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7979" w:rsidRPr="00224BC9" w:rsidRDefault="000A30B2" w:rsidP="009E55C2">
      <w:pPr>
        <w:tabs>
          <w:tab w:val="center" w:pos="4680"/>
        </w:tabs>
        <w:spacing w:line="238" w:lineRule="auto"/>
        <w:ind w:right="90"/>
        <w:jc w:val="center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 xml:space="preserve"> </w:t>
      </w:r>
      <w:r w:rsidR="00452C58" w:rsidRPr="00224BC9">
        <w:rPr>
          <w:rFonts w:asciiTheme="minorHAnsi" w:hAnsiTheme="minorHAnsi"/>
          <w:b/>
          <w:bCs/>
        </w:rPr>
        <w:t xml:space="preserve"> </w:t>
      </w:r>
      <w:r w:rsidR="00717979" w:rsidRPr="00224BC9">
        <w:rPr>
          <w:rFonts w:asciiTheme="minorHAnsi" w:hAnsiTheme="minorHAnsi"/>
          <w:b/>
          <w:bCs/>
        </w:rPr>
        <w:t>NOTICE OF PUBLIC MEETING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CRIME VICTIM COMPENSATION PROGRAM 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BOARD MEETING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OF THE PINAL COUNTY ATTORNEY’S OFFICE 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AND AGENDA</w:t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17979">
      <w:pPr>
        <w:widowControl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Pursuant to A.R.S. §38-431.02, notice is hereby given to the members of the </w:t>
      </w:r>
      <w:r w:rsidRPr="00224BC9">
        <w:rPr>
          <w:rFonts w:asciiTheme="minorHAnsi" w:hAnsiTheme="minorHAnsi"/>
          <w:bCs/>
        </w:rPr>
        <w:t>CRIME VICTIM COMPENSATION PROGRAM BOARD</w:t>
      </w:r>
      <w:r w:rsidRPr="00224BC9">
        <w:rPr>
          <w:rFonts w:asciiTheme="minorHAnsi" w:hAnsiTheme="minorHAnsi"/>
        </w:rPr>
        <w:t xml:space="preserve"> of the Pinal County Attorney’s Office and to the general public that the </w:t>
      </w:r>
      <w:r w:rsidRPr="00224BC9">
        <w:rPr>
          <w:rFonts w:asciiTheme="minorHAnsi" w:hAnsiTheme="minorHAnsi"/>
          <w:bCs/>
        </w:rPr>
        <w:t>CRIME VICTIM COMPENSATION PROGRAM BOARD</w:t>
      </w:r>
      <w:r w:rsidRPr="00224BC9">
        <w:rPr>
          <w:rFonts w:asciiTheme="minorHAnsi" w:hAnsiTheme="minorHAnsi"/>
        </w:rPr>
        <w:t xml:space="preserve"> will hold </w:t>
      </w:r>
      <w:r w:rsidR="00AD6F4E" w:rsidRPr="00224BC9">
        <w:rPr>
          <w:rFonts w:asciiTheme="minorHAnsi" w:hAnsiTheme="minorHAnsi"/>
        </w:rPr>
        <w:t xml:space="preserve">a meeting open to the public on </w:t>
      </w:r>
      <w:r w:rsidR="00AD6F4E" w:rsidRPr="00224BC9">
        <w:rPr>
          <w:rFonts w:asciiTheme="minorHAnsi" w:hAnsiTheme="minorHAnsi"/>
          <w:b/>
        </w:rPr>
        <w:t>Tu</w:t>
      </w:r>
      <w:r w:rsidR="007034AF" w:rsidRPr="00224BC9">
        <w:rPr>
          <w:rFonts w:asciiTheme="minorHAnsi" w:hAnsiTheme="minorHAnsi"/>
          <w:b/>
          <w:bCs/>
        </w:rPr>
        <w:t>es</w:t>
      </w:r>
      <w:r w:rsidR="00B10C87" w:rsidRPr="00224BC9">
        <w:rPr>
          <w:rFonts w:asciiTheme="minorHAnsi" w:hAnsiTheme="minorHAnsi"/>
          <w:b/>
          <w:bCs/>
        </w:rPr>
        <w:t>day</w:t>
      </w:r>
      <w:r w:rsidRPr="00224BC9">
        <w:rPr>
          <w:rFonts w:asciiTheme="minorHAnsi" w:hAnsiTheme="minorHAnsi"/>
          <w:b/>
        </w:rPr>
        <w:t>,</w:t>
      </w:r>
      <w:r w:rsidR="00B10C87" w:rsidRPr="00224BC9">
        <w:rPr>
          <w:rFonts w:asciiTheme="minorHAnsi" w:hAnsiTheme="minorHAnsi"/>
          <w:b/>
        </w:rPr>
        <w:t xml:space="preserve"> </w:t>
      </w:r>
      <w:r w:rsidR="00993C51">
        <w:rPr>
          <w:rFonts w:asciiTheme="minorHAnsi" w:hAnsiTheme="minorHAnsi"/>
          <w:b/>
        </w:rPr>
        <w:t>July 9</w:t>
      </w:r>
      <w:r w:rsidR="00CD7F6E">
        <w:rPr>
          <w:rFonts w:asciiTheme="minorHAnsi" w:hAnsiTheme="minorHAnsi"/>
          <w:b/>
        </w:rPr>
        <w:t xml:space="preserve">, </w:t>
      </w:r>
      <w:r w:rsidR="00A67E30">
        <w:rPr>
          <w:rFonts w:asciiTheme="minorHAnsi" w:hAnsiTheme="minorHAnsi"/>
          <w:b/>
        </w:rPr>
        <w:t>2019</w:t>
      </w:r>
      <w:r w:rsidRPr="00224BC9">
        <w:rPr>
          <w:rFonts w:asciiTheme="minorHAnsi" w:hAnsiTheme="minorHAnsi"/>
          <w:b/>
        </w:rPr>
        <w:t xml:space="preserve"> at </w:t>
      </w:r>
      <w:r w:rsidR="00934795">
        <w:rPr>
          <w:rFonts w:asciiTheme="minorHAnsi" w:hAnsiTheme="minorHAnsi"/>
          <w:b/>
        </w:rPr>
        <w:t>2:0</w:t>
      </w:r>
      <w:r w:rsidR="00432A9B">
        <w:rPr>
          <w:rFonts w:asciiTheme="minorHAnsi" w:hAnsiTheme="minorHAnsi"/>
          <w:b/>
        </w:rPr>
        <w:t>0</w:t>
      </w:r>
      <w:r w:rsidRPr="00224BC9">
        <w:rPr>
          <w:rFonts w:asciiTheme="minorHAnsi" w:hAnsiTheme="minorHAnsi"/>
          <w:b/>
        </w:rPr>
        <w:t xml:space="preserve"> p.m.</w:t>
      </w:r>
      <w:r w:rsidRPr="00224BC9">
        <w:rPr>
          <w:rFonts w:asciiTheme="minorHAnsi" w:hAnsiTheme="minorHAnsi"/>
        </w:rPr>
        <w:t xml:space="preserve"> at the Pinal County Attorney’s Office, </w:t>
      </w:r>
      <w:r w:rsidR="00381655">
        <w:rPr>
          <w:rFonts w:asciiTheme="minorHAnsi" w:hAnsiTheme="minorHAnsi"/>
          <w:bCs/>
        </w:rPr>
        <w:t>Front Meeting Room</w:t>
      </w:r>
      <w:r w:rsidR="00CF729D" w:rsidRPr="00224BC9">
        <w:rPr>
          <w:rFonts w:asciiTheme="minorHAnsi" w:hAnsiTheme="minorHAnsi"/>
          <w:bCs/>
        </w:rPr>
        <w:t xml:space="preserve"> at</w:t>
      </w:r>
      <w:r w:rsidRPr="00224BC9">
        <w:rPr>
          <w:rFonts w:asciiTheme="minorHAnsi" w:hAnsiTheme="minorHAnsi"/>
          <w:bCs/>
        </w:rPr>
        <w:t xml:space="preserve"> </w:t>
      </w:r>
      <w:r w:rsidR="00CF729D" w:rsidRPr="00224BC9">
        <w:rPr>
          <w:rFonts w:asciiTheme="minorHAnsi" w:hAnsiTheme="minorHAnsi"/>
          <w:bCs/>
        </w:rPr>
        <w:t>30</w:t>
      </w:r>
      <w:r w:rsidRPr="00224BC9">
        <w:rPr>
          <w:rFonts w:asciiTheme="minorHAnsi" w:hAnsiTheme="minorHAnsi"/>
          <w:bCs/>
        </w:rPr>
        <w:t xml:space="preserve"> N. Florence Street, Florence, Arizona, 85132. </w:t>
      </w:r>
      <w:r w:rsidRPr="00224BC9">
        <w:rPr>
          <w:rFonts w:asciiTheme="minorHAnsi" w:hAnsiTheme="minorHAnsi" w:cs="Times-Bold"/>
          <w:bCs/>
        </w:rPr>
        <w:t xml:space="preserve">One or more members of the Board may participate in this meeting by telephonic conference call. </w:t>
      </w:r>
      <w:r w:rsidRPr="00224BC9">
        <w:rPr>
          <w:rFonts w:asciiTheme="minorHAnsi" w:hAnsiTheme="minorHAnsi"/>
        </w:rPr>
        <w:t>The Board may go into executive session, which will not be open to the public, to discuss certain matters on any of the following agenda items pursuant to A.R.S. 38-431.03(A) (2).</w:t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8C0F11">
      <w:pPr>
        <w:spacing w:line="238" w:lineRule="auto"/>
        <w:ind w:left="720" w:right="720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Pursuant to the Americans with Disabilities Act (ADA), the Pinal County Attorney’s Office </w:t>
      </w:r>
      <w:r w:rsidRPr="00C82FB3">
        <w:rPr>
          <w:rFonts w:asciiTheme="minorHAnsi" w:hAnsiTheme="minorHAnsi"/>
          <w:noProof/>
        </w:rPr>
        <w:t>endeavors</w:t>
      </w:r>
      <w:r w:rsidRPr="00224BC9">
        <w:rPr>
          <w:rFonts w:asciiTheme="minorHAnsi" w:hAnsiTheme="minorHAnsi"/>
        </w:rPr>
        <w:t xml:space="preserve"> to ensure the accessibility of its meetings to all persons with disabilities.  Persons with a disability may request a reasonable accommodation, such as a sign language interpreter by contacting the Commission office at (520) 866-6805.  Requests should be made as early as possible to allow time to arrange the accommodation.   </w:t>
      </w:r>
    </w:p>
    <w:p w:rsidR="00911DED" w:rsidRPr="00224BC9" w:rsidRDefault="00911DED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</w:rPr>
        <w:t>Agenda for the meeting is as follows</w:t>
      </w:r>
      <w:r w:rsidR="00541E75" w:rsidRPr="00224BC9">
        <w:rPr>
          <w:rFonts w:asciiTheme="minorHAnsi" w:hAnsiTheme="minorHAnsi"/>
        </w:rPr>
        <w:t>:</w:t>
      </w:r>
      <w:r w:rsidR="00C4418E" w:rsidRPr="00224BC9">
        <w:rPr>
          <w:rFonts w:asciiTheme="minorHAnsi" w:hAnsiTheme="minorHAnsi"/>
        </w:rPr>
        <w:t xml:space="preserve"> </w:t>
      </w:r>
      <w:r w:rsidR="00A560B3" w:rsidRPr="00224BC9">
        <w:rPr>
          <w:rFonts w:asciiTheme="minorHAnsi" w:hAnsiTheme="minorHAnsi"/>
        </w:rPr>
        <w:tab/>
      </w:r>
      <w:r w:rsidR="00A560B3" w:rsidRPr="00224BC9">
        <w:rPr>
          <w:rFonts w:asciiTheme="minorHAnsi" w:hAnsiTheme="minorHAnsi"/>
        </w:rPr>
        <w:tab/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17979">
      <w:pPr>
        <w:tabs>
          <w:tab w:val="left" w:pos="-1440"/>
        </w:tabs>
        <w:spacing w:line="238" w:lineRule="auto"/>
        <w:jc w:val="both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I.</w:t>
      </w:r>
      <w:r w:rsidRPr="00224BC9">
        <w:rPr>
          <w:rFonts w:asciiTheme="minorHAnsi" w:hAnsiTheme="minorHAnsi"/>
          <w:b/>
          <w:bCs/>
        </w:rPr>
        <w:tab/>
        <w:t>Call to order and Roll Call</w:t>
      </w:r>
      <w:r w:rsidRPr="00224BC9">
        <w:rPr>
          <w:rFonts w:asciiTheme="minorHAnsi" w:hAnsiTheme="minorHAnsi"/>
          <w:b/>
          <w:bCs/>
        </w:rPr>
        <w:tab/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737C6">
      <w:pPr>
        <w:spacing w:line="238" w:lineRule="auto"/>
        <w:ind w:firstLine="720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  <w:bCs/>
        </w:rPr>
        <w:t>Crime Victim Compensation Board Members:</w:t>
      </w:r>
    </w:p>
    <w:p w:rsidR="008C0528" w:rsidRDefault="008C0528" w:rsidP="008C0528">
      <w:pPr>
        <w:spacing w:line="238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Dawn Grout</w:t>
      </w:r>
    </w:p>
    <w:p w:rsidR="008C0528" w:rsidRDefault="008C0528" w:rsidP="008C0528">
      <w:pPr>
        <w:spacing w:line="238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</w:t>
      </w:r>
      <w:r w:rsidR="005C3120">
        <w:rPr>
          <w:rFonts w:asciiTheme="minorHAnsi" w:hAnsiTheme="minorHAnsi"/>
        </w:rPr>
        <w:t>Michael Hing</w:t>
      </w:r>
    </w:p>
    <w:p w:rsidR="00E675DE" w:rsidRDefault="00E675DE" w:rsidP="00E675DE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Barbara </w:t>
      </w:r>
      <w:r w:rsidR="00C856E6">
        <w:rPr>
          <w:rFonts w:asciiTheme="minorHAnsi" w:hAnsiTheme="minorHAnsi"/>
        </w:rPr>
        <w:t>Kelly</w:t>
      </w:r>
      <w:r w:rsidR="00EC6B8C">
        <w:rPr>
          <w:rFonts w:asciiTheme="minorHAnsi" w:hAnsiTheme="minorHAnsi"/>
        </w:rPr>
        <w:t>-Abesent</w:t>
      </w:r>
    </w:p>
    <w:p w:rsidR="005C3120" w:rsidRDefault="005C3120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Betty Peterson</w:t>
      </w:r>
      <w:r w:rsidR="00EC6B8C">
        <w:rPr>
          <w:rFonts w:asciiTheme="minorHAnsi" w:hAnsiTheme="minorHAnsi"/>
        </w:rPr>
        <w:t>-Absent</w:t>
      </w:r>
    </w:p>
    <w:p w:rsidR="005C3120" w:rsidRDefault="005C3120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andra Walker</w:t>
      </w:r>
    </w:p>
    <w:p w:rsidR="00044B69" w:rsidRDefault="00044B69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infa West</w:t>
      </w:r>
    </w:p>
    <w:p w:rsidR="000C7DD6" w:rsidRPr="00224BC9" w:rsidRDefault="000C7DD6" w:rsidP="00C856E6">
      <w:pPr>
        <w:spacing w:line="238" w:lineRule="auto"/>
        <w:jc w:val="both"/>
        <w:rPr>
          <w:rFonts w:asciiTheme="minorHAnsi" w:hAnsiTheme="minorHAnsi"/>
          <w:lang w:val="es-MX"/>
        </w:rPr>
      </w:pPr>
    </w:p>
    <w:p w:rsidR="00FC47BF" w:rsidRPr="00224BC9" w:rsidRDefault="00984A9D" w:rsidP="00717979">
      <w:pPr>
        <w:tabs>
          <w:tab w:val="left" w:pos="-1440"/>
        </w:tabs>
        <w:spacing w:line="238" w:lineRule="auto"/>
        <w:ind w:left="720" w:hanging="720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II.</w:t>
      </w:r>
      <w:r w:rsidRPr="00224BC9">
        <w:rPr>
          <w:rFonts w:asciiTheme="minorHAnsi" w:hAnsiTheme="minorHAnsi"/>
          <w:b/>
          <w:bCs/>
        </w:rPr>
        <w:tab/>
      </w:r>
      <w:r w:rsidR="00FC47BF" w:rsidRPr="00224BC9">
        <w:rPr>
          <w:rFonts w:asciiTheme="minorHAnsi" w:hAnsiTheme="minorHAnsi"/>
          <w:b/>
          <w:bCs/>
        </w:rPr>
        <w:t xml:space="preserve">Approval of the Minutes from </w:t>
      </w:r>
      <w:r w:rsidR="00E675DE" w:rsidRPr="00224BC9">
        <w:rPr>
          <w:rFonts w:asciiTheme="minorHAnsi" w:hAnsiTheme="minorHAnsi"/>
          <w:b/>
          <w:bCs/>
        </w:rPr>
        <w:t>the</w:t>
      </w:r>
      <w:r w:rsidR="00745B7F">
        <w:rPr>
          <w:rFonts w:asciiTheme="minorHAnsi" w:hAnsiTheme="minorHAnsi"/>
          <w:b/>
          <w:bCs/>
        </w:rPr>
        <w:t xml:space="preserve"> </w:t>
      </w:r>
      <w:r w:rsidR="00070727">
        <w:rPr>
          <w:rFonts w:asciiTheme="minorHAnsi" w:hAnsiTheme="minorHAnsi"/>
          <w:b/>
          <w:bCs/>
        </w:rPr>
        <w:t>May 21</w:t>
      </w:r>
      <w:r w:rsidR="00A67E30">
        <w:rPr>
          <w:rFonts w:asciiTheme="minorHAnsi" w:hAnsiTheme="minorHAnsi"/>
          <w:b/>
          <w:bCs/>
        </w:rPr>
        <w:t xml:space="preserve">, </w:t>
      </w:r>
      <w:r w:rsidR="00070727">
        <w:rPr>
          <w:rFonts w:asciiTheme="minorHAnsi" w:hAnsiTheme="minorHAnsi"/>
          <w:b/>
          <w:bCs/>
        </w:rPr>
        <w:t>2019</w:t>
      </w:r>
      <w:r w:rsidR="00717979" w:rsidRPr="00224BC9">
        <w:rPr>
          <w:rFonts w:asciiTheme="minorHAnsi" w:hAnsiTheme="minorHAnsi"/>
          <w:b/>
          <w:bCs/>
        </w:rPr>
        <w:t xml:space="preserve"> Meeting</w:t>
      </w:r>
      <w:r w:rsidR="00FC47BF" w:rsidRPr="00224BC9">
        <w:rPr>
          <w:rFonts w:asciiTheme="minorHAnsi" w:hAnsiTheme="minorHAnsi"/>
          <w:b/>
          <w:bCs/>
        </w:rPr>
        <w:t xml:space="preserve"> </w:t>
      </w:r>
    </w:p>
    <w:p w:rsidR="00717979" w:rsidRPr="00224BC9" w:rsidRDefault="000655E8" w:rsidP="00717979">
      <w:pPr>
        <w:tabs>
          <w:tab w:val="left" w:pos="-1440"/>
        </w:tabs>
        <w:spacing w:line="238" w:lineRule="auto"/>
        <w:ind w:left="720" w:hanging="720"/>
        <w:jc w:val="both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ab/>
      </w:r>
    </w:p>
    <w:p w:rsidR="00717979" w:rsidRPr="00224BC9" w:rsidRDefault="00717979" w:rsidP="00717979">
      <w:pPr>
        <w:tabs>
          <w:tab w:val="left" w:pos="-1440"/>
        </w:tabs>
        <w:spacing w:line="238" w:lineRule="auto"/>
        <w:ind w:left="720" w:hanging="720"/>
        <w:jc w:val="both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III.</w:t>
      </w:r>
      <w:r w:rsidRPr="00224BC9">
        <w:rPr>
          <w:rFonts w:asciiTheme="minorHAnsi" w:hAnsiTheme="minorHAnsi"/>
          <w:b/>
          <w:bCs/>
        </w:rPr>
        <w:tab/>
        <w:t>Financial Report</w:t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CE3CFC" w:rsidRPr="000A4F61" w:rsidRDefault="00717979" w:rsidP="00717979">
      <w:pPr>
        <w:numPr>
          <w:ilvl w:val="0"/>
          <w:numId w:val="2"/>
        </w:numPr>
        <w:spacing w:line="238" w:lineRule="auto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</w:rPr>
        <w:t>Status of accounts</w:t>
      </w:r>
    </w:p>
    <w:p w:rsidR="00CE3CFC" w:rsidRDefault="00CE3CFC" w:rsidP="00717979">
      <w:pPr>
        <w:spacing w:line="238" w:lineRule="auto"/>
        <w:jc w:val="both"/>
        <w:rPr>
          <w:rFonts w:asciiTheme="minorHAnsi" w:hAnsiTheme="minorHAnsi"/>
          <w:b/>
          <w:bCs/>
        </w:rPr>
      </w:pPr>
    </w:p>
    <w:p w:rsidR="00717979" w:rsidRDefault="004D45A9" w:rsidP="00717979">
      <w:pPr>
        <w:spacing w:line="238" w:lineRule="auto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IV.    </w:t>
      </w:r>
      <w:r w:rsidR="00D6245F" w:rsidRPr="00224BC9">
        <w:rPr>
          <w:rFonts w:asciiTheme="minorHAnsi" w:hAnsiTheme="minorHAnsi"/>
          <w:b/>
          <w:bCs/>
        </w:rPr>
        <w:t>New Case Consent agenda</w:t>
      </w:r>
      <w:r w:rsidR="00481C7B">
        <w:rPr>
          <w:rFonts w:asciiTheme="minorHAnsi" w:hAnsiTheme="minorHAnsi"/>
          <w:b/>
          <w:bCs/>
        </w:rPr>
        <w:t xml:space="preserve">: </w:t>
      </w:r>
      <w:r w:rsidR="00BC733F">
        <w:rPr>
          <w:rFonts w:asciiTheme="minorHAnsi" w:hAnsiTheme="minorHAnsi"/>
          <w:b/>
          <w:bCs/>
        </w:rPr>
        <w:t>None</w:t>
      </w:r>
    </w:p>
    <w:p w:rsidR="00233335" w:rsidRDefault="00233335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233335" w:rsidRPr="00224BC9" w:rsidRDefault="00233335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D6245F" w:rsidRDefault="00D6245F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V.</w:t>
      </w:r>
      <w:r w:rsidR="00735E88" w:rsidRPr="00224BC9">
        <w:rPr>
          <w:rFonts w:asciiTheme="minorHAnsi" w:hAnsiTheme="minorHAnsi"/>
          <w:b/>
          <w:bCs/>
        </w:rPr>
        <w:t xml:space="preserve">      Previously Approved/Old </w:t>
      </w:r>
      <w:r w:rsidRPr="00224BC9">
        <w:rPr>
          <w:rFonts w:asciiTheme="minorHAnsi" w:hAnsiTheme="minorHAnsi"/>
          <w:b/>
          <w:bCs/>
        </w:rPr>
        <w:t>Case Consent Agenda</w:t>
      </w:r>
    </w:p>
    <w:p w:rsidR="00CB5B96" w:rsidRDefault="00CB5B96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D7723F" w:rsidRPr="00224BC9" w:rsidRDefault="00D7723F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tbl>
      <w:tblPr>
        <w:tblpPr w:leftFromText="180" w:rightFromText="180" w:vertAnchor="text" w:tblpY="1"/>
        <w:tblOverlap w:val="never"/>
        <w:tblW w:w="10890" w:type="dxa"/>
        <w:tblLayout w:type="fixed"/>
        <w:tblLook w:val="01E0" w:firstRow="1" w:lastRow="1" w:firstColumn="1" w:lastColumn="1" w:noHBand="0" w:noVBand="0"/>
      </w:tblPr>
      <w:tblGrid>
        <w:gridCol w:w="1440"/>
        <w:gridCol w:w="7830"/>
        <w:gridCol w:w="360"/>
        <w:gridCol w:w="1260"/>
      </w:tblGrid>
      <w:tr w:rsidR="00D62FEE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2B4D26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lastRenderedPageBreak/>
              <w:t>VC-16-1</w:t>
            </w:r>
            <w:r w:rsidR="002B4D26">
              <w:rPr>
                <w:rFonts w:asciiTheme="minorHAnsi" w:hAnsiTheme="minorHAnsi"/>
                <w:b/>
                <w:bCs/>
              </w:rPr>
              <w:t>950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2B4D26" w:rsidP="002B4D26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the medical</w:t>
            </w:r>
            <w:r w:rsidR="00D62FEE">
              <w:rPr>
                <w:rFonts w:asciiTheme="minorHAnsi" w:hAnsiTheme="minorHAnsi"/>
              </w:rPr>
              <w:t xml:space="preserve"> provider for </w:t>
            </w:r>
            <w:r>
              <w:rPr>
                <w:rFonts w:asciiTheme="minorHAnsi" w:hAnsiTheme="minorHAnsi"/>
              </w:rPr>
              <w:t>medical expenses and to claimant for</w:t>
            </w:r>
            <w:r w:rsidR="00D62FEE">
              <w:rPr>
                <w:rFonts w:asciiTheme="minorHAnsi" w:hAnsiTheme="minorHAnsi"/>
              </w:rPr>
              <w:t xml:space="preserve"> travel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2B4D26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2B4D26" w:rsidRDefault="002B4D26" w:rsidP="002B4D26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2B4D26" w:rsidRDefault="002B4D26" w:rsidP="00615D59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JYDES Family Clinic for medication management with Dr. A. Babalakin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2B4D26" w:rsidRDefault="002B4D26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2B4D26" w:rsidRDefault="002B4D26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00.00</w:t>
            </w:r>
          </w:p>
        </w:tc>
      </w:tr>
      <w:tr w:rsidR="002B4D26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2B4D26" w:rsidRDefault="002B4D26" w:rsidP="002B4D26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2B4D26" w:rsidRDefault="002B4D26" w:rsidP="00615D59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claimant for travel to and from JYDES Family Clinic (round trip 11.4 mi*$.58)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2B4D26" w:rsidRDefault="002B4D26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2B4D26" w:rsidRDefault="002B4D26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.61</w:t>
            </w:r>
          </w:p>
        </w:tc>
      </w:tr>
      <w:tr w:rsidR="002B4D26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2B4D26" w:rsidRDefault="002B4D26" w:rsidP="002B4D26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2B4D26" w:rsidRDefault="002B4D26" w:rsidP="002B4D26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2B4D26" w:rsidRDefault="002B4D26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2B4D26" w:rsidRDefault="002B4D26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2B4D26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2B4D26" w:rsidRDefault="002B4D26" w:rsidP="002B4D26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6-1998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2B4D26" w:rsidRDefault="002B4D26" w:rsidP="002B4D26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 and travel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2B4D26" w:rsidRDefault="002B4D26" w:rsidP="002B4D26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2B4D26" w:rsidRDefault="002B4D26" w:rsidP="002B4D26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bookmarkStart w:id="0" w:name="_Hlk526768537"/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C655C9" w:rsidP="00615D59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</w:t>
            </w:r>
            <w:r w:rsidR="00CC521E">
              <w:rPr>
                <w:rFonts w:asciiTheme="minorHAnsi" w:hAnsiTheme="minorHAnsi"/>
              </w:rPr>
              <w:t>provider for 3</w:t>
            </w:r>
            <w:r w:rsidR="00D62FEE">
              <w:rPr>
                <w:rFonts w:asciiTheme="minorHAnsi" w:hAnsiTheme="minorHAnsi"/>
              </w:rPr>
              <w:t xml:space="preserve"> MH appts</w:t>
            </w:r>
            <w:r>
              <w:rPr>
                <w:rFonts w:asciiTheme="minorHAnsi" w:hAnsiTheme="minorHAnsi"/>
              </w:rPr>
              <w:t xml:space="preserve"> on </w:t>
            </w:r>
            <w:r w:rsidR="00CC521E">
              <w:rPr>
                <w:rFonts w:asciiTheme="minorHAnsi" w:hAnsiTheme="minorHAnsi"/>
              </w:rPr>
              <w:t>5/13/19, 5/</w:t>
            </w:r>
            <w:r w:rsidR="00521E24">
              <w:rPr>
                <w:rFonts w:asciiTheme="minorHAnsi" w:hAnsiTheme="minorHAnsi"/>
              </w:rPr>
              <w:t xml:space="preserve">20/19 and 5/28/19 at </w:t>
            </w:r>
            <w:r w:rsidR="00D62FEE">
              <w:rPr>
                <w:rFonts w:asciiTheme="minorHAnsi" w:hAnsiTheme="minorHAnsi"/>
              </w:rPr>
              <w:t xml:space="preserve">$80.00 each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521E24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40.00</w:t>
            </w:r>
          </w:p>
        </w:tc>
      </w:tr>
      <w:bookmarkEnd w:id="0"/>
      <w:tr w:rsidR="00D62FEE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Pr="00805A3F" w:rsidRDefault="00D62FEE" w:rsidP="00615D59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claimant fo</w:t>
            </w:r>
            <w:r w:rsidR="00C655C9">
              <w:rPr>
                <w:rFonts w:asciiTheme="minorHAnsi" w:hAnsiTheme="minorHAnsi"/>
              </w:rPr>
              <w:t xml:space="preserve">r travel on </w:t>
            </w:r>
            <w:r w:rsidR="00C855D7">
              <w:rPr>
                <w:rFonts w:asciiTheme="minorHAnsi" w:hAnsiTheme="minorHAnsi"/>
              </w:rPr>
              <w:t xml:space="preserve">listed dates </w:t>
            </w:r>
            <w:r>
              <w:rPr>
                <w:rFonts w:asciiTheme="minorHAnsi" w:hAnsiTheme="minorHAnsi"/>
              </w:rPr>
              <w:t xml:space="preserve">to and from </w:t>
            </w:r>
            <w:r w:rsidRPr="00C82FB3">
              <w:rPr>
                <w:rFonts w:asciiTheme="minorHAnsi" w:hAnsiTheme="minorHAnsi"/>
                <w:noProof/>
              </w:rPr>
              <w:t>counselin</w:t>
            </w:r>
            <w:r w:rsidR="00C655C9" w:rsidRPr="00C82FB3">
              <w:rPr>
                <w:rFonts w:asciiTheme="minorHAnsi" w:hAnsiTheme="minorHAnsi"/>
                <w:noProof/>
              </w:rPr>
              <w:t>g</w:t>
            </w:r>
            <w:r w:rsidR="00C655C9">
              <w:rPr>
                <w:rFonts w:asciiTheme="minorHAnsi" w:hAnsiTheme="minorHAnsi"/>
              </w:rPr>
              <w:t xml:space="preserve"> sessions (RT 26.2*$.58</w:t>
            </w:r>
            <w:r>
              <w:rPr>
                <w:rFonts w:asciiTheme="minorHAnsi" w:hAnsiTheme="minorHAnsi"/>
              </w:rPr>
              <w:t>)</w:t>
            </w:r>
            <w:r w:rsidR="00C855D7">
              <w:rPr>
                <w:rFonts w:asciiTheme="minorHAnsi" w:hAnsiTheme="minorHAnsi"/>
              </w:rPr>
              <w:t>=$15.20*</w:t>
            </w:r>
            <w:r w:rsidR="00521E24">
              <w:rPr>
                <w:rFonts w:asciiTheme="minorHAnsi" w:hAnsiTheme="minorHAnsi"/>
              </w:rPr>
              <w:t>3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Pr="00805A3F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D62FEE" w:rsidRPr="00805A3F" w:rsidRDefault="00521E24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5.60</w:t>
            </w:r>
          </w:p>
        </w:tc>
      </w:tr>
      <w:tr w:rsidR="00D62FEE" w:rsidRPr="00224BC9" w:rsidTr="00250D4D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bookmarkStart w:id="1" w:name="_Hlk530381924"/>
            <w:r>
              <w:rPr>
                <w:rFonts w:asciiTheme="minorHAnsi" w:hAnsiTheme="minorHAnsi"/>
                <w:b/>
                <w:bCs/>
              </w:rPr>
              <w:t>VC-18-2315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bookmarkEnd w:id="1"/>
      <w:tr w:rsidR="00D62FEE" w:rsidRPr="00224BC9" w:rsidTr="00250D4D">
        <w:trPr>
          <w:trHeight w:val="507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D62FEE" w:rsidRDefault="0028349B" w:rsidP="00615D59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2</w:t>
            </w:r>
            <w:r w:rsidR="005213FF">
              <w:rPr>
                <w:rFonts w:asciiTheme="minorHAnsi" w:hAnsiTheme="minorHAnsi"/>
              </w:rPr>
              <w:t xml:space="preserve"> MH appt</w:t>
            </w:r>
            <w:r w:rsidR="00D62FEE">
              <w:rPr>
                <w:rFonts w:asciiTheme="minorHAnsi" w:hAnsiTheme="minorHAnsi"/>
              </w:rPr>
              <w:t xml:space="preserve"> on </w:t>
            </w:r>
            <w:r w:rsidR="005213FF">
              <w:rPr>
                <w:rFonts w:asciiTheme="minorHAnsi" w:hAnsiTheme="minorHAnsi"/>
                <w:noProof/>
              </w:rPr>
              <w:t>5/16/19</w:t>
            </w:r>
            <w:r w:rsidR="00194BCF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 xml:space="preserve">and 5/30/19 </w:t>
            </w:r>
            <w:r w:rsidR="00BA1A80">
              <w:rPr>
                <w:rFonts w:asciiTheme="minorHAnsi" w:hAnsiTheme="minorHAnsi"/>
              </w:rPr>
              <w:t xml:space="preserve">at $80.00 </w:t>
            </w:r>
            <w:r>
              <w:rPr>
                <w:rFonts w:asciiTheme="minorHAnsi" w:hAnsiTheme="minorHAnsi"/>
              </w:rPr>
              <w:t xml:space="preserve">each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D62FEE" w:rsidRDefault="00BA1A80" w:rsidP="0028349B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                      </w:t>
            </w:r>
            <w:r w:rsidR="0028349B">
              <w:rPr>
                <w:rFonts w:asciiTheme="minorHAnsi" w:hAnsiTheme="minorHAnsi"/>
              </w:rPr>
              <w:t>160.00</w:t>
            </w:r>
          </w:p>
        </w:tc>
      </w:tr>
      <w:tr w:rsidR="00B77526" w:rsidRPr="00224BC9" w:rsidTr="00B77526">
        <w:trPr>
          <w:trHeight w:val="138"/>
        </w:trPr>
        <w:tc>
          <w:tcPr>
            <w:tcW w:w="1440" w:type="dxa"/>
            <w:shd w:val="clear" w:color="auto" w:fill="auto"/>
          </w:tcPr>
          <w:p w:rsidR="00B77526" w:rsidRDefault="00B77526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B77526" w:rsidRDefault="00B77526" w:rsidP="00615D59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B77526" w:rsidRDefault="00B77526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B77526" w:rsidRDefault="00B77526" w:rsidP="0028349B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B77526" w:rsidRPr="00224BC9" w:rsidTr="00B77526">
        <w:trPr>
          <w:trHeight w:val="300"/>
        </w:trPr>
        <w:tc>
          <w:tcPr>
            <w:tcW w:w="1440" w:type="dxa"/>
            <w:shd w:val="clear" w:color="auto" w:fill="auto"/>
          </w:tcPr>
          <w:p w:rsidR="00B77526" w:rsidRDefault="00B77526" w:rsidP="00B77526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22</w:t>
            </w:r>
          </w:p>
        </w:tc>
        <w:tc>
          <w:tcPr>
            <w:tcW w:w="7830" w:type="dxa"/>
            <w:shd w:val="clear" w:color="auto" w:fill="auto"/>
          </w:tcPr>
          <w:p w:rsidR="00B77526" w:rsidRDefault="00B77526" w:rsidP="00B77526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B77526" w:rsidRDefault="00B77526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B77526" w:rsidRDefault="00B77526" w:rsidP="0028349B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A2213E" w:rsidRPr="00224BC9" w:rsidTr="00B77526">
        <w:trPr>
          <w:trHeight w:val="237"/>
        </w:trPr>
        <w:tc>
          <w:tcPr>
            <w:tcW w:w="1440" w:type="dxa"/>
            <w:shd w:val="clear" w:color="auto" w:fill="auto"/>
          </w:tcPr>
          <w:p w:rsidR="00A2213E" w:rsidRDefault="00A2213E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  <w:b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A2213E" w:rsidRDefault="00B77526" w:rsidP="00B77526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</w:t>
            </w:r>
            <w:r>
              <w:rPr>
                <w:rFonts w:asciiTheme="minorHAnsi" w:hAnsiTheme="minorHAnsi"/>
              </w:rPr>
              <w:t>provider for 3</w:t>
            </w:r>
            <w:r>
              <w:rPr>
                <w:rFonts w:asciiTheme="minorHAnsi" w:hAnsiTheme="minorHAnsi"/>
              </w:rPr>
              <w:t xml:space="preserve"> MH appts</w:t>
            </w:r>
            <w:r>
              <w:rPr>
                <w:rFonts w:asciiTheme="minorHAnsi" w:hAnsiTheme="minorHAnsi"/>
              </w:rPr>
              <w:t xml:space="preserve"> on 4/1/19, 4/8/19 and 4/22/19at $80.00</w:t>
            </w:r>
            <w:r>
              <w:rPr>
                <w:rFonts w:asciiTheme="minorHAnsi" w:hAnsiTheme="minorHAnsi"/>
              </w:rPr>
              <w:t xml:space="preserve"> each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A2213E" w:rsidRDefault="00B77526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A2213E" w:rsidRDefault="00B77526" w:rsidP="00A2213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40.00</w:t>
            </w:r>
            <w:bookmarkStart w:id="2" w:name="_GoBack"/>
            <w:bookmarkEnd w:id="2"/>
          </w:p>
        </w:tc>
      </w:tr>
      <w:tr w:rsidR="00B77526" w:rsidRPr="00224BC9" w:rsidTr="00B77526">
        <w:trPr>
          <w:trHeight w:val="237"/>
        </w:trPr>
        <w:tc>
          <w:tcPr>
            <w:tcW w:w="1440" w:type="dxa"/>
            <w:shd w:val="clear" w:color="auto" w:fill="auto"/>
          </w:tcPr>
          <w:p w:rsidR="00B77526" w:rsidRDefault="00B77526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  <w:b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B77526" w:rsidRDefault="00B77526" w:rsidP="00B77526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B77526" w:rsidRDefault="00B77526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B77526" w:rsidRDefault="00B77526" w:rsidP="00A2213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8E2870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8E2870" w:rsidRDefault="008E2870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VC-19-2420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8E2870" w:rsidRDefault="008E2870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8E2870" w:rsidRDefault="008E2870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8E2870" w:rsidRDefault="008E2870" w:rsidP="00A2213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8E2870" w:rsidRPr="00224BC9" w:rsidTr="008E2870">
        <w:trPr>
          <w:trHeight w:val="369"/>
        </w:trPr>
        <w:tc>
          <w:tcPr>
            <w:tcW w:w="1440" w:type="dxa"/>
            <w:shd w:val="clear" w:color="auto" w:fill="auto"/>
          </w:tcPr>
          <w:p w:rsidR="008E2870" w:rsidRDefault="008E2870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  <w:b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8E2870" w:rsidRDefault="008E2870" w:rsidP="008E2870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10 MH appts on </w:t>
            </w:r>
            <w:r>
              <w:rPr>
                <w:rFonts w:asciiTheme="minorHAnsi" w:hAnsiTheme="minorHAnsi"/>
                <w:noProof/>
              </w:rPr>
              <w:t xml:space="preserve">4/1/19 and 5/29/19 at $160.00 each ( 2 hr sessions) and on 4/8/19, 4/15/19, 4/22/19, 5/13/19, 5/23/19, 6/11/19, 6/18/19 and 6/24/19 at $80.00 each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8E2870" w:rsidRDefault="008E2870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8E2870" w:rsidRDefault="008E2870" w:rsidP="00A2213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960.00</w:t>
            </w:r>
          </w:p>
        </w:tc>
      </w:tr>
      <w:tr w:rsidR="008E2870" w:rsidRPr="00224BC9" w:rsidTr="008E2870">
        <w:trPr>
          <w:trHeight w:val="369"/>
        </w:trPr>
        <w:tc>
          <w:tcPr>
            <w:tcW w:w="1440" w:type="dxa"/>
            <w:shd w:val="clear" w:color="auto" w:fill="auto"/>
          </w:tcPr>
          <w:p w:rsidR="008E2870" w:rsidRDefault="008E2870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  <w:b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8E2870" w:rsidRDefault="008E2870" w:rsidP="008E2870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8E2870" w:rsidRDefault="008E2870" w:rsidP="00A2213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8E2870" w:rsidRDefault="008E2870" w:rsidP="00A2213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76019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76019E" w:rsidRDefault="0076019E" w:rsidP="007C5737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58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76019E" w:rsidRDefault="0076019E" w:rsidP="00C000DA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76019E" w:rsidRDefault="0076019E" w:rsidP="007C5737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76019E" w:rsidRDefault="0076019E" w:rsidP="007C5737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76019E" w:rsidRPr="00224BC9" w:rsidTr="00250D4D">
        <w:trPr>
          <w:trHeight w:val="369"/>
        </w:trPr>
        <w:tc>
          <w:tcPr>
            <w:tcW w:w="1440" w:type="dxa"/>
            <w:shd w:val="clear" w:color="auto" w:fill="auto"/>
          </w:tcPr>
          <w:p w:rsidR="0076019E" w:rsidRDefault="0076019E" w:rsidP="0076019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76019E" w:rsidRDefault="00EF156D" w:rsidP="00615D59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4</w:t>
            </w:r>
            <w:r w:rsidR="0076019E">
              <w:rPr>
                <w:rFonts w:asciiTheme="minorHAnsi" w:hAnsiTheme="minorHAnsi"/>
              </w:rPr>
              <w:t xml:space="preserve"> MH appts on </w:t>
            </w:r>
            <w:r>
              <w:rPr>
                <w:rFonts w:asciiTheme="minorHAnsi" w:hAnsiTheme="minorHAnsi"/>
              </w:rPr>
              <w:t>5/3/19 and 5/10/19-group sessions at $55 each and on 5/6/19 and 5/18/19 at $80.00 each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76019E" w:rsidRDefault="0076019E" w:rsidP="0076019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76019E" w:rsidRDefault="00EF156D" w:rsidP="0076019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70.00</w:t>
            </w:r>
          </w:p>
        </w:tc>
      </w:tr>
      <w:tr w:rsidR="00A16B39" w:rsidRPr="00224BC9" w:rsidTr="00A16B39">
        <w:trPr>
          <w:trHeight w:val="507"/>
        </w:trPr>
        <w:tc>
          <w:tcPr>
            <w:tcW w:w="1440" w:type="dxa"/>
            <w:shd w:val="clear" w:color="auto" w:fill="auto"/>
          </w:tcPr>
          <w:p w:rsidR="00A16B39" w:rsidRDefault="00A16B39" w:rsidP="0076019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A16B39" w:rsidRPr="00A16B39" w:rsidRDefault="00A16B39" w:rsidP="00615D59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 w:cstheme="minorHAnsi"/>
              </w:rPr>
            </w:pPr>
            <w:r w:rsidRPr="00A16B39">
              <w:rPr>
                <w:rFonts w:asciiTheme="minorHAnsi" w:hAnsiTheme="minorHAnsi" w:cstheme="minorHAnsi"/>
              </w:rPr>
              <w:t xml:space="preserve">To claimant for travel to and from counseling on </w:t>
            </w:r>
            <w:r w:rsidR="00EF156D">
              <w:rPr>
                <w:rFonts w:asciiTheme="minorHAnsi" w:hAnsiTheme="minorHAnsi" w:cstheme="minorHAnsi"/>
              </w:rPr>
              <w:t xml:space="preserve">5/3/19, 5/6/19, 5/10/19 and </w:t>
            </w:r>
            <w:r w:rsidR="00615D59">
              <w:rPr>
                <w:rFonts w:asciiTheme="minorHAnsi" w:hAnsiTheme="minorHAnsi" w:cstheme="minorHAnsi"/>
              </w:rPr>
              <w:t>5/18/19 (RT 15*$0.58)*4 trips</w:t>
            </w:r>
          </w:p>
          <w:p w:rsidR="00A16B39" w:rsidRDefault="00A16B39" w:rsidP="00615D59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A16B39" w:rsidRDefault="00A16B39" w:rsidP="0076019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A16B39" w:rsidRDefault="00EF156D" w:rsidP="0076019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4.80</w:t>
            </w:r>
          </w:p>
        </w:tc>
      </w:tr>
    </w:tbl>
    <w:p w:rsidR="00E26938" w:rsidRDefault="00E26938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8E2870" w:rsidRDefault="008E2870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23567B" w:rsidRDefault="0023567B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F84840" w:rsidRPr="00224BC9" w:rsidRDefault="00D6245F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VI.    Cases scheduled for consideration of award (regular discussion agenda):        </w:t>
      </w:r>
    </w:p>
    <w:p w:rsidR="0008634F" w:rsidRDefault="00D6245F" w:rsidP="0008634F">
      <w:pPr>
        <w:tabs>
          <w:tab w:val="left" w:pos="5136"/>
        </w:tabs>
        <w:spacing w:line="238" w:lineRule="auto"/>
        <w:ind w:left="-90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        </w:t>
      </w:r>
      <w:r w:rsidR="004D45A9" w:rsidRPr="00224BC9">
        <w:rPr>
          <w:rFonts w:asciiTheme="minorHAnsi" w:hAnsiTheme="minorHAnsi"/>
          <w:b/>
          <w:bCs/>
        </w:rPr>
        <w:t xml:space="preserve"> </w:t>
      </w:r>
      <w:r w:rsidRPr="00224BC9">
        <w:rPr>
          <w:rFonts w:asciiTheme="minorHAnsi" w:hAnsiTheme="minorHAnsi"/>
          <w:b/>
          <w:bCs/>
        </w:rPr>
        <w:t xml:space="preserve"> </w:t>
      </w:r>
      <w:r w:rsidR="00717979" w:rsidRPr="00224BC9">
        <w:rPr>
          <w:rFonts w:asciiTheme="minorHAnsi" w:hAnsiTheme="minorHAnsi"/>
          <w:b/>
          <w:bCs/>
        </w:rPr>
        <w:t>OLD BUSINESS (Cases previously considered):</w:t>
      </w:r>
    </w:p>
    <w:tbl>
      <w:tblPr>
        <w:tblW w:w="10890" w:type="dxa"/>
        <w:tblLayout w:type="fixed"/>
        <w:tblLook w:val="01E0" w:firstRow="1" w:lastRow="1" w:firstColumn="1" w:lastColumn="1" w:noHBand="0" w:noVBand="0"/>
      </w:tblPr>
      <w:tblGrid>
        <w:gridCol w:w="1440"/>
        <w:gridCol w:w="7830"/>
        <w:gridCol w:w="360"/>
        <w:gridCol w:w="1260"/>
      </w:tblGrid>
      <w:tr w:rsidR="00335F66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335F66" w:rsidRPr="009C287A" w:rsidRDefault="00335F66" w:rsidP="009C287A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 w:rsidRPr="009C287A">
              <w:rPr>
                <w:rFonts w:asciiTheme="minorHAnsi" w:hAnsiTheme="minorHAnsi"/>
                <w:b/>
                <w:bCs/>
              </w:rPr>
              <w:t>VC-17-2127</w:t>
            </w:r>
          </w:p>
        </w:tc>
        <w:tc>
          <w:tcPr>
            <w:tcW w:w="9450" w:type="dxa"/>
            <w:gridSpan w:val="3"/>
            <w:shd w:val="clear" w:color="auto" w:fill="auto"/>
            <w:vAlign w:val="bottom"/>
          </w:tcPr>
          <w:p w:rsidR="00335F66" w:rsidRPr="003F1501" w:rsidRDefault="00335F66" w:rsidP="00335F66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travel to and from court </w:t>
            </w:r>
          </w:p>
        </w:tc>
      </w:tr>
      <w:tr w:rsidR="009C287A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9C287A" w:rsidRDefault="009C287A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9C287A" w:rsidRDefault="009C287A" w:rsidP="00615D59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travel to and from Pinal County Superior Court </w:t>
            </w:r>
            <w:r w:rsidR="0090161C">
              <w:rPr>
                <w:rFonts w:asciiTheme="minorHAnsi" w:hAnsiTheme="minorHAnsi"/>
                <w:bCs/>
              </w:rPr>
              <w:t xml:space="preserve">on </w:t>
            </w:r>
            <w:r w:rsidR="00EC4F34">
              <w:rPr>
                <w:rFonts w:asciiTheme="minorHAnsi" w:hAnsiTheme="minorHAnsi"/>
                <w:bCs/>
              </w:rPr>
              <w:t>6/14/19</w:t>
            </w:r>
            <w:r w:rsidR="0090161C">
              <w:rPr>
                <w:rFonts w:asciiTheme="minorHAnsi" w:hAnsiTheme="minorHAnsi"/>
                <w:bCs/>
              </w:rPr>
              <w:t xml:space="preserve"> </w:t>
            </w:r>
            <w:r>
              <w:rPr>
                <w:rFonts w:asciiTheme="minorHAnsi" w:hAnsiTheme="minorHAnsi"/>
                <w:bCs/>
              </w:rPr>
              <w:t>(Roundtrip 127.8mi*$.58)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9C287A" w:rsidRDefault="009C287A" w:rsidP="009C287A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9C287A" w:rsidRPr="003F1501" w:rsidRDefault="009C287A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74.12</w:t>
            </w:r>
          </w:p>
        </w:tc>
      </w:tr>
      <w:tr w:rsidR="009C287A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9C287A" w:rsidRDefault="009C287A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830" w:type="dxa"/>
            <w:shd w:val="clear" w:color="auto" w:fill="auto"/>
            <w:vAlign w:val="center"/>
          </w:tcPr>
          <w:p w:rsidR="009C287A" w:rsidRDefault="009C287A" w:rsidP="00205D6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9C287A" w:rsidRDefault="009C287A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9C287A" w:rsidRPr="003F1501" w:rsidRDefault="009C287A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335F66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335F66" w:rsidRPr="009C287A" w:rsidRDefault="00335F66" w:rsidP="00E22421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7-2128</w:t>
            </w:r>
          </w:p>
        </w:tc>
        <w:tc>
          <w:tcPr>
            <w:tcW w:w="9450" w:type="dxa"/>
            <w:gridSpan w:val="3"/>
            <w:shd w:val="clear" w:color="auto" w:fill="auto"/>
            <w:vAlign w:val="bottom"/>
          </w:tcPr>
          <w:p w:rsidR="00335F66" w:rsidRPr="003F1501" w:rsidRDefault="00335F66" w:rsidP="00335F66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travel to and from court </w:t>
            </w:r>
          </w:p>
        </w:tc>
      </w:tr>
      <w:tr w:rsidR="00E22421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E22421" w:rsidRDefault="00E22421" w:rsidP="00E22421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E22421" w:rsidRDefault="00E22421" w:rsidP="00615D59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travel to and from Pinal County Superior Court </w:t>
            </w:r>
            <w:r w:rsidR="0090161C">
              <w:rPr>
                <w:rFonts w:asciiTheme="minorHAnsi" w:hAnsiTheme="minorHAnsi"/>
                <w:bCs/>
              </w:rPr>
              <w:t xml:space="preserve">on </w:t>
            </w:r>
            <w:r w:rsidR="00EC4F34">
              <w:rPr>
                <w:rFonts w:asciiTheme="minorHAnsi" w:hAnsiTheme="minorHAnsi"/>
                <w:bCs/>
              </w:rPr>
              <w:t>6/14/19</w:t>
            </w:r>
            <w:r w:rsidR="0090161C">
              <w:rPr>
                <w:rFonts w:asciiTheme="minorHAnsi" w:hAnsiTheme="minorHAnsi"/>
                <w:bCs/>
              </w:rPr>
              <w:t xml:space="preserve"> </w:t>
            </w:r>
            <w:r>
              <w:rPr>
                <w:rFonts w:asciiTheme="minorHAnsi" w:hAnsiTheme="minorHAnsi"/>
                <w:bCs/>
              </w:rPr>
              <w:t>(Roundtrip 127.8mi*$.58)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E22421" w:rsidRDefault="00E22421" w:rsidP="00E22421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E22421" w:rsidRPr="003F1501" w:rsidRDefault="0090161C" w:rsidP="00E22421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74.12</w:t>
            </w:r>
          </w:p>
        </w:tc>
      </w:tr>
      <w:tr w:rsidR="00E22421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E22421" w:rsidRDefault="00E22421" w:rsidP="00E22421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E22421" w:rsidRDefault="00E22421" w:rsidP="00E22421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E22421" w:rsidRDefault="00E22421" w:rsidP="00E22421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E22421" w:rsidRDefault="00E22421" w:rsidP="00E22421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0E3169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0E3169" w:rsidRPr="00724BCC" w:rsidRDefault="00EC6B8C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lastRenderedPageBreak/>
              <w:t>VC-17-2195</w:t>
            </w:r>
          </w:p>
        </w:tc>
        <w:tc>
          <w:tcPr>
            <w:tcW w:w="9450" w:type="dxa"/>
            <w:gridSpan w:val="3"/>
            <w:shd w:val="clear" w:color="auto" w:fill="auto"/>
            <w:vAlign w:val="center"/>
          </w:tcPr>
          <w:p w:rsidR="000E3169" w:rsidRDefault="00EC6B8C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Determination of eligibility for compensable mental health, work loss and travel expenses not coverd by a collateral source due to case was voted Tabled on 8/15/17 pending further investigation.</w:t>
            </w:r>
          </w:p>
        </w:tc>
      </w:tr>
      <w:tr w:rsidR="0069599D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69599D" w:rsidRPr="00724BCC" w:rsidRDefault="0069599D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center"/>
          </w:tcPr>
          <w:p w:rsidR="0069599D" w:rsidRPr="00724BCC" w:rsidRDefault="0069599D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9599D" w:rsidRDefault="0069599D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:rsidR="0069599D" w:rsidRDefault="0069599D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EC6B8C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EC6B8C" w:rsidRPr="00724BCC" w:rsidRDefault="00EC6B8C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295</w:t>
            </w:r>
          </w:p>
        </w:tc>
        <w:tc>
          <w:tcPr>
            <w:tcW w:w="7830" w:type="dxa"/>
            <w:shd w:val="clear" w:color="auto" w:fill="auto"/>
            <w:vAlign w:val="center"/>
          </w:tcPr>
          <w:p w:rsidR="00EC6B8C" w:rsidRPr="00724BCC" w:rsidRDefault="00EC6B8C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medical and travel expenses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C6B8C" w:rsidRDefault="00EC6B8C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:rsidR="00EC6B8C" w:rsidRDefault="00EC6B8C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EC6B8C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EC6B8C" w:rsidRDefault="00EC6B8C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center"/>
          </w:tcPr>
          <w:p w:rsidR="00EC6B8C" w:rsidRDefault="00EC6B8C" w:rsidP="00615D59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out of pocket medical expenses paid to Proactive Physical Therapy from 1/6/17 to 4/30/19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C6B8C" w:rsidRDefault="00EC6B8C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EC6B8C" w:rsidRDefault="00EC6B8C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,988.04</w:t>
            </w:r>
          </w:p>
        </w:tc>
      </w:tr>
      <w:tr w:rsidR="00EC6B8C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EC6B8C" w:rsidRDefault="00EC6B8C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center"/>
          </w:tcPr>
          <w:p w:rsidR="00EC6B8C" w:rsidRDefault="00EC6B8C" w:rsidP="00615D59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travel to and from Proactive Physical Therapy RT 9.2*$0.58*85 trips from 1/7/17 to 4/30/19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C6B8C" w:rsidRDefault="00EC6B8C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EC6B8C" w:rsidRDefault="00EC6B8C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453.90</w:t>
            </w:r>
          </w:p>
        </w:tc>
      </w:tr>
      <w:tr w:rsidR="00EC6B8C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EC6B8C" w:rsidRDefault="00EC6B8C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center"/>
          </w:tcPr>
          <w:p w:rsidR="00EC6B8C" w:rsidRDefault="00EC6B8C" w:rsidP="00EC6B8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tal to claimant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C6B8C" w:rsidRDefault="00EC6B8C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EC6B8C" w:rsidRDefault="00EC6B8C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2,441.94</w:t>
            </w:r>
          </w:p>
        </w:tc>
      </w:tr>
      <w:tr w:rsidR="00EC6B8C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EC6B8C" w:rsidRDefault="00EC6B8C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center"/>
          </w:tcPr>
          <w:p w:rsidR="00EC6B8C" w:rsidRDefault="00EC6B8C" w:rsidP="00EC6B8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C6B8C" w:rsidRDefault="00EC6B8C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:rsidR="00EC6B8C" w:rsidRDefault="00EC6B8C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EC6B8C" w:rsidTr="00A51242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EC6B8C" w:rsidRDefault="00EC6B8C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64</w:t>
            </w:r>
          </w:p>
        </w:tc>
        <w:tc>
          <w:tcPr>
            <w:tcW w:w="9450" w:type="dxa"/>
            <w:gridSpan w:val="3"/>
            <w:shd w:val="clear" w:color="auto" w:fill="auto"/>
            <w:vAlign w:val="center"/>
          </w:tcPr>
          <w:p w:rsidR="00EC6B8C" w:rsidRDefault="00EC6B8C" w:rsidP="00EC6B8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Determination of eligibility for compensable mental health expenses not coverd by a collateral source due to case was voted Tabled on 8/21/18 pending further investigation.</w:t>
            </w:r>
          </w:p>
        </w:tc>
      </w:tr>
      <w:tr w:rsidR="00615D59" w:rsidTr="00A51242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615D59" w:rsidRDefault="00615D59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450" w:type="dxa"/>
            <w:gridSpan w:val="3"/>
            <w:shd w:val="clear" w:color="auto" w:fill="auto"/>
            <w:vAlign w:val="center"/>
          </w:tcPr>
          <w:p w:rsidR="00615D59" w:rsidRDefault="00615D59" w:rsidP="00EC6B8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EC6B8C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EC6B8C" w:rsidRPr="00724BCC" w:rsidRDefault="00615D59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90</w:t>
            </w:r>
          </w:p>
        </w:tc>
        <w:tc>
          <w:tcPr>
            <w:tcW w:w="7830" w:type="dxa"/>
            <w:shd w:val="clear" w:color="auto" w:fill="auto"/>
            <w:vAlign w:val="center"/>
          </w:tcPr>
          <w:p w:rsidR="00EC6B8C" w:rsidRPr="00724BCC" w:rsidRDefault="00615D59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ollection agency for medical expenses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C6B8C" w:rsidRDefault="00EC6B8C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:rsidR="00EC6B8C" w:rsidRDefault="00EC6B8C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615D59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615D59" w:rsidRPr="00724BCC" w:rsidRDefault="00615D59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center"/>
          </w:tcPr>
          <w:p w:rsidR="00615D59" w:rsidRPr="00724BCC" w:rsidRDefault="00615D59" w:rsidP="00615D59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Bureau of Medical Economics for ER physician services provided by Premier Emergency Medical Specialists on 11/10/1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15D59" w:rsidRDefault="00615D59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615D59" w:rsidRDefault="00615D59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88.35</w:t>
            </w:r>
          </w:p>
        </w:tc>
      </w:tr>
      <w:tr w:rsidR="00615D59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615D59" w:rsidRPr="00724BCC" w:rsidRDefault="00615D59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center"/>
          </w:tcPr>
          <w:p w:rsidR="00615D59" w:rsidRDefault="00615D59" w:rsidP="00615D59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15D59" w:rsidRDefault="00615D59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:rsidR="00615D59" w:rsidRDefault="00615D59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615D59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615D59" w:rsidRPr="00724BCC" w:rsidRDefault="00615D59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403</w:t>
            </w:r>
          </w:p>
        </w:tc>
        <w:tc>
          <w:tcPr>
            <w:tcW w:w="7830" w:type="dxa"/>
            <w:shd w:val="clear" w:color="auto" w:fill="auto"/>
            <w:vAlign w:val="center"/>
          </w:tcPr>
          <w:p w:rsidR="00615D59" w:rsidRDefault="00615D59" w:rsidP="00615D59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mental health and work loss 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15D59" w:rsidRDefault="00615D59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:rsidR="00615D59" w:rsidRDefault="00615D59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615D59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615D59" w:rsidRDefault="00615D59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center"/>
          </w:tcPr>
          <w:p w:rsidR="00615D59" w:rsidRDefault="00615D59" w:rsidP="00615D59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out of pocket mental health expenses paid to San Tan Counseling on 9/3/18, 9/7/18, 9/21/18, 10/23/18&amp;6/5/19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15D59" w:rsidRDefault="00615D59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615D59" w:rsidRDefault="00615D59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25.00</w:t>
            </w:r>
          </w:p>
        </w:tc>
      </w:tr>
      <w:tr w:rsidR="00615D59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615D59" w:rsidRDefault="00615D59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center"/>
          </w:tcPr>
          <w:p w:rsidR="00615D59" w:rsidRDefault="00615D59" w:rsidP="00615D59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mimant for work loss to attend court hearing $14.15*8 hrs=$113.20 on 5/17/19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15D59" w:rsidRDefault="00615D59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615D59" w:rsidRDefault="00615D59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13.20</w:t>
            </w:r>
          </w:p>
        </w:tc>
      </w:tr>
      <w:tr w:rsidR="00615D59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615D59" w:rsidRDefault="00615D59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center"/>
          </w:tcPr>
          <w:p w:rsidR="00615D59" w:rsidRDefault="00615D59" w:rsidP="00615D59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tal to claimant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15D59" w:rsidRDefault="00615D59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615D59" w:rsidRDefault="00615D59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238.20</w:t>
            </w:r>
          </w:p>
        </w:tc>
      </w:tr>
      <w:tr w:rsidR="00615D59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615D59" w:rsidRPr="00724BCC" w:rsidRDefault="00615D59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center"/>
          </w:tcPr>
          <w:p w:rsidR="00615D59" w:rsidRDefault="00615D59" w:rsidP="00615D59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15D59" w:rsidRDefault="00615D59" w:rsidP="0090161C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:rsidR="00615D59" w:rsidRDefault="00615D59" w:rsidP="00724BC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335F66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335F66" w:rsidRPr="008F16A3" w:rsidRDefault="00335F66" w:rsidP="008F16A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 w:rsidRPr="008F16A3">
              <w:rPr>
                <w:rFonts w:asciiTheme="minorHAnsi" w:hAnsiTheme="minorHAnsi"/>
                <w:b/>
                <w:bCs/>
              </w:rPr>
              <w:t>VC-19-2451</w:t>
            </w:r>
          </w:p>
        </w:tc>
        <w:tc>
          <w:tcPr>
            <w:tcW w:w="9450" w:type="dxa"/>
            <w:gridSpan w:val="3"/>
            <w:shd w:val="clear" w:color="auto" w:fill="auto"/>
            <w:vAlign w:val="bottom"/>
          </w:tcPr>
          <w:p w:rsidR="00335F66" w:rsidRDefault="00335F66" w:rsidP="00335F66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travel to and from court</w:t>
            </w:r>
          </w:p>
        </w:tc>
      </w:tr>
      <w:tr w:rsidR="008F16A3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8F16A3" w:rsidRPr="008F16A3" w:rsidRDefault="008F16A3" w:rsidP="008F16A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center"/>
          </w:tcPr>
          <w:p w:rsidR="008F16A3" w:rsidRDefault="008F16A3" w:rsidP="00615D59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travel to and from Pinal County Superior Court </w:t>
            </w:r>
            <w:r w:rsidR="00BF6588">
              <w:rPr>
                <w:rFonts w:asciiTheme="minorHAnsi" w:hAnsiTheme="minorHAnsi"/>
                <w:bCs/>
              </w:rPr>
              <w:t>on 6/5/19</w:t>
            </w:r>
            <w:r>
              <w:rPr>
                <w:rFonts w:asciiTheme="minorHAnsi" w:hAnsiTheme="minorHAnsi"/>
                <w:bCs/>
              </w:rPr>
              <w:t>(Roundtrip 57.6mi*$.58</w:t>
            </w:r>
            <w:r w:rsidR="00BF6588">
              <w:rPr>
                <w:rFonts w:asciiTheme="minorHAnsi" w:hAnsiTheme="minorHAnsi"/>
                <w:bCs/>
              </w:rPr>
              <w:t>*1</w:t>
            </w:r>
            <w:r>
              <w:rPr>
                <w:rFonts w:asciiTheme="minorHAnsi" w:hAnsiTheme="minorHAnsi"/>
                <w:bCs/>
              </w:rPr>
              <w:t>)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8F16A3" w:rsidRDefault="008F16A3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8F16A3" w:rsidRDefault="00BF6588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33.41</w:t>
            </w:r>
          </w:p>
        </w:tc>
      </w:tr>
      <w:tr w:rsidR="00615D59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615D59" w:rsidRPr="008F16A3" w:rsidRDefault="00615D59" w:rsidP="008F16A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center"/>
          </w:tcPr>
          <w:p w:rsidR="00615D59" w:rsidRDefault="00615D59" w:rsidP="00615D59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15D59" w:rsidRDefault="00615D59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615D59" w:rsidRDefault="00615D59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615D59" w:rsidTr="00615D59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615D59" w:rsidRPr="008F16A3" w:rsidRDefault="00615D59" w:rsidP="008F16A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53</w:t>
            </w:r>
          </w:p>
        </w:tc>
        <w:tc>
          <w:tcPr>
            <w:tcW w:w="9450" w:type="dxa"/>
            <w:gridSpan w:val="3"/>
            <w:shd w:val="clear" w:color="auto" w:fill="auto"/>
            <w:vAlign w:val="bottom"/>
          </w:tcPr>
          <w:p w:rsidR="00615D59" w:rsidRDefault="00615D59" w:rsidP="00615D59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-determination of eligibility for compensable medical and work loss expenses not covered by a collateral source as per victim’s request for a rehearing, case was denied by board on 3/19/19.</w:t>
            </w:r>
          </w:p>
        </w:tc>
      </w:tr>
      <w:tr w:rsidR="00842C0B" w:rsidTr="00615D59">
        <w:trPr>
          <w:trHeight w:val="198"/>
        </w:trPr>
        <w:tc>
          <w:tcPr>
            <w:tcW w:w="1440" w:type="dxa"/>
            <w:shd w:val="clear" w:color="auto" w:fill="auto"/>
            <w:vAlign w:val="center"/>
          </w:tcPr>
          <w:p w:rsidR="00842C0B" w:rsidRPr="008F16A3" w:rsidRDefault="00842C0B" w:rsidP="008F16A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center"/>
          </w:tcPr>
          <w:p w:rsidR="00842C0B" w:rsidRDefault="00842C0B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842C0B" w:rsidRDefault="00842C0B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842C0B" w:rsidRDefault="00842C0B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216248" w:rsidTr="006C092B">
        <w:trPr>
          <w:trHeight w:val="360"/>
        </w:trPr>
        <w:tc>
          <w:tcPr>
            <w:tcW w:w="1440" w:type="dxa"/>
            <w:shd w:val="clear" w:color="auto" w:fill="auto"/>
            <w:vAlign w:val="center"/>
          </w:tcPr>
          <w:p w:rsidR="00216248" w:rsidRPr="008F16A3" w:rsidRDefault="00216248" w:rsidP="008F16A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57</w:t>
            </w:r>
          </w:p>
        </w:tc>
        <w:tc>
          <w:tcPr>
            <w:tcW w:w="7830" w:type="dxa"/>
            <w:shd w:val="clear" w:color="auto" w:fill="auto"/>
            <w:vAlign w:val="center"/>
          </w:tcPr>
          <w:p w:rsidR="00216248" w:rsidRDefault="00216248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out-of-pocket mental health expenses 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216248" w:rsidRDefault="00216248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216248" w:rsidRDefault="00216248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216248" w:rsidTr="006C092B">
        <w:trPr>
          <w:trHeight w:val="360"/>
        </w:trPr>
        <w:tc>
          <w:tcPr>
            <w:tcW w:w="1440" w:type="dxa"/>
            <w:shd w:val="clear" w:color="auto" w:fill="auto"/>
            <w:vAlign w:val="center"/>
          </w:tcPr>
          <w:p w:rsidR="00216248" w:rsidRDefault="00216248" w:rsidP="008F16A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center"/>
          </w:tcPr>
          <w:p w:rsidR="00216248" w:rsidRDefault="00CC521E" w:rsidP="009145AA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out-of-pocket copay of $20.00 for 7 MH sessions on 2/13/19, 2/27/19, 3/13/19, 4/8/19, 4/22/19, 5/6/19 and 5/20/19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216248" w:rsidRDefault="00CC521E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216248" w:rsidRDefault="00CC521E" w:rsidP="00250D4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40.00</w:t>
            </w:r>
          </w:p>
        </w:tc>
      </w:tr>
      <w:tr w:rsidR="00625B7C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625B7C" w:rsidRDefault="00625B7C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830" w:type="dxa"/>
            <w:shd w:val="clear" w:color="auto" w:fill="auto"/>
            <w:vAlign w:val="center"/>
          </w:tcPr>
          <w:p w:rsidR="00625B7C" w:rsidRDefault="00625B7C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25B7C" w:rsidRDefault="00625B7C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625B7C" w:rsidRDefault="00625B7C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BD4284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BD4284" w:rsidRPr="00BD4284" w:rsidRDefault="00BD4284" w:rsidP="00070727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 w:rsidRPr="00BD4284">
              <w:rPr>
                <w:rFonts w:asciiTheme="minorHAnsi" w:hAnsiTheme="minorHAnsi"/>
                <w:b/>
                <w:bCs/>
              </w:rPr>
              <w:t>VC-19-</w:t>
            </w:r>
            <w:r w:rsidR="00070727">
              <w:rPr>
                <w:rFonts w:asciiTheme="minorHAnsi" w:hAnsiTheme="minorHAnsi"/>
                <w:b/>
                <w:bCs/>
              </w:rPr>
              <w:t>2474</w:t>
            </w:r>
          </w:p>
        </w:tc>
        <w:tc>
          <w:tcPr>
            <w:tcW w:w="9450" w:type="dxa"/>
            <w:gridSpan w:val="3"/>
            <w:shd w:val="clear" w:color="auto" w:fill="auto"/>
            <w:vAlign w:val="bottom"/>
          </w:tcPr>
          <w:p w:rsidR="00BD4284" w:rsidRDefault="00BD4284" w:rsidP="00BD4284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BD4284">
              <w:rPr>
                <w:rFonts w:asciiTheme="minorHAnsi" w:hAnsiTheme="minorHAnsi"/>
                <w:bCs/>
              </w:rPr>
              <w:t>T</w:t>
            </w:r>
            <w:r w:rsidR="00070727">
              <w:rPr>
                <w:rFonts w:asciiTheme="minorHAnsi" w:hAnsiTheme="minorHAnsi"/>
                <w:bCs/>
              </w:rPr>
              <w:t>o claimant for out-</w:t>
            </w:r>
            <w:r w:rsidRPr="00BD4284">
              <w:rPr>
                <w:rFonts w:asciiTheme="minorHAnsi" w:hAnsiTheme="minorHAnsi"/>
                <w:bCs/>
              </w:rPr>
              <w:t>of</w:t>
            </w:r>
            <w:r w:rsidR="00070727">
              <w:rPr>
                <w:rFonts w:asciiTheme="minorHAnsi" w:hAnsiTheme="minorHAnsi"/>
                <w:bCs/>
              </w:rPr>
              <w:t>-</w:t>
            </w:r>
            <w:r w:rsidRPr="00BD4284">
              <w:rPr>
                <w:rFonts w:asciiTheme="minorHAnsi" w:hAnsiTheme="minorHAnsi"/>
                <w:bCs/>
              </w:rPr>
              <w:t xml:space="preserve">pocket mental health expenses </w:t>
            </w:r>
          </w:p>
        </w:tc>
      </w:tr>
      <w:tr w:rsidR="009E26BF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9E26BF" w:rsidRDefault="009E26BF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9E26BF" w:rsidRDefault="00070727" w:rsidP="009145AA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out-of-pocket copay of $20.00 each for 11 MH sessions at Ironwood Counseling on 12/5/18, 12/11/18, 12/18/18, 1/4/19, 1/15/19, 1/31/19, 2/14/19, 2/27/19, 3/7/19, 3/28/19 and 5/29/19 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9E26BF" w:rsidRDefault="00BD4284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9E26BF" w:rsidRDefault="00070727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220.00</w:t>
            </w:r>
          </w:p>
        </w:tc>
      </w:tr>
      <w:tr w:rsidR="009145AA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9145AA" w:rsidRDefault="009145AA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9145AA" w:rsidRDefault="009145AA" w:rsidP="009145AA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9145AA" w:rsidRDefault="009145AA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9145AA" w:rsidRDefault="009145AA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9145AA" w:rsidTr="009145AA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9145AA" w:rsidRPr="009145AA" w:rsidRDefault="009145AA" w:rsidP="009145AA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 w:rsidRPr="009145AA">
              <w:rPr>
                <w:rFonts w:asciiTheme="minorHAnsi" w:hAnsiTheme="minorHAnsi"/>
                <w:b/>
                <w:bCs/>
              </w:rPr>
              <w:t>VC-19-2475</w:t>
            </w:r>
          </w:p>
        </w:tc>
        <w:tc>
          <w:tcPr>
            <w:tcW w:w="9450" w:type="dxa"/>
            <w:gridSpan w:val="3"/>
            <w:shd w:val="clear" w:color="auto" w:fill="auto"/>
            <w:vAlign w:val="bottom"/>
          </w:tcPr>
          <w:p w:rsidR="009145AA" w:rsidRDefault="009145AA" w:rsidP="009145AA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-determination of eligibility for compensable mental health expenses not covered by a collateral source due to claimn was voted Tabled on 5/21/19 pending further investigation.</w:t>
            </w:r>
          </w:p>
        </w:tc>
      </w:tr>
      <w:tr w:rsidR="009145AA" w:rsidTr="009145AA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9145AA" w:rsidRPr="009145AA" w:rsidRDefault="009145AA" w:rsidP="009145AA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450" w:type="dxa"/>
            <w:gridSpan w:val="3"/>
            <w:shd w:val="clear" w:color="auto" w:fill="auto"/>
            <w:vAlign w:val="bottom"/>
          </w:tcPr>
          <w:p w:rsidR="009145AA" w:rsidRDefault="009145AA" w:rsidP="009145AA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CC521E" w:rsidTr="009145AA">
        <w:trPr>
          <w:trHeight w:val="153"/>
        </w:trPr>
        <w:tc>
          <w:tcPr>
            <w:tcW w:w="1440" w:type="dxa"/>
            <w:shd w:val="clear" w:color="auto" w:fill="auto"/>
            <w:vAlign w:val="bottom"/>
          </w:tcPr>
          <w:p w:rsidR="00CC521E" w:rsidRPr="009145AA" w:rsidRDefault="009145AA" w:rsidP="009145AA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 w:rsidRPr="009145AA">
              <w:rPr>
                <w:rFonts w:asciiTheme="minorHAnsi" w:hAnsiTheme="minorHAnsi"/>
                <w:b/>
                <w:bCs/>
              </w:rPr>
              <w:lastRenderedPageBreak/>
              <w:t>VC-19-2476</w:t>
            </w:r>
          </w:p>
        </w:tc>
        <w:tc>
          <w:tcPr>
            <w:tcW w:w="7830" w:type="dxa"/>
            <w:shd w:val="clear" w:color="auto" w:fill="auto"/>
            <w:vAlign w:val="bottom"/>
          </w:tcPr>
          <w:p w:rsidR="00CC521E" w:rsidRDefault="009145AA" w:rsidP="00070727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provider for medical expenses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CC521E" w:rsidRDefault="00CC521E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CC521E" w:rsidRDefault="00CC521E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9145AA" w:rsidTr="009145AA">
        <w:trPr>
          <w:trHeight w:val="153"/>
        </w:trPr>
        <w:tc>
          <w:tcPr>
            <w:tcW w:w="1440" w:type="dxa"/>
            <w:shd w:val="clear" w:color="auto" w:fill="auto"/>
            <w:vAlign w:val="bottom"/>
          </w:tcPr>
          <w:p w:rsidR="009145AA" w:rsidRPr="009145AA" w:rsidRDefault="009145AA" w:rsidP="009145AA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9145AA" w:rsidRDefault="009145AA" w:rsidP="009145AA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AMR for ambulance from crime scene to Banner Casa Grande Medical Center billed at $1,417.00 on 2/12/19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9145AA" w:rsidRDefault="009145AA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9145AA" w:rsidRDefault="009145AA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833.50</w:t>
            </w:r>
          </w:p>
        </w:tc>
      </w:tr>
      <w:tr w:rsidR="009145AA" w:rsidTr="009145AA">
        <w:trPr>
          <w:trHeight w:val="153"/>
        </w:trPr>
        <w:tc>
          <w:tcPr>
            <w:tcW w:w="1440" w:type="dxa"/>
            <w:shd w:val="clear" w:color="auto" w:fill="auto"/>
            <w:vAlign w:val="bottom"/>
          </w:tcPr>
          <w:p w:rsidR="009145AA" w:rsidRPr="009145AA" w:rsidRDefault="009145AA" w:rsidP="009145AA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9145AA" w:rsidRDefault="009145AA" w:rsidP="009145AA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AMR for ambulance from Banner Casa Grande Medical Center to Banner Behavirol Health Hospital billed at $522.16 on 2/12/19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9145AA" w:rsidRDefault="009145AA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9145AA" w:rsidRDefault="009145AA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386.08</w:t>
            </w:r>
          </w:p>
        </w:tc>
      </w:tr>
      <w:tr w:rsidR="009145AA" w:rsidTr="009145AA">
        <w:trPr>
          <w:trHeight w:val="153"/>
        </w:trPr>
        <w:tc>
          <w:tcPr>
            <w:tcW w:w="1440" w:type="dxa"/>
            <w:shd w:val="clear" w:color="auto" w:fill="auto"/>
            <w:vAlign w:val="bottom"/>
          </w:tcPr>
          <w:p w:rsidR="009145AA" w:rsidRPr="009145AA" w:rsidRDefault="009145AA" w:rsidP="009145AA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9145AA" w:rsidRDefault="009145AA" w:rsidP="009145AA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tal to AMR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9145AA" w:rsidRDefault="009145AA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9145AA" w:rsidRDefault="009145AA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,219.58</w:t>
            </w:r>
          </w:p>
        </w:tc>
      </w:tr>
      <w:tr w:rsidR="009145AA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9145AA" w:rsidRDefault="009145AA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9145AA" w:rsidRDefault="009145AA" w:rsidP="00070727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9145AA" w:rsidRDefault="009145AA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9145AA" w:rsidRDefault="009145AA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E51A87" w:rsidTr="00E51A87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E51A87" w:rsidRPr="00E51A87" w:rsidRDefault="00E51A87" w:rsidP="00E51A87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78</w:t>
            </w:r>
          </w:p>
        </w:tc>
        <w:tc>
          <w:tcPr>
            <w:tcW w:w="9450" w:type="dxa"/>
            <w:gridSpan w:val="3"/>
            <w:shd w:val="clear" w:color="auto" w:fill="auto"/>
            <w:vAlign w:val="bottom"/>
          </w:tcPr>
          <w:p w:rsidR="00E51A87" w:rsidRDefault="00E51A87" w:rsidP="00E51A87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-determination of eligibility for compensable mental health, work loss and travel expenses not covered by a collateral source as per victim’s request for a rehearing, case was denied by board on 5/21/19.</w:t>
            </w:r>
          </w:p>
        </w:tc>
      </w:tr>
      <w:tr w:rsidR="00E51A87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E51A87" w:rsidRDefault="00E51A87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830" w:type="dxa"/>
            <w:shd w:val="clear" w:color="auto" w:fill="auto"/>
            <w:vAlign w:val="bottom"/>
          </w:tcPr>
          <w:p w:rsidR="00E51A87" w:rsidRDefault="00E51A87" w:rsidP="00070727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51A87" w:rsidRDefault="00E51A87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E51A87" w:rsidRDefault="00E51A87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BC0E7B" w:rsidTr="006C092B">
        <w:trPr>
          <w:trHeight w:val="315"/>
        </w:trPr>
        <w:tc>
          <w:tcPr>
            <w:tcW w:w="1440" w:type="dxa"/>
            <w:shd w:val="clear" w:color="auto" w:fill="auto"/>
            <w:vAlign w:val="center"/>
          </w:tcPr>
          <w:p w:rsidR="00BC0E7B" w:rsidRPr="00BC0E7B" w:rsidRDefault="00BC0E7B" w:rsidP="00BC0E7B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 w:rsidRPr="00BC0E7B">
              <w:rPr>
                <w:rFonts w:asciiTheme="minorHAnsi" w:hAnsiTheme="minorHAnsi"/>
                <w:b/>
                <w:bCs/>
              </w:rPr>
              <w:t>VC-19-2480</w:t>
            </w:r>
          </w:p>
        </w:tc>
        <w:tc>
          <w:tcPr>
            <w:tcW w:w="9450" w:type="dxa"/>
            <w:gridSpan w:val="3"/>
            <w:shd w:val="clear" w:color="auto" w:fill="auto"/>
            <w:vAlign w:val="bottom"/>
          </w:tcPr>
          <w:p w:rsidR="00BC0E7B" w:rsidRDefault="00BC0E7B" w:rsidP="00BC0E7B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out-of-pocket mental health expenses</w:t>
            </w:r>
          </w:p>
        </w:tc>
      </w:tr>
      <w:tr w:rsidR="00BC0E7B" w:rsidTr="006C092B">
        <w:trPr>
          <w:trHeight w:val="153"/>
        </w:trPr>
        <w:tc>
          <w:tcPr>
            <w:tcW w:w="1440" w:type="dxa"/>
            <w:shd w:val="clear" w:color="auto" w:fill="auto"/>
            <w:vAlign w:val="center"/>
          </w:tcPr>
          <w:p w:rsidR="00BC0E7B" w:rsidRDefault="00BC0E7B" w:rsidP="00BC0E7B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830" w:type="dxa"/>
            <w:shd w:val="clear" w:color="auto" w:fill="auto"/>
            <w:vAlign w:val="center"/>
          </w:tcPr>
          <w:p w:rsidR="00BC0E7B" w:rsidRDefault="00492073" w:rsidP="00BC0E7B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out-of-pock</w:t>
            </w:r>
            <w:r w:rsidR="0021727C">
              <w:rPr>
                <w:rFonts w:asciiTheme="minorHAnsi" w:hAnsiTheme="minorHAnsi"/>
                <w:bCs/>
              </w:rPr>
              <w:t>et copay of $20.00 each for 8 MH</w:t>
            </w:r>
            <w:r>
              <w:rPr>
                <w:rFonts w:asciiTheme="minorHAnsi" w:hAnsiTheme="minorHAnsi"/>
                <w:bCs/>
              </w:rPr>
              <w:t xml:space="preserve"> sessions on 2/6/19, </w:t>
            </w:r>
            <w:r w:rsidR="0021727C">
              <w:rPr>
                <w:rFonts w:asciiTheme="minorHAnsi" w:hAnsiTheme="minorHAnsi"/>
                <w:bCs/>
              </w:rPr>
              <w:t>2/20/19, 2/27/19, 3/7/19, 3/28/19, 4/15/19 and 4/29/19 and 5/24/19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C0E7B" w:rsidRDefault="0021727C" w:rsidP="00BC0E7B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BC0E7B" w:rsidRDefault="0021727C" w:rsidP="0021727C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60.00</w:t>
            </w:r>
          </w:p>
        </w:tc>
      </w:tr>
    </w:tbl>
    <w:p w:rsidR="00A90E5F" w:rsidRDefault="00A90E5F" w:rsidP="00B61008">
      <w:pPr>
        <w:rPr>
          <w:rFonts w:asciiTheme="minorHAnsi" w:hAnsiTheme="minorHAnsi"/>
          <w:b/>
          <w:bCs/>
        </w:rPr>
      </w:pPr>
    </w:p>
    <w:p w:rsidR="00633482" w:rsidRDefault="00633482" w:rsidP="00633482">
      <w:pPr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VII.</w:t>
      </w:r>
      <w:r>
        <w:rPr>
          <w:rFonts w:asciiTheme="minorHAnsi" w:hAnsiTheme="minorHAnsi"/>
          <w:b/>
          <w:bCs/>
        </w:rPr>
        <w:t xml:space="preserve"> </w:t>
      </w:r>
      <w:r w:rsidRPr="00224BC9">
        <w:rPr>
          <w:rFonts w:asciiTheme="minorHAnsi" w:hAnsiTheme="minorHAnsi"/>
          <w:b/>
          <w:bCs/>
        </w:rPr>
        <w:t xml:space="preserve">NEW BUSINESS: </w:t>
      </w:r>
    </w:p>
    <w:tbl>
      <w:tblPr>
        <w:tblW w:w="10890" w:type="dxa"/>
        <w:tblLayout w:type="fixed"/>
        <w:tblLook w:val="01E0" w:firstRow="1" w:lastRow="1" w:firstColumn="1" w:lastColumn="1" w:noHBand="0" w:noVBand="0"/>
      </w:tblPr>
      <w:tblGrid>
        <w:gridCol w:w="1572"/>
        <w:gridCol w:w="9318"/>
      </w:tblGrid>
      <w:tr w:rsidR="00747932" w:rsidRPr="00224BC9" w:rsidTr="00747932">
        <w:trPr>
          <w:trHeight w:val="540"/>
        </w:trPr>
        <w:tc>
          <w:tcPr>
            <w:tcW w:w="1572" w:type="dxa"/>
            <w:shd w:val="clear" w:color="auto" w:fill="auto"/>
          </w:tcPr>
          <w:p w:rsidR="00747932" w:rsidRPr="004D19EE" w:rsidRDefault="00556A74" w:rsidP="00CB5B96">
            <w:pPr>
              <w:tabs>
                <w:tab w:val="left" w:pos="1230"/>
              </w:tabs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VC-19-2485</w:t>
            </w:r>
          </w:p>
        </w:tc>
        <w:tc>
          <w:tcPr>
            <w:tcW w:w="9318" w:type="dxa"/>
            <w:shd w:val="clear" w:color="auto" w:fill="auto"/>
          </w:tcPr>
          <w:p w:rsidR="00747932" w:rsidRPr="00224BC9" w:rsidRDefault="00556A74" w:rsidP="00CB5B96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Board for determination of eligibility for compensable mental health and work loss expenses not covered by a collateral source</w:t>
            </w:r>
          </w:p>
        </w:tc>
      </w:tr>
      <w:tr w:rsidR="0088220D" w:rsidRPr="00224BC9" w:rsidTr="00556A74">
        <w:trPr>
          <w:trHeight w:val="180"/>
        </w:trPr>
        <w:tc>
          <w:tcPr>
            <w:tcW w:w="1572" w:type="dxa"/>
            <w:shd w:val="clear" w:color="auto" w:fill="auto"/>
          </w:tcPr>
          <w:p w:rsidR="0088220D" w:rsidRPr="004D19EE" w:rsidRDefault="0088220D" w:rsidP="0088220D">
            <w:pPr>
              <w:tabs>
                <w:tab w:val="left" w:pos="1230"/>
              </w:tabs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9318" w:type="dxa"/>
            <w:shd w:val="clear" w:color="auto" w:fill="auto"/>
          </w:tcPr>
          <w:p w:rsidR="0088220D" w:rsidRPr="00224BC9" w:rsidRDefault="0088220D" w:rsidP="0088220D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47932" w:rsidTr="00947E89">
        <w:trPr>
          <w:trHeight w:val="126"/>
        </w:trPr>
        <w:tc>
          <w:tcPr>
            <w:tcW w:w="1572" w:type="dxa"/>
            <w:shd w:val="clear" w:color="auto" w:fill="auto"/>
          </w:tcPr>
          <w:p w:rsidR="00747932" w:rsidRDefault="00556A74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</w:t>
            </w:r>
            <w:r w:rsidR="00583DE1">
              <w:rPr>
                <w:rFonts w:asciiTheme="minorHAnsi" w:hAnsiTheme="minorHAnsi"/>
                <w:b/>
                <w:bCs/>
              </w:rPr>
              <w:t>2486</w:t>
            </w:r>
          </w:p>
        </w:tc>
        <w:tc>
          <w:tcPr>
            <w:tcW w:w="9318" w:type="dxa"/>
            <w:shd w:val="clear" w:color="auto" w:fill="auto"/>
          </w:tcPr>
          <w:p w:rsidR="00747932" w:rsidRDefault="00583DE1" w:rsidP="003D2FC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Board for determination of eligibility for compensable medical, mental health and work loss expenses not covered by a collateral source.</w:t>
            </w:r>
          </w:p>
        </w:tc>
      </w:tr>
      <w:tr w:rsidR="00747932" w:rsidRPr="004A7A1A" w:rsidTr="007368BD">
        <w:trPr>
          <w:trHeight w:val="108"/>
        </w:trPr>
        <w:tc>
          <w:tcPr>
            <w:tcW w:w="1572" w:type="dxa"/>
            <w:shd w:val="clear" w:color="auto" w:fill="auto"/>
          </w:tcPr>
          <w:p w:rsidR="00747932" w:rsidRDefault="00747932" w:rsidP="00A1475D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47932" w:rsidRPr="004A7A1A" w:rsidRDefault="00747932" w:rsidP="0030682F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47932" w:rsidRPr="00224BC9" w:rsidTr="00FA2A2B">
        <w:trPr>
          <w:trHeight w:val="80"/>
        </w:trPr>
        <w:tc>
          <w:tcPr>
            <w:tcW w:w="1572" w:type="dxa"/>
            <w:shd w:val="clear" w:color="auto" w:fill="auto"/>
          </w:tcPr>
          <w:p w:rsidR="00747932" w:rsidRDefault="007368BD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87</w:t>
            </w:r>
          </w:p>
        </w:tc>
        <w:tc>
          <w:tcPr>
            <w:tcW w:w="9318" w:type="dxa"/>
            <w:shd w:val="clear" w:color="auto" w:fill="auto"/>
          </w:tcPr>
          <w:p w:rsidR="00747932" w:rsidRPr="00224BC9" w:rsidRDefault="007368BD" w:rsidP="007368BD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Board for determination of eligibility for compensable medical and mental health expenses not covered by a collateral source.</w:t>
            </w:r>
          </w:p>
        </w:tc>
      </w:tr>
      <w:tr w:rsidR="004F4E04" w:rsidRPr="00224BC9" w:rsidTr="007368BD">
        <w:trPr>
          <w:trHeight w:val="135"/>
        </w:trPr>
        <w:tc>
          <w:tcPr>
            <w:tcW w:w="1572" w:type="dxa"/>
            <w:shd w:val="clear" w:color="auto" w:fill="auto"/>
          </w:tcPr>
          <w:p w:rsidR="004F4E04" w:rsidRDefault="004F4E04" w:rsidP="00A1475D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4F4E04" w:rsidRPr="00224BC9" w:rsidRDefault="004F4E04" w:rsidP="00CB5B96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821331" w:rsidRPr="00224BC9" w:rsidTr="00821331">
        <w:trPr>
          <w:trHeight w:val="80"/>
        </w:trPr>
        <w:tc>
          <w:tcPr>
            <w:tcW w:w="1572" w:type="dxa"/>
            <w:shd w:val="clear" w:color="auto" w:fill="auto"/>
          </w:tcPr>
          <w:p w:rsidR="00821331" w:rsidRDefault="007368BD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88</w:t>
            </w:r>
          </w:p>
          <w:p w:rsidR="007368BD" w:rsidRDefault="007368BD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(1 of 2)</w:t>
            </w:r>
          </w:p>
        </w:tc>
        <w:tc>
          <w:tcPr>
            <w:tcW w:w="9318" w:type="dxa"/>
            <w:shd w:val="clear" w:color="auto" w:fill="auto"/>
          </w:tcPr>
          <w:p w:rsidR="00821331" w:rsidRDefault="007368BD" w:rsidP="007368BD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Board for determination of eligibility for compensable mental health expenses not covered by a collateral source.</w:t>
            </w:r>
          </w:p>
        </w:tc>
      </w:tr>
      <w:tr w:rsidR="00046A1C" w:rsidRPr="00224BC9" w:rsidTr="007368BD">
        <w:trPr>
          <w:trHeight w:val="80"/>
        </w:trPr>
        <w:tc>
          <w:tcPr>
            <w:tcW w:w="1572" w:type="dxa"/>
            <w:shd w:val="clear" w:color="auto" w:fill="auto"/>
          </w:tcPr>
          <w:p w:rsidR="00046A1C" w:rsidRDefault="00046A1C" w:rsidP="00CB5B96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046A1C" w:rsidRPr="00224BC9" w:rsidRDefault="00046A1C" w:rsidP="0030682F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BD6D87" w:rsidRPr="00224BC9" w:rsidTr="00BD6D87">
        <w:trPr>
          <w:trHeight w:val="180"/>
        </w:trPr>
        <w:tc>
          <w:tcPr>
            <w:tcW w:w="1572" w:type="dxa"/>
            <w:shd w:val="clear" w:color="auto" w:fill="auto"/>
          </w:tcPr>
          <w:p w:rsidR="00BD6D87" w:rsidRDefault="007368BD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89</w:t>
            </w:r>
          </w:p>
        </w:tc>
        <w:tc>
          <w:tcPr>
            <w:tcW w:w="9318" w:type="dxa"/>
            <w:shd w:val="clear" w:color="auto" w:fill="auto"/>
          </w:tcPr>
          <w:p w:rsidR="00BD6D87" w:rsidRDefault="007368BD" w:rsidP="007368BD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Board for determination of eligibility for compensable mental health expenses not covered by a collateral source.</w:t>
            </w:r>
          </w:p>
        </w:tc>
      </w:tr>
      <w:tr w:rsidR="005C2764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5C2764" w:rsidRDefault="005C2764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5C2764" w:rsidRDefault="005C2764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7368BD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90</w:t>
            </w:r>
          </w:p>
        </w:tc>
        <w:tc>
          <w:tcPr>
            <w:tcW w:w="9318" w:type="dxa"/>
            <w:shd w:val="clear" w:color="auto" w:fill="auto"/>
          </w:tcPr>
          <w:p w:rsidR="007368BD" w:rsidRDefault="007368BD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Board for determination of eligibility for compensable mental health expenses not covered by a collateral source.</w:t>
            </w: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7368BD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368BD" w:rsidRDefault="007368BD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7368BD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91</w:t>
            </w:r>
          </w:p>
        </w:tc>
        <w:tc>
          <w:tcPr>
            <w:tcW w:w="9318" w:type="dxa"/>
            <w:shd w:val="clear" w:color="auto" w:fill="auto"/>
          </w:tcPr>
          <w:p w:rsidR="007368BD" w:rsidRDefault="007368BD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Board for determination of eligibility for compensable mental health expenses not covered by a collateral source.</w:t>
            </w: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7368BD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368BD" w:rsidRDefault="007368BD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7368BD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92    (1 of 2)</w:t>
            </w:r>
          </w:p>
        </w:tc>
        <w:tc>
          <w:tcPr>
            <w:tcW w:w="9318" w:type="dxa"/>
            <w:shd w:val="clear" w:color="auto" w:fill="auto"/>
          </w:tcPr>
          <w:p w:rsidR="007368BD" w:rsidRDefault="007368BD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Board for determination of eligibility for compensable mental health expenses not covered by a collateral source.</w:t>
            </w: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7368BD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368BD" w:rsidRDefault="007368BD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7368BD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93   (2 of 2)</w:t>
            </w:r>
          </w:p>
        </w:tc>
        <w:tc>
          <w:tcPr>
            <w:tcW w:w="9318" w:type="dxa"/>
            <w:shd w:val="clear" w:color="auto" w:fill="auto"/>
          </w:tcPr>
          <w:p w:rsidR="007368BD" w:rsidRDefault="007368BD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Board for determination of eligibility for compensable mental health expenses not covered by a collateral source.</w:t>
            </w: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7368BD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368BD" w:rsidRDefault="007368BD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7368BD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lastRenderedPageBreak/>
              <w:t>VC-19-2494   (2 of 2)</w:t>
            </w:r>
          </w:p>
        </w:tc>
        <w:tc>
          <w:tcPr>
            <w:tcW w:w="9318" w:type="dxa"/>
            <w:shd w:val="clear" w:color="auto" w:fill="auto"/>
          </w:tcPr>
          <w:p w:rsidR="007368BD" w:rsidRDefault="007368BD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Board for determination of eligibility for compensable mental health expenses not covered by a collateral source.</w:t>
            </w: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7368BD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368BD" w:rsidRDefault="007368BD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7368BD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95</w:t>
            </w:r>
          </w:p>
        </w:tc>
        <w:tc>
          <w:tcPr>
            <w:tcW w:w="9318" w:type="dxa"/>
            <w:shd w:val="clear" w:color="auto" w:fill="auto"/>
          </w:tcPr>
          <w:p w:rsidR="007368BD" w:rsidRDefault="007368BD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Board for determination of eligibility for compensable mental health expenses not covered by a collateral source.</w:t>
            </w: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7368BD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368BD" w:rsidRDefault="007368BD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7368BD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96</w:t>
            </w:r>
          </w:p>
        </w:tc>
        <w:tc>
          <w:tcPr>
            <w:tcW w:w="9318" w:type="dxa"/>
            <w:shd w:val="clear" w:color="auto" w:fill="auto"/>
          </w:tcPr>
          <w:p w:rsidR="007368BD" w:rsidRDefault="007368BD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Board for determination of eligibility for compensable mental health expenses not covered by a collateral source.</w:t>
            </w: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7368BD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368BD" w:rsidRDefault="007368BD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7368BD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97</w:t>
            </w:r>
          </w:p>
        </w:tc>
        <w:tc>
          <w:tcPr>
            <w:tcW w:w="9318" w:type="dxa"/>
            <w:shd w:val="clear" w:color="auto" w:fill="auto"/>
          </w:tcPr>
          <w:p w:rsidR="007368BD" w:rsidRDefault="007368BD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Board for determination of eligibility for compensable medical and mental health expenses not covered by a collateral source.</w:t>
            </w: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7368BD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368BD" w:rsidRDefault="007368BD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7368BD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98   (1 of 2)</w:t>
            </w:r>
          </w:p>
        </w:tc>
        <w:tc>
          <w:tcPr>
            <w:tcW w:w="9318" w:type="dxa"/>
            <w:shd w:val="clear" w:color="auto" w:fill="auto"/>
          </w:tcPr>
          <w:p w:rsidR="007368BD" w:rsidRDefault="007368BD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Board for determination of eligibility for compensable mental health and travel expenses not covered by a collateral source.</w:t>
            </w: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7368BD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368BD" w:rsidRDefault="007368BD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4F4282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99   ( 2 of 2)</w:t>
            </w:r>
          </w:p>
        </w:tc>
        <w:tc>
          <w:tcPr>
            <w:tcW w:w="9318" w:type="dxa"/>
            <w:shd w:val="clear" w:color="auto" w:fill="auto"/>
          </w:tcPr>
          <w:p w:rsidR="007368BD" w:rsidRDefault="004F4282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Board for determination of eligibility for compensable mental health and travel expenses not covered by a collateral source.</w:t>
            </w:r>
          </w:p>
        </w:tc>
      </w:tr>
      <w:tr w:rsidR="007368BD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368BD" w:rsidRDefault="007368BD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368BD" w:rsidRDefault="007368BD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B0C24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B0C24" w:rsidRDefault="007B0C24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500</w:t>
            </w:r>
          </w:p>
        </w:tc>
        <w:tc>
          <w:tcPr>
            <w:tcW w:w="9318" w:type="dxa"/>
            <w:shd w:val="clear" w:color="auto" w:fill="auto"/>
          </w:tcPr>
          <w:p w:rsidR="007B0C24" w:rsidRDefault="007B0C24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Board for determination of eligibility for compensable mental health and travel expenses not covered by a collateral source.</w:t>
            </w:r>
          </w:p>
        </w:tc>
      </w:tr>
      <w:tr w:rsidR="007B0C24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B0C24" w:rsidRDefault="007B0C24" w:rsidP="005C2764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B0C24" w:rsidRDefault="007B0C24" w:rsidP="005C276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</w:tbl>
    <w:p w:rsidR="009B3942" w:rsidRDefault="009B3942" w:rsidP="00633482">
      <w:pPr>
        <w:rPr>
          <w:rFonts w:asciiTheme="minorHAnsi" w:hAnsiTheme="minorHAnsi"/>
          <w:b/>
          <w:bCs/>
        </w:rPr>
      </w:pPr>
    </w:p>
    <w:p w:rsidR="00717979" w:rsidRPr="00633482" w:rsidRDefault="00633482" w:rsidP="00633482">
      <w:pPr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VIII.</w:t>
      </w:r>
      <w:r>
        <w:rPr>
          <w:rFonts w:asciiTheme="minorHAnsi" w:hAnsiTheme="minorHAnsi"/>
          <w:b/>
          <w:bCs/>
        </w:rPr>
        <w:t xml:space="preserve"> </w:t>
      </w:r>
      <w:r w:rsidR="00717979" w:rsidRPr="00224BC9">
        <w:rPr>
          <w:rFonts w:asciiTheme="minorHAnsi" w:hAnsiTheme="minorHAnsi"/>
          <w:b/>
          <w:bCs/>
        </w:rPr>
        <w:t>Call to the Public</w:t>
      </w:r>
    </w:p>
    <w:p w:rsidR="00717979" w:rsidRPr="00224BC9" w:rsidRDefault="00717979" w:rsidP="00717979">
      <w:pPr>
        <w:spacing w:line="238" w:lineRule="auto"/>
        <w:rPr>
          <w:rFonts w:asciiTheme="minorHAnsi" w:hAnsiTheme="minorHAnsi"/>
        </w:rPr>
      </w:pPr>
    </w:p>
    <w:p w:rsidR="00717979" w:rsidRPr="00224BC9" w:rsidRDefault="00717979" w:rsidP="008C0F11">
      <w:pPr>
        <w:tabs>
          <w:tab w:val="left" w:pos="-1440"/>
        </w:tabs>
        <w:spacing w:line="238" w:lineRule="auto"/>
        <w:ind w:left="720" w:right="-630" w:hanging="720"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 </w:t>
      </w:r>
      <w:r w:rsidRPr="00224BC9">
        <w:rPr>
          <w:rFonts w:asciiTheme="minorHAnsi" w:hAnsiTheme="minorHAnsi"/>
        </w:rPr>
        <w:tab/>
        <w:t xml:space="preserve">Those wishing to address the Compensation Board need not request permission in advance.  Action taken </w:t>
      </w:r>
      <w:r w:rsidR="00954694" w:rsidRPr="00224BC9">
        <w:rPr>
          <w:rFonts w:asciiTheme="minorHAnsi" w:hAnsiTheme="minorHAnsi"/>
        </w:rPr>
        <w:t>a</w:t>
      </w:r>
      <w:r w:rsidRPr="00224BC9">
        <w:rPr>
          <w:rFonts w:asciiTheme="minorHAnsi" w:hAnsiTheme="minorHAnsi"/>
        </w:rPr>
        <w:t>s</w:t>
      </w:r>
      <w:r w:rsidR="00954694" w:rsidRPr="00224BC9">
        <w:rPr>
          <w:rFonts w:asciiTheme="minorHAnsi" w:hAnsiTheme="minorHAnsi"/>
        </w:rPr>
        <w:t xml:space="preserve"> </w:t>
      </w:r>
      <w:r w:rsidRPr="00224BC9">
        <w:rPr>
          <w:rFonts w:asciiTheme="minorHAnsi" w:hAnsiTheme="minorHAnsi"/>
        </w:rPr>
        <w:t>a result of public comment will be limited to directing Board members to study the matter or rescheduling the matter for further consideration and decision at a later date.</w:t>
      </w:r>
    </w:p>
    <w:p w:rsidR="00183458" w:rsidRDefault="00183458" w:rsidP="002D15E1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</w:p>
    <w:p w:rsidR="00DB0FDE" w:rsidRDefault="00DB0FDE" w:rsidP="002D15E1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</w:p>
    <w:p w:rsidR="00717979" w:rsidRPr="00224BC9" w:rsidRDefault="00633482" w:rsidP="00717979">
      <w:pPr>
        <w:tabs>
          <w:tab w:val="left" w:pos="-1440"/>
        </w:tabs>
        <w:spacing w:line="238" w:lineRule="auto"/>
        <w:ind w:left="720" w:hanging="720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IX</w:t>
      </w:r>
      <w:r w:rsidR="00915A44" w:rsidRPr="00224BC9">
        <w:rPr>
          <w:rFonts w:asciiTheme="minorHAnsi" w:hAnsiTheme="minorHAnsi"/>
          <w:b/>
          <w:bCs/>
        </w:rPr>
        <w:t>.</w:t>
      </w:r>
      <w:r w:rsidR="00915A44">
        <w:rPr>
          <w:rFonts w:asciiTheme="minorHAnsi" w:hAnsiTheme="minorHAnsi"/>
          <w:b/>
          <w:bCs/>
        </w:rPr>
        <w:t xml:space="preserve"> Date</w:t>
      </w:r>
      <w:r w:rsidR="00717979" w:rsidRPr="00224BC9">
        <w:rPr>
          <w:rFonts w:asciiTheme="minorHAnsi" w:hAnsiTheme="minorHAnsi"/>
          <w:b/>
          <w:bCs/>
        </w:rPr>
        <w:t>-Time-Location of Next Meeting</w:t>
      </w:r>
    </w:p>
    <w:p w:rsidR="00717979" w:rsidRPr="00224BC9" w:rsidRDefault="00717979" w:rsidP="00717979">
      <w:pPr>
        <w:spacing w:line="238" w:lineRule="auto"/>
        <w:rPr>
          <w:rFonts w:asciiTheme="minorHAnsi" w:hAnsiTheme="minorHAnsi"/>
        </w:rPr>
      </w:pPr>
    </w:p>
    <w:p w:rsidR="0023567B" w:rsidRPr="009B3942" w:rsidRDefault="00717979" w:rsidP="009B3942">
      <w:pPr>
        <w:tabs>
          <w:tab w:val="left" w:pos="-1440"/>
        </w:tabs>
        <w:spacing w:line="238" w:lineRule="auto"/>
        <w:ind w:left="720" w:right="-360" w:hanging="720"/>
        <w:rPr>
          <w:rFonts w:asciiTheme="minorHAnsi" w:hAnsiTheme="minorHAnsi"/>
        </w:rPr>
      </w:pPr>
      <w:r w:rsidRPr="00224BC9">
        <w:rPr>
          <w:rFonts w:asciiTheme="minorHAnsi" w:hAnsiTheme="minorHAnsi"/>
        </w:rPr>
        <w:tab/>
        <w:t xml:space="preserve">The next proposed Crime Victim Compensation Program Board meeting is scheduled for </w:t>
      </w:r>
      <w:r w:rsidRPr="00224BC9">
        <w:rPr>
          <w:rFonts w:asciiTheme="minorHAnsi" w:hAnsiTheme="minorHAnsi"/>
          <w:b/>
        </w:rPr>
        <w:t>Tuesday</w:t>
      </w:r>
      <w:r w:rsidR="00984A9D" w:rsidRPr="00224BC9">
        <w:rPr>
          <w:rFonts w:asciiTheme="minorHAnsi" w:hAnsiTheme="minorHAnsi"/>
          <w:b/>
        </w:rPr>
        <w:t xml:space="preserve">, </w:t>
      </w:r>
      <w:r w:rsidR="006759B8">
        <w:rPr>
          <w:rFonts w:asciiTheme="minorHAnsi" w:hAnsiTheme="minorHAnsi"/>
          <w:b/>
        </w:rPr>
        <w:t>August 20,</w:t>
      </w:r>
      <w:r w:rsidR="008146A1">
        <w:rPr>
          <w:rFonts w:asciiTheme="minorHAnsi" w:hAnsiTheme="minorHAnsi"/>
          <w:b/>
        </w:rPr>
        <w:t xml:space="preserve"> </w:t>
      </w:r>
      <w:r w:rsidR="008146A1" w:rsidRPr="00C82FB3">
        <w:rPr>
          <w:rFonts w:asciiTheme="minorHAnsi" w:hAnsiTheme="minorHAnsi"/>
          <w:b/>
          <w:noProof/>
        </w:rPr>
        <w:t>2019</w:t>
      </w:r>
      <w:r w:rsidR="00CE2065">
        <w:rPr>
          <w:rFonts w:asciiTheme="minorHAnsi" w:hAnsiTheme="minorHAnsi"/>
          <w:b/>
        </w:rPr>
        <w:t xml:space="preserve"> </w:t>
      </w:r>
      <w:r w:rsidRPr="00224BC9">
        <w:rPr>
          <w:rFonts w:asciiTheme="minorHAnsi" w:hAnsiTheme="minorHAnsi"/>
          <w:b/>
        </w:rPr>
        <w:t>at 2:00 p.m.</w:t>
      </w:r>
      <w:r w:rsidRPr="00224BC9">
        <w:rPr>
          <w:rFonts w:asciiTheme="minorHAnsi" w:hAnsiTheme="minorHAnsi"/>
        </w:rPr>
        <w:t xml:space="preserve"> at the Pinal County Attorney’s Office</w:t>
      </w:r>
      <w:r w:rsidR="006E6621" w:rsidRPr="00224BC9">
        <w:rPr>
          <w:rFonts w:asciiTheme="minorHAnsi" w:hAnsiTheme="minorHAnsi"/>
        </w:rPr>
        <w:t>,</w:t>
      </w:r>
      <w:r w:rsidR="00DF2118">
        <w:rPr>
          <w:rFonts w:asciiTheme="minorHAnsi" w:hAnsiTheme="minorHAnsi"/>
        </w:rPr>
        <w:t xml:space="preserve"> Front Meeting Room</w:t>
      </w:r>
      <w:r w:rsidR="006E6621" w:rsidRPr="00224BC9">
        <w:rPr>
          <w:rFonts w:asciiTheme="minorHAnsi" w:hAnsiTheme="minorHAnsi"/>
        </w:rPr>
        <w:t xml:space="preserve">. </w:t>
      </w:r>
      <w:r w:rsidR="0067602B" w:rsidRPr="00224BC9">
        <w:rPr>
          <w:rFonts w:asciiTheme="minorHAnsi" w:hAnsiTheme="minorHAnsi"/>
        </w:rPr>
        <w:t>30</w:t>
      </w:r>
      <w:r w:rsidRPr="00224BC9">
        <w:rPr>
          <w:rFonts w:asciiTheme="minorHAnsi" w:hAnsiTheme="minorHAnsi"/>
        </w:rPr>
        <w:t xml:space="preserve"> N. Florence Street, Florence, Arizona. </w:t>
      </w:r>
      <w:r w:rsidR="00EB3512" w:rsidRPr="00224BC9">
        <w:rPr>
          <w:rFonts w:asciiTheme="minorHAnsi" w:hAnsiTheme="minorHAnsi"/>
        </w:rPr>
        <w:t xml:space="preserve"> </w:t>
      </w:r>
    </w:p>
    <w:p w:rsidR="0023567B" w:rsidRDefault="0023567B" w:rsidP="00717979">
      <w:pPr>
        <w:tabs>
          <w:tab w:val="left" w:pos="-1440"/>
        </w:tabs>
        <w:spacing w:line="238" w:lineRule="auto"/>
        <w:ind w:left="720" w:hanging="720"/>
        <w:rPr>
          <w:rFonts w:asciiTheme="minorHAnsi" w:hAnsiTheme="minorHAnsi"/>
          <w:b/>
          <w:bCs/>
        </w:rPr>
      </w:pPr>
    </w:p>
    <w:p w:rsidR="00717979" w:rsidRPr="00224BC9" w:rsidRDefault="00633482" w:rsidP="00717979">
      <w:pPr>
        <w:tabs>
          <w:tab w:val="left" w:pos="-1440"/>
        </w:tabs>
        <w:spacing w:line="238" w:lineRule="auto"/>
        <w:ind w:left="720" w:hanging="720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X.</w:t>
      </w:r>
      <w:r>
        <w:rPr>
          <w:rFonts w:asciiTheme="minorHAnsi" w:hAnsiTheme="minorHAnsi"/>
          <w:b/>
          <w:bCs/>
        </w:rPr>
        <w:t xml:space="preserve">  </w:t>
      </w:r>
      <w:r w:rsidR="00717979" w:rsidRPr="00224BC9">
        <w:rPr>
          <w:rFonts w:asciiTheme="minorHAnsi" w:hAnsiTheme="minorHAnsi"/>
          <w:b/>
          <w:bCs/>
        </w:rPr>
        <w:t>Other Business</w:t>
      </w:r>
    </w:p>
    <w:p w:rsidR="00CE3CFC" w:rsidRPr="0096027C" w:rsidRDefault="00D1500A" w:rsidP="0096027C">
      <w:pPr>
        <w:numPr>
          <w:ilvl w:val="0"/>
          <w:numId w:val="1"/>
        </w:numPr>
        <w:tabs>
          <w:tab w:val="left" w:pos="-1440"/>
        </w:tabs>
        <w:spacing w:line="238" w:lineRule="auto"/>
        <w:rPr>
          <w:rFonts w:asciiTheme="minorHAnsi" w:hAnsiTheme="minorHAnsi"/>
        </w:rPr>
      </w:pPr>
      <w:r w:rsidRPr="00224BC9">
        <w:rPr>
          <w:rFonts w:asciiTheme="minorHAnsi" w:hAnsiTheme="minorHAnsi"/>
        </w:rPr>
        <w:t>Motion to approve travel expenses for Board members attending the</w:t>
      </w:r>
      <w:r w:rsidR="00EF1068">
        <w:rPr>
          <w:rFonts w:asciiTheme="minorHAnsi" w:hAnsiTheme="minorHAnsi"/>
        </w:rPr>
        <w:t xml:space="preserve"> May</w:t>
      </w:r>
      <w:r w:rsidR="000749D8">
        <w:rPr>
          <w:rFonts w:asciiTheme="minorHAnsi" w:hAnsiTheme="minorHAnsi"/>
        </w:rPr>
        <w:t xml:space="preserve"> </w:t>
      </w:r>
      <w:r w:rsidRPr="00224BC9">
        <w:rPr>
          <w:rFonts w:asciiTheme="minorHAnsi" w:hAnsiTheme="minorHAnsi"/>
        </w:rPr>
        <w:t>meeting</w:t>
      </w:r>
      <w:r w:rsidR="00B208EB" w:rsidRPr="00224BC9">
        <w:rPr>
          <w:rFonts w:asciiTheme="minorHAnsi" w:hAnsiTheme="minorHAnsi"/>
        </w:rPr>
        <w:t>:</w:t>
      </w:r>
    </w:p>
    <w:p w:rsidR="00040DF6" w:rsidRPr="00224BC9" w:rsidRDefault="00040DF6" w:rsidP="00415F3C">
      <w:pPr>
        <w:spacing w:line="238" w:lineRule="auto"/>
        <w:ind w:firstLine="720"/>
        <w:jc w:val="both"/>
        <w:rPr>
          <w:rFonts w:asciiTheme="minorHAnsi" w:hAnsiTheme="minorHAnsi"/>
        </w:rPr>
      </w:pPr>
    </w:p>
    <w:tbl>
      <w:tblPr>
        <w:tblStyle w:val="TableGrid1"/>
        <w:tblpPr w:leftFromText="180" w:rightFromText="180" w:vertAnchor="text" w:tblpX="1980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1440"/>
      </w:tblGrid>
      <w:tr w:rsidR="00EC5413" w:rsidRPr="00CB7A7E" w:rsidTr="00CE6189">
        <w:trPr>
          <w:trHeight w:val="315"/>
        </w:trPr>
        <w:tc>
          <w:tcPr>
            <w:tcW w:w="2340" w:type="dxa"/>
          </w:tcPr>
          <w:p w:rsidR="00EC5413" w:rsidRDefault="00EC5413" w:rsidP="00EC5413">
            <w:pPr>
              <w:spacing w:line="238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ichael Hing</w:t>
            </w:r>
          </w:p>
        </w:tc>
        <w:tc>
          <w:tcPr>
            <w:tcW w:w="1440" w:type="dxa"/>
          </w:tcPr>
          <w:p w:rsidR="00EC5413" w:rsidRDefault="00EC5413" w:rsidP="00A90E5F">
            <w:pPr>
              <w:tabs>
                <w:tab w:val="left" w:pos="-1440"/>
              </w:tabs>
              <w:spacing w:line="238" w:lineRule="auto"/>
              <w:ind w:left="18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  <w:r w:rsidR="006759B8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33.90</w:t>
            </w:r>
          </w:p>
        </w:tc>
      </w:tr>
      <w:tr w:rsidR="005F7366" w:rsidRPr="00CB7A7E" w:rsidTr="00CE6189">
        <w:trPr>
          <w:trHeight w:val="315"/>
        </w:trPr>
        <w:tc>
          <w:tcPr>
            <w:tcW w:w="2340" w:type="dxa"/>
          </w:tcPr>
          <w:p w:rsidR="005F7366" w:rsidRDefault="005F7366" w:rsidP="00EC5413">
            <w:pPr>
              <w:spacing w:line="238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infa West</w:t>
            </w:r>
          </w:p>
        </w:tc>
        <w:tc>
          <w:tcPr>
            <w:tcW w:w="1440" w:type="dxa"/>
          </w:tcPr>
          <w:p w:rsidR="005F7366" w:rsidRDefault="00983E8C" w:rsidP="006759B8">
            <w:pPr>
              <w:tabs>
                <w:tab w:val="left" w:pos="-1440"/>
              </w:tabs>
              <w:spacing w:line="238" w:lineRule="auto"/>
              <w:ind w:left="18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  <w:r w:rsidR="006E47C1">
              <w:rPr>
                <w:rFonts w:asciiTheme="minorHAnsi" w:hAnsiTheme="minorHAnsi"/>
              </w:rPr>
              <w:t>55.45</w:t>
            </w:r>
          </w:p>
        </w:tc>
      </w:tr>
      <w:tr w:rsidR="00971C15" w:rsidRPr="00CB7A7E" w:rsidTr="00CE6189">
        <w:trPr>
          <w:trHeight w:val="315"/>
        </w:trPr>
        <w:tc>
          <w:tcPr>
            <w:tcW w:w="2340" w:type="dxa"/>
          </w:tcPr>
          <w:p w:rsidR="00971C15" w:rsidRDefault="00971C15" w:rsidP="00EC5413">
            <w:pPr>
              <w:spacing w:line="238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wn Grout</w:t>
            </w:r>
          </w:p>
        </w:tc>
        <w:tc>
          <w:tcPr>
            <w:tcW w:w="1440" w:type="dxa"/>
          </w:tcPr>
          <w:p w:rsidR="00971C15" w:rsidRDefault="00971C15" w:rsidP="006759B8">
            <w:pPr>
              <w:tabs>
                <w:tab w:val="left" w:pos="-1440"/>
              </w:tabs>
              <w:spacing w:line="238" w:lineRule="auto"/>
              <w:ind w:left="18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  <w:r w:rsidR="006E47C1">
              <w:rPr>
                <w:rFonts w:asciiTheme="minorHAnsi" w:hAnsiTheme="minorHAnsi"/>
              </w:rPr>
              <w:t>36.53</w:t>
            </w:r>
          </w:p>
        </w:tc>
      </w:tr>
    </w:tbl>
    <w:p w:rsidR="008F2294" w:rsidRDefault="008F2294" w:rsidP="00124ADF">
      <w:pPr>
        <w:spacing w:line="238" w:lineRule="auto"/>
        <w:ind w:firstLine="720"/>
        <w:jc w:val="both"/>
        <w:rPr>
          <w:rFonts w:asciiTheme="minorHAnsi" w:hAnsiTheme="minorHAnsi"/>
        </w:rPr>
      </w:pPr>
    </w:p>
    <w:p w:rsidR="005F7366" w:rsidRDefault="005F7366" w:rsidP="00124ADF">
      <w:pPr>
        <w:spacing w:line="238" w:lineRule="auto"/>
        <w:ind w:firstLine="720"/>
        <w:jc w:val="both"/>
        <w:rPr>
          <w:rFonts w:asciiTheme="minorHAnsi" w:hAnsiTheme="minorHAnsi"/>
        </w:rPr>
      </w:pPr>
    </w:p>
    <w:p w:rsidR="00D867C0" w:rsidRPr="00224BC9" w:rsidRDefault="00D867C0" w:rsidP="00124ADF">
      <w:pPr>
        <w:spacing w:line="238" w:lineRule="auto"/>
        <w:ind w:firstLine="720"/>
        <w:jc w:val="both"/>
        <w:rPr>
          <w:rFonts w:asciiTheme="minorHAnsi" w:hAnsiTheme="minorHAnsi"/>
        </w:rPr>
      </w:pPr>
    </w:p>
    <w:p w:rsidR="00670A4B" w:rsidRDefault="00670A4B" w:rsidP="00717979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</w:p>
    <w:p w:rsidR="001B60A6" w:rsidRDefault="001B60A6" w:rsidP="00717979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</w:p>
    <w:p w:rsidR="00717979" w:rsidRPr="00224BC9" w:rsidRDefault="00633482" w:rsidP="00717979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>XI.</w:t>
      </w:r>
      <w:r w:rsidR="00717979" w:rsidRPr="00224BC9">
        <w:rPr>
          <w:rFonts w:asciiTheme="minorHAnsi" w:hAnsiTheme="minorHAnsi"/>
          <w:b/>
          <w:bCs/>
        </w:rPr>
        <w:tab/>
        <w:t>Adjournment</w:t>
      </w:r>
      <w:r w:rsidR="00717979" w:rsidRPr="00224BC9">
        <w:rPr>
          <w:rFonts w:asciiTheme="minorHAnsi" w:hAnsiTheme="minorHAnsi"/>
          <w:b/>
          <w:bCs/>
        </w:rPr>
        <w:tab/>
      </w:r>
    </w:p>
    <w:p w:rsidR="00717979" w:rsidRPr="00224BC9" w:rsidRDefault="00717979" w:rsidP="007179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rPr>
          <w:rFonts w:asciiTheme="minorHAnsi" w:hAnsiTheme="minorHAnsi"/>
        </w:rPr>
      </w:pPr>
    </w:p>
    <w:p w:rsidR="004D45A9" w:rsidRPr="00224BC9" w:rsidRDefault="00717979" w:rsidP="004D45A9">
      <w:pPr>
        <w:spacing w:line="229" w:lineRule="auto"/>
        <w:ind w:left="720" w:right="-540"/>
        <w:rPr>
          <w:rFonts w:asciiTheme="minorHAnsi" w:hAnsiTheme="minorHAnsi"/>
        </w:rPr>
      </w:pPr>
      <w:r w:rsidRPr="00224BC9">
        <w:rPr>
          <w:rFonts w:asciiTheme="minorHAnsi" w:hAnsiTheme="minorHAnsi"/>
        </w:rPr>
        <w:lastRenderedPageBreak/>
        <w:t xml:space="preserve">A copy of the agenda background material provided to Compensation Board members is available for public inspection at the Pinal County Attorney’s Office, 45 N. Pinal Street, </w:t>
      </w:r>
      <w:r w:rsidR="004D45A9" w:rsidRPr="00224BC9">
        <w:rPr>
          <w:rFonts w:asciiTheme="minorHAnsi" w:hAnsiTheme="minorHAnsi"/>
        </w:rPr>
        <w:t xml:space="preserve">Florence, AZ, 85132  </w:t>
      </w:r>
    </w:p>
    <w:p w:rsidR="00B104C1" w:rsidRPr="00224BC9" w:rsidRDefault="00717979" w:rsidP="004D45A9">
      <w:pPr>
        <w:spacing w:line="229" w:lineRule="auto"/>
        <w:ind w:left="720" w:right="-540"/>
        <w:rPr>
          <w:rFonts w:asciiTheme="minorHAnsi" w:hAnsiTheme="minorHAnsi"/>
        </w:rPr>
      </w:pPr>
      <w:r w:rsidRPr="00224BC9">
        <w:rPr>
          <w:rFonts w:asciiTheme="minorHAnsi" w:hAnsiTheme="minorHAnsi"/>
        </w:rPr>
        <w:t>(520) 866-6805.  This document is available in alternative formats by contacting the Pinal County Attorney’s Office.</w:t>
      </w:r>
    </w:p>
    <w:sectPr w:rsidR="00B104C1" w:rsidRPr="00224BC9" w:rsidSect="007737C6">
      <w:headerReference w:type="default" r:id="rId8"/>
      <w:footerReference w:type="default" r:id="rId9"/>
      <w:pgSz w:w="12240" w:h="15840" w:code="1"/>
      <w:pgMar w:top="1008" w:right="1440" w:bottom="1440" w:left="720" w:header="864" w:footer="994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368D" w:rsidRDefault="0067368D" w:rsidP="00AC7A13">
      <w:r>
        <w:separator/>
      </w:r>
    </w:p>
  </w:endnote>
  <w:endnote w:type="continuationSeparator" w:id="0">
    <w:p w:rsidR="0067368D" w:rsidRDefault="0067368D" w:rsidP="00AC7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368D" w:rsidRDefault="0067368D" w:rsidP="00AE2AAE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77526">
      <w:rPr>
        <w:rStyle w:val="PageNumber"/>
        <w:noProof/>
      </w:rPr>
      <w:t>6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77526">
      <w:rPr>
        <w:rStyle w:val="PageNumber"/>
        <w:noProof/>
      </w:rPr>
      <w:t>6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368D" w:rsidRDefault="0067368D" w:rsidP="00AC7A13">
      <w:r>
        <w:separator/>
      </w:r>
    </w:p>
  </w:footnote>
  <w:footnote w:type="continuationSeparator" w:id="0">
    <w:p w:rsidR="0067368D" w:rsidRDefault="0067368D" w:rsidP="00AC7A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368D" w:rsidRDefault="0067368D" w:rsidP="00AE2AAE">
    <w:pPr>
      <w:pStyle w:val="Header"/>
      <w:jc w:val="center"/>
    </w:pPr>
    <w:r>
      <w:t>Pinal County Crime Victim Compensation Boar</w:t>
    </w:r>
    <w:r w:rsidR="000F64FD">
      <w:t xml:space="preserve">d </w:t>
    </w:r>
    <w:r w:rsidR="00A67E30">
      <w:t xml:space="preserve">Meeting – Agenda – </w:t>
    </w:r>
    <w:r w:rsidR="00961E28">
      <w:t>July 9, 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9C6E45"/>
    <w:multiLevelType w:val="hybridMultilevel"/>
    <w:tmpl w:val="3C0CFEE2"/>
    <w:lvl w:ilvl="0" w:tplc="0FA20D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DB3F27"/>
    <w:multiLevelType w:val="hybridMultilevel"/>
    <w:tmpl w:val="BEA41608"/>
    <w:lvl w:ilvl="0" w:tplc="58BA54E8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49E10BB7"/>
    <w:multiLevelType w:val="hybridMultilevel"/>
    <w:tmpl w:val="BEA41608"/>
    <w:lvl w:ilvl="0" w:tplc="58BA54E8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49F33324"/>
    <w:multiLevelType w:val="hybridMultilevel"/>
    <w:tmpl w:val="BEA41608"/>
    <w:lvl w:ilvl="0" w:tplc="58BA54E8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51724147"/>
    <w:multiLevelType w:val="hybridMultilevel"/>
    <w:tmpl w:val="4BE4CFCE"/>
    <w:lvl w:ilvl="0" w:tplc="4FC82EA8">
      <w:start w:val="1"/>
      <w:numFmt w:val="upperRoman"/>
      <w:lvlText w:val="%1."/>
      <w:lvlJc w:val="left"/>
      <w:pPr>
        <w:ind w:left="8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 w15:restartNumberingAfterBreak="0">
    <w:nsid w:val="53AB7E14"/>
    <w:multiLevelType w:val="hybridMultilevel"/>
    <w:tmpl w:val="85629046"/>
    <w:lvl w:ilvl="0" w:tplc="76A03D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E932DB"/>
    <w:multiLevelType w:val="hybridMultilevel"/>
    <w:tmpl w:val="BA225AD4"/>
    <w:lvl w:ilvl="0" w:tplc="A90EE7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923F3B"/>
    <w:multiLevelType w:val="hybridMultilevel"/>
    <w:tmpl w:val="7992378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37B3BC9"/>
    <w:multiLevelType w:val="hybridMultilevel"/>
    <w:tmpl w:val="8D300BCA"/>
    <w:lvl w:ilvl="0" w:tplc="1004C4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E15904"/>
    <w:multiLevelType w:val="hybridMultilevel"/>
    <w:tmpl w:val="715E831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8"/>
  </w:num>
  <w:num w:numId="8">
    <w:abstractNumId w:val="6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drawingGridHorizontalSpacing w:val="12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jaztDAwNDG1MDZT0lEKTi0uzszPAykwNKwFADCJ3IQtAAAA"/>
  </w:docVars>
  <w:rsids>
    <w:rsidRoot w:val="00717979"/>
    <w:rsid w:val="000002B8"/>
    <w:rsid w:val="000008F9"/>
    <w:rsid w:val="00000CB9"/>
    <w:rsid w:val="00000D12"/>
    <w:rsid w:val="000010B9"/>
    <w:rsid w:val="000017F1"/>
    <w:rsid w:val="00001E53"/>
    <w:rsid w:val="00001FDD"/>
    <w:rsid w:val="000023AF"/>
    <w:rsid w:val="000026E9"/>
    <w:rsid w:val="00002AB3"/>
    <w:rsid w:val="00003063"/>
    <w:rsid w:val="000031EB"/>
    <w:rsid w:val="0000360A"/>
    <w:rsid w:val="0000538D"/>
    <w:rsid w:val="0000658A"/>
    <w:rsid w:val="00006D8E"/>
    <w:rsid w:val="000072E1"/>
    <w:rsid w:val="00007BC3"/>
    <w:rsid w:val="00007CC6"/>
    <w:rsid w:val="00007E80"/>
    <w:rsid w:val="0001086F"/>
    <w:rsid w:val="000118D4"/>
    <w:rsid w:val="00011BAF"/>
    <w:rsid w:val="00014B51"/>
    <w:rsid w:val="00015347"/>
    <w:rsid w:val="00015B7D"/>
    <w:rsid w:val="00015CFA"/>
    <w:rsid w:val="00016076"/>
    <w:rsid w:val="0002007C"/>
    <w:rsid w:val="0002096A"/>
    <w:rsid w:val="00020C4E"/>
    <w:rsid w:val="0002100E"/>
    <w:rsid w:val="000214A4"/>
    <w:rsid w:val="00021563"/>
    <w:rsid w:val="000215AE"/>
    <w:rsid w:val="00021ACB"/>
    <w:rsid w:val="00021C4B"/>
    <w:rsid w:val="0002208D"/>
    <w:rsid w:val="0002222D"/>
    <w:rsid w:val="0002229E"/>
    <w:rsid w:val="00022A58"/>
    <w:rsid w:val="00022EDF"/>
    <w:rsid w:val="00023A2C"/>
    <w:rsid w:val="00023BC6"/>
    <w:rsid w:val="00024E3A"/>
    <w:rsid w:val="000262D9"/>
    <w:rsid w:val="00026D23"/>
    <w:rsid w:val="00026DCB"/>
    <w:rsid w:val="00026F6A"/>
    <w:rsid w:val="00027147"/>
    <w:rsid w:val="000275A7"/>
    <w:rsid w:val="000300EE"/>
    <w:rsid w:val="000306C4"/>
    <w:rsid w:val="000306F8"/>
    <w:rsid w:val="00030AD1"/>
    <w:rsid w:val="00030D36"/>
    <w:rsid w:val="000317FF"/>
    <w:rsid w:val="000318FA"/>
    <w:rsid w:val="0003231A"/>
    <w:rsid w:val="00034EB5"/>
    <w:rsid w:val="00036046"/>
    <w:rsid w:val="00036058"/>
    <w:rsid w:val="000365A9"/>
    <w:rsid w:val="0003683C"/>
    <w:rsid w:val="00037F42"/>
    <w:rsid w:val="00037FE3"/>
    <w:rsid w:val="00040A44"/>
    <w:rsid w:val="00040DF6"/>
    <w:rsid w:val="0004136A"/>
    <w:rsid w:val="000417F9"/>
    <w:rsid w:val="0004193B"/>
    <w:rsid w:val="00041B65"/>
    <w:rsid w:val="00041C63"/>
    <w:rsid w:val="000426C2"/>
    <w:rsid w:val="00042C0F"/>
    <w:rsid w:val="00042F9D"/>
    <w:rsid w:val="000430C5"/>
    <w:rsid w:val="00044007"/>
    <w:rsid w:val="0004469B"/>
    <w:rsid w:val="00044AE2"/>
    <w:rsid w:val="00044B69"/>
    <w:rsid w:val="00044E6C"/>
    <w:rsid w:val="00045595"/>
    <w:rsid w:val="000461C4"/>
    <w:rsid w:val="00046385"/>
    <w:rsid w:val="00046A1C"/>
    <w:rsid w:val="00047B49"/>
    <w:rsid w:val="0005069E"/>
    <w:rsid w:val="000508B5"/>
    <w:rsid w:val="00050C97"/>
    <w:rsid w:val="00050CA8"/>
    <w:rsid w:val="00052AED"/>
    <w:rsid w:val="000536E7"/>
    <w:rsid w:val="00053B86"/>
    <w:rsid w:val="00053BF7"/>
    <w:rsid w:val="00053CBA"/>
    <w:rsid w:val="00053D24"/>
    <w:rsid w:val="00054AD8"/>
    <w:rsid w:val="00055C6E"/>
    <w:rsid w:val="00056EF6"/>
    <w:rsid w:val="00056FF5"/>
    <w:rsid w:val="00057C9D"/>
    <w:rsid w:val="00061939"/>
    <w:rsid w:val="00061E74"/>
    <w:rsid w:val="00062E7F"/>
    <w:rsid w:val="000632FD"/>
    <w:rsid w:val="000655E8"/>
    <w:rsid w:val="00065D35"/>
    <w:rsid w:val="0006662C"/>
    <w:rsid w:val="00066A4A"/>
    <w:rsid w:val="00066CA5"/>
    <w:rsid w:val="00070727"/>
    <w:rsid w:val="00070881"/>
    <w:rsid w:val="00070996"/>
    <w:rsid w:val="00070F72"/>
    <w:rsid w:val="00071CA6"/>
    <w:rsid w:val="000721BA"/>
    <w:rsid w:val="000724BF"/>
    <w:rsid w:val="0007263C"/>
    <w:rsid w:val="00074753"/>
    <w:rsid w:val="000749D8"/>
    <w:rsid w:val="00075566"/>
    <w:rsid w:val="000764B9"/>
    <w:rsid w:val="00076C82"/>
    <w:rsid w:val="00076E62"/>
    <w:rsid w:val="00077099"/>
    <w:rsid w:val="00077646"/>
    <w:rsid w:val="00077A8A"/>
    <w:rsid w:val="00077D54"/>
    <w:rsid w:val="0008062F"/>
    <w:rsid w:val="00081979"/>
    <w:rsid w:val="00081B87"/>
    <w:rsid w:val="0008222E"/>
    <w:rsid w:val="000824CC"/>
    <w:rsid w:val="00082AF7"/>
    <w:rsid w:val="00082B88"/>
    <w:rsid w:val="00083452"/>
    <w:rsid w:val="00084794"/>
    <w:rsid w:val="00085095"/>
    <w:rsid w:val="00085188"/>
    <w:rsid w:val="00085A44"/>
    <w:rsid w:val="00085E90"/>
    <w:rsid w:val="0008634F"/>
    <w:rsid w:val="00087881"/>
    <w:rsid w:val="000904E8"/>
    <w:rsid w:val="0009176D"/>
    <w:rsid w:val="00091A2F"/>
    <w:rsid w:val="00092543"/>
    <w:rsid w:val="000931BE"/>
    <w:rsid w:val="00093253"/>
    <w:rsid w:val="000934AD"/>
    <w:rsid w:val="00093811"/>
    <w:rsid w:val="0009424A"/>
    <w:rsid w:val="000942E6"/>
    <w:rsid w:val="0009501D"/>
    <w:rsid w:val="00095748"/>
    <w:rsid w:val="00095B66"/>
    <w:rsid w:val="00096F46"/>
    <w:rsid w:val="000975B6"/>
    <w:rsid w:val="00097C7A"/>
    <w:rsid w:val="00097D1E"/>
    <w:rsid w:val="000A0615"/>
    <w:rsid w:val="000A0880"/>
    <w:rsid w:val="000A10E1"/>
    <w:rsid w:val="000A1824"/>
    <w:rsid w:val="000A2465"/>
    <w:rsid w:val="000A2A67"/>
    <w:rsid w:val="000A2E2E"/>
    <w:rsid w:val="000A30B2"/>
    <w:rsid w:val="000A3112"/>
    <w:rsid w:val="000A3626"/>
    <w:rsid w:val="000A4F61"/>
    <w:rsid w:val="000A5C15"/>
    <w:rsid w:val="000A7406"/>
    <w:rsid w:val="000A7D0C"/>
    <w:rsid w:val="000A7E90"/>
    <w:rsid w:val="000B0F14"/>
    <w:rsid w:val="000B1236"/>
    <w:rsid w:val="000B233B"/>
    <w:rsid w:val="000B24E6"/>
    <w:rsid w:val="000B2EDD"/>
    <w:rsid w:val="000B3227"/>
    <w:rsid w:val="000B62CF"/>
    <w:rsid w:val="000B64A2"/>
    <w:rsid w:val="000B72FC"/>
    <w:rsid w:val="000B75C0"/>
    <w:rsid w:val="000B7719"/>
    <w:rsid w:val="000B79BC"/>
    <w:rsid w:val="000C07AD"/>
    <w:rsid w:val="000C2529"/>
    <w:rsid w:val="000C26D1"/>
    <w:rsid w:val="000C33F2"/>
    <w:rsid w:val="000C343A"/>
    <w:rsid w:val="000C3482"/>
    <w:rsid w:val="000C359C"/>
    <w:rsid w:val="000C35D5"/>
    <w:rsid w:val="000C41FD"/>
    <w:rsid w:val="000C477C"/>
    <w:rsid w:val="000C4928"/>
    <w:rsid w:val="000C62C9"/>
    <w:rsid w:val="000C70E2"/>
    <w:rsid w:val="000C7C72"/>
    <w:rsid w:val="000C7D22"/>
    <w:rsid w:val="000C7DD6"/>
    <w:rsid w:val="000D1011"/>
    <w:rsid w:val="000D1189"/>
    <w:rsid w:val="000D29E1"/>
    <w:rsid w:val="000D3574"/>
    <w:rsid w:val="000D4174"/>
    <w:rsid w:val="000D4218"/>
    <w:rsid w:val="000D5611"/>
    <w:rsid w:val="000D726C"/>
    <w:rsid w:val="000D7A5D"/>
    <w:rsid w:val="000D7AF0"/>
    <w:rsid w:val="000E047C"/>
    <w:rsid w:val="000E04CD"/>
    <w:rsid w:val="000E09EB"/>
    <w:rsid w:val="000E0F14"/>
    <w:rsid w:val="000E159E"/>
    <w:rsid w:val="000E2099"/>
    <w:rsid w:val="000E3169"/>
    <w:rsid w:val="000E4552"/>
    <w:rsid w:val="000E5AD3"/>
    <w:rsid w:val="000E5B95"/>
    <w:rsid w:val="000E6663"/>
    <w:rsid w:val="000E6A00"/>
    <w:rsid w:val="000F038D"/>
    <w:rsid w:val="000F12DD"/>
    <w:rsid w:val="000F175C"/>
    <w:rsid w:val="000F1B45"/>
    <w:rsid w:val="000F1BA9"/>
    <w:rsid w:val="000F3CAD"/>
    <w:rsid w:val="000F3DD7"/>
    <w:rsid w:val="000F4AF5"/>
    <w:rsid w:val="000F4B9F"/>
    <w:rsid w:val="000F505C"/>
    <w:rsid w:val="000F5496"/>
    <w:rsid w:val="000F59B1"/>
    <w:rsid w:val="000F64FD"/>
    <w:rsid w:val="000F673F"/>
    <w:rsid w:val="000F7F4F"/>
    <w:rsid w:val="00100DFE"/>
    <w:rsid w:val="0010196B"/>
    <w:rsid w:val="0010242C"/>
    <w:rsid w:val="00102574"/>
    <w:rsid w:val="001030B6"/>
    <w:rsid w:val="0010349B"/>
    <w:rsid w:val="00103538"/>
    <w:rsid w:val="001049BC"/>
    <w:rsid w:val="00106A28"/>
    <w:rsid w:val="001072FC"/>
    <w:rsid w:val="0011028C"/>
    <w:rsid w:val="00110D79"/>
    <w:rsid w:val="00111783"/>
    <w:rsid w:val="00111E1A"/>
    <w:rsid w:val="00112ECB"/>
    <w:rsid w:val="00113A25"/>
    <w:rsid w:val="001149AB"/>
    <w:rsid w:val="001153B2"/>
    <w:rsid w:val="001168B1"/>
    <w:rsid w:val="00116997"/>
    <w:rsid w:val="00116A72"/>
    <w:rsid w:val="0011781F"/>
    <w:rsid w:val="00117CBE"/>
    <w:rsid w:val="00120BD0"/>
    <w:rsid w:val="00120E63"/>
    <w:rsid w:val="001227E4"/>
    <w:rsid w:val="00122A97"/>
    <w:rsid w:val="00122E57"/>
    <w:rsid w:val="001231C2"/>
    <w:rsid w:val="001234E1"/>
    <w:rsid w:val="001239AD"/>
    <w:rsid w:val="00124260"/>
    <w:rsid w:val="0012441F"/>
    <w:rsid w:val="00124506"/>
    <w:rsid w:val="00124ADF"/>
    <w:rsid w:val="00126C28"/>
    <w:rsid w:val="001302DB"/>
    <w:rsid w:val="001313E4"/>
    <w:rsid w:val="00131A63"/>
    <w:rsid w:val="00132A13"/>
    <w:rsid w:val="00135A4D"/>
    <w:rsid w:val="00136AE7"/>
    <w:rsid w:val="001370A7"/>
    <w:rsid w:val="001401E2"/>
    <w:rsid w:val="0014028E"/>
    <w:rsid w:val="001409B6"/>
    <w:rsid w:val="00142316"/>
    <w:rsid w:val="001423FD"/>
    <w:rsid w:val="00142548"/>
    <w:rsid w:val="001438B7"/>
    <w:rsid w:val="00146167"/>
    <w:rsid w:val="00146F14"/>
    <w:rsid w:val="00150CEF"/>
    <w:rsid w:val="001512B2"/>
    <w:rsid w:val="001515DA"/>
    <w:rsid w:val="001527DD"/>
    <w:rsid w:val="0015359A"/>
    <w:rsid w:val="00154190"/>
    <w:rsid w:val="00154565"/>
    <w:rsid w:val="00154593"/>
    <w:rsid w:val="0015510E"/>
    <w:rsid w:val="001555A0"/>
    <w:rsid w:val="00155E40"/>
    <w:rsid w:val="001566C7"/>
    <w:rsid w:val="00156994"/>
    <w:rsid w:val="00156A31"/>
    <w:rsid w:val="00156B78"/>
    <w:rsid w:val="00157E6A"/>
    <w:rsid w:val="00160813"/>
    <w:rsid w:val="00160933"/>
    <w:rsid w:val="00161063"/>
    <w:rsid w:val="0016134E"/>
    <w:rsid w:val="001618DE"/>
    <w:rsid w:val="00161BCF"/>
    <w:rsid w:val="00161EF0"/>
    <w:rsid w:val="00161F4C"/>
    <w:rsid w:val="001623AF"/>
    <w:rsid w:val="00164777"/>
    <w:rsid w:val="001648DB"/>
    <w:rsid w:val="001650DC"/>
    <w:rsid w:val="001666AB"/>
    <w:rsid w:val="0016761F"/>
    <w:rsid w:val="001677E3"/>
    <w:rsid w:val="00167C04"/>
    <w:rsid w:val="00167EDF"/>
    <w:rsid w:val="001700FC"/>
    <w:rsid w:val="00170BB5"/>
    <w:rsid w:val="00170EDC"/>
    <w:rsid w:val="001715A7"/>
    <w:rsid w:val="00172592"/>
    <w:rsid w:val="0017569E"/>
    <w:rsid w:val="00175B9C"/>
    <w:rsid w:val="00176ADD"/>
    <w:rsid w:val="001774E4"/>
    <w:rsid w:val="00177B5B"/>
    <w:rsid w:val="00177C50"/>
    <w:rsid w:val="00177E67"/>
    <w:rsid w:val="0018017F"/>
    <w:rsid w:val="00180817"/>
    <w:rsid w:val="00181153"/>
    <w:rsid w:val="001813EA"/>
    <w:rsid w:val="00181D90"/>
    <w:rsid w:val="00181EF1"/>
    <w:rsid w:val="00183458"/>
    <w:rsid w:val="0018397A"/>
    <w:rsid w:val="00183A88"/>
    <w:rsid w:val="00184183"/>
    <w:rsid w:val="0018420B"/>
    <w:rsid w:val="00184685"/>
    <w:rsid w:val="00185A82"/>
    <w:rsid w:val="00186775"/>
    <w:rsid w:val="001871C8"/>
    <w:rsid w:val="0018730C"/>
    <w:rsid w:val="00187559"/>
    <w:rsid w:val="001875DC"/>
    <w:rsid w:val="00192CF0"/>
    <w:rsid w:val="00193E74"/>
    <w:rsid w:val="00194B29"/>
    <w:rsid w:val="00194BCF"/>
    <w:rsid w:val="00195092"/>
    <w:rsid w:val="001961E5"/>
    <w:rsid w:val="00196A51"/>
    <w:rsid w:val="001A1228"/>
    <w:rsid w:val="001A2C60"/>
    <w:rsid w:val="001A3DA3"/>
    <w:rsid w:val="001A3F56"/>
    <w:rsid w:val="001A4CAB"/>
    <w:rsid w:val="001A5021"/>
    <w:rsid w:val="001A551E"/>
    <w:rsid w:val="001A553E"/>
    <w:rsid w:val="001A594F"/>
    <w:rsid w:val="001A62AF"/>
    <w:rsid w:val="001A695E"/>
    <w:rsid w:val="001A7B26"/>
    <w:rsid w:val="001B0B99"/>
    <w:rsid w:val="001B0D2F"/>
    <w:rsid w:val="001B1954"/>
    <w:rsid w:val="001B2562"/>
    <w:rsid w:val="001B4AF5"/>
    <w:rsid w:val="001B54CF"/>
    <w:rsid w:val="001B568F"/>
    <w:rsid w:val="001B60A6"/>
    <w:rsid w:val="001B6240"/>
    <w:rsid w:val="001B7363"/>
    <w:rsid w:val="001B7D12"/>
    <w:rsid w:val="001B7F81"/>
    <w:rsid w:val="001C08A8"/>
    <w:rsid w:val="001C08F3"/>
    <w:rsid w:val="001C2E1B"/>
    <w:rsid w:val="001C3612"/>
    <w:rsid w:val="001C4239"/>
    <w:rsid w:val="001C479E"/>
    <w:rsid w:val="001C4947"/>
    <w:rsid w:val="001C530B"/>
    <w:rsid w:val="001C531D"/>
    <w:rsid w:val="001C5990"/>
    <w:rsid w:val="001C5EC8"/>
    <w:rsid w:val="001C6A7D"/>
    <w:rsid w:val="001D0343"/>
    <w:rsid w:val="001D18BC"/>
    <w:rsid w:val="001D1FF3"/>
    <w:rsid w:val="001D251B"/>
    <w:rsid w:val="001D3B8B"/>
    <w:rsid w:val="001D40EC"/>
    <w:rsid w:val="001D4FF2"/>
    <w:rsid w:val="001D528A"/>
    <w:rsid w:val="001D5CA1"/>
    <w:rsid w:val="001D5F01"/>
    <w:rsid w:val="001E08CF"/>
    <w:rsid w:val="001E0D03"/>
    <w:rsid w:val="001E0E31"/>
    <w:rsid w:val="001E0F43"/>
    <w:rsid w:val="001E2245"/>
    <w:rsid w:val="001E26C1"/>
    <w:rsid w:val="001E28C4"/>
    <w:rsid w:val="001E4BC2"/>
    <w:rsid w:val="001E60A8"/>
    <w:rsid w:val="001E7633"/>
    <w:rsid w:val="001E7810"/>
    <w:rsid w:val="001F0010"/>
    <w:rsid w:val="001F0012"/>
    <w:rsid w:val="001F0166"/>
    <w:rsid w:val="001F0529"/>
    <w:rsid w:val="001F0790"/>
    <w:rsid w:val="001F17BD"/>
    <w:rsid w:val="001F1CBF"/>
    <w:rsid w:val="001F2C60"/>
    <w:rsid w:val="001F42C7"/>
    <w:rsid w:val="001F55A9"/>
    <w:rsid w:val="001F57E9"/>
    <w:rsid w:val="0020131F"/>
    <w:rsid w:val="00201408"/>
    <w:rsid w:val="00201AA5"/>
    <w:rsid w:val="00202082"/>
    <w:rsid w:val="00202EB9"/>
    <w:rsid w:val="002031A9"/>
    <w:rsid w:val="00203720"/>
    <w:rsid w:val="002039A0"/>
    <w:rsid w:val="00203F37"/>
    <w:rsid w:val="002040DE"/>
    <w:rsid w:val="00204E70"/>
    <w:rsid w:val="002057EA"/>
    <w:rsid w:val="00205D6D"/>
    <w:rsid w:val="00205D79"/>
    <w:rsid w:val="002065F2"/>
    <w:rsid w:val="0020795F"/>
    <w:rsid w:val="0021040C"/>
    <w:rsid w:val="00210ACA"/>
    <w:rsid w:val="00210BC0"/>
    <w:rsid w:val="00210BE7"/>
    <w:rsid w:val="00210D8B"/>
    <w:rsid w:val="00211BA1"/>
    <w:rsid w:val="002138BC"/>
    <w:rsid w:val="002138C7"/>
    <w:rsid w:val="00214B83"/>
    <w:rsid w:val="00215189"/>
    <w:rsid w:val="00215DC6"/>
    <w:rsid w:val="00215E70"/>
    <w:rsid w:val="00215F45"/>
    <w:rsid w:val="00216248"/>
    <w:rsid w:val="0021727C"/>
    <w:rsid w:val="00217B84"/>
    <w:rsid w:val="00220DDA"/>
    <w:rsid w:val="00220EC9"/>
    <w:rsid w:val="002212BF"/>
    <w:rsid w:val="002224D9"/>
    <w:rsid w:val="00222BA1"/>
    <w:rsid w:val="00223053"/>
    <w:rsid w:val="00223121"/>
    <w:rsid w:val="00223776"/>
    <w:rsid w:val="00223AC9"/>
    <w:rsid w:val="00223BE8"/>
    <w:rsid w:val="002241B2"/>
    <w:rsid w:val="002244A2"/>
    <w:rsid w:val="00224BC9"/>
    <w:rsid w:val="00224ED7"/>
    <w:rsid w:val="00225290"/>
    <w:rsid w:val="00226170"/>
    <w:rsid w:val="002267E0"/>
    <w:rsid w:val="00226C6B"/>
    <w:rsid w:val="00226E5D"/>
    <w:rsid w:val="00227715"/>
    <w:rsid w:val="00230447"/>
    <w:rsid w:val="0023054E"/>
    <w:rsid w:val="00230A44"/>
    <w:rsid w:val="00230AC7"/>
    <w:rsid w:val="00230F8B"/>
    <w:rsid w:val="00232B06"/>
    <w:rsid w:val="00232ECD"/>
    <w:rsid w:val="0023320E"/>
    <w:rsid w:val="00233335"/>
    <w:rsid w:val="00233468"/>
    <w:rsid w:val="002338C3"/>
    <w:rsid w:val="00233BBC"/>
    <w:rsid w:val="00235084"/>
    <w:rsid w:val="0023567B"/>
    <w:rsid w:val="00236058"/>
    <w:rsid w:val="0024015F"/>
    <w:rsid w:val="002406F6"/>
    <w:rsid w:val="00241AEA"/>
    <w:rsid w:val="002434D5"/>
    <w:rsid w:val="00243C2D"/>
    <w:rsid w:val="0024461F"/>
    <w:rsid w:val="00245152"/>
    <w:rsid w:val="002451BB"/>
    <w:rsid w:val="00245349"/>
    <w:rsid w:val="0024608F"/>
    <w:rsid w:val="002466B2"/>
    <w:rsid w:val="00247013"/>
    <w:rsid w:val="0024788D"/>
    <w:rsid w:val="00250183"/>
    <w:rsid w:val="00250280"/>
    <w:rsid w:val="0025055C"/>
    <w:rsid w:val="00250CCF"/>
    <w:rsid w:val="00250D4D"/>
    <w:rsid w:val="00251006"/>
    <w:rsid w:val="0025225D"/>
    <w:rsid w:val="002532AA"/>
    <w:rsid w:val="002533BA"/>
    <w:rsid w:val="002535B1"/>
    <w:rsid w:val="002535B4"/>
    <w:rsid w:val="00253B15"/>
    <w:rsid w:val="00253EE5"/>
    <w:rsid w:val="002549CC"/>
    <w:rsid w:val="00254C23"/>
    <w:rsid w:val="00255565"/>
    <w:rsid w:val="00255C82"/>
    <w:rsid w:val="00255CE0"/>
    <w:rsid w:val="00255F78"/>
    <w:rsid w:val="00256657"/>
    <w:rsid w:val="0025674B"/>
    <w:rsid w:val="00256EB8"/>
    <w:rsid w:val="00257081"/>
    <w:rsid w:val="002572B5"/>
    <w:rsid w:val="00257D7B"/>
    <w:rsid w:val="0026009B"/>
    <w:rsid w:val="0026049E"/>
    <w:rsid w:val="00260574"/>
    <w:rsid w:val="00260737"/>
    <w:rsid w:val="0026231A"/>
    <w:rsid w:val="00262521"/>
    <w:rsid w:val="00262E39"/>
    <w:rsid w:val="00263195"/>
    <w:rsid w:val="002634C5"/>
    <w:rsid w:val="00265998"/>
    <w:rsid w:val="002662C6"/>
    <w:rsid w:val="00267B1E"/>
    <w:rsid w:val="00270081"/>
    <w:rsid w:val="00270BE4"/>
    <w:rsid w:val="0027142E"/>
    <w:rsid w:val="00271AC0"/>
    <w:rsid w:val="00271D9D"/>
    <w:rsid w:val="00272456"/>
    <w:rsid w:val="0027362D"/>
    <w:rsid w:val="002737B0"/>
    <w:rsid w:val="00273944"/>
    <w:rsid w:val="002746F1"/>
    <w:rsid w:val="002755F4"/>
    <w:rsid w:val="00275C90"/>
    <w:rsid w:val="002767CA"/>
    <w:rsid w:val="00277117"/>
    <w:rsid w:val="00277676"/>
    <w:rsid w:val="00280B3A"/>
    <w:rsid w:val="00281084"/>
    <w:rsid w:val="00281213"/>
    <w:rsid w:val="002813C6"/>
    <w:rsid w:val="00281561"/>
    <w:rsid w:val="00281F59"/>
    <w:rsid w:val="00282234"/>
    <w:rsid w:val="002823C3"/>
    <w:rsid w:val="0028253A"/>
    <w:rsid w:val="00282557"/>
    <w:rsid w:val="002826F9"/>
    <w:rsid w:val="0028336A"/>
    <w:rsid w:val="0028349B"/>
    <w:rsid w:val="00283940"/>
    <w:rsid w:val="00285310"/>
    <w:rsid w:val="00286CBF"/>
    <w:rsid w:val="00286CC4"/>
    <w:rsid w:val="00290A9A"/>
    <w:rsid w:val="00292616"/>
    <w:rsid w:val="002935B9"/>
    <w:rsid w:val="00294780"/>
    <w:rsid w:val="00294E11"/>
    <w:rsid w:val="00295589"/>
    <w:rsid w:val="002958E8"/>
    <w:rsid w:val="00296C63"/>
    <w:rsid w:val="0029703D"/>
    <w:rsid w:val="002970FA"/>
    <w:rsid w:val="002976EA"/>
    <w:rsid w:val="00297DC3"/>
    <w:rsid w:val="00297E38"/>
    <w:rsid w:val="002A09B8"/>
    <w:rsid w:val="002A0A5D"/>
    <w:rsid w:val="002A19CA"/>
    <w:rsid w:val="002A1D05"/>
    <w:rsid w:val="002A209C"/>
    <w:rsid w:val="002A242C"/>
    <w:rsid w:val="002A2537"/>
    <w:rsid w:val="002A300C"/>
    <w:rsid w:val="002A3090"/>
    <w:rsid w:val="002A3A9C"/>
    <w:rsid w:val="002A3E04"/>
    <w:rsid w:val="002A423E"/>
    <w:rsid w:val="002A42C5"/>
    <w:rsid w:val="002A465F"/>
    <w:rsid w:val="002A575E"/>
    <w:rsid w:val="002A62EF"/>
    <w:rsid w:val="002A6526"/>
    <w:rsid w:val="002A6E11"/>
    <w:rsid w:val="002A70D0"/>
    <w:rsid w:val="002A7A13"/>
    <w:rsid w:val="002A7C6D"/>
    <w:rsid w:val="002A7E27"/>
    <w:rsid w:val="002B04B5"/>
    <w:rsid w:val="002B066E"/>
    <w:rsid w:val="002B120D"/>
    <w:rsid w:val="002B1BC5"/>
    <w:rsid w:val="002B26BE"/>
    <w:rsid w:val="002B3551"/>
    <w:rsid w:val="002B3B2F"/>
    <w:rsid w:val="002B498B"/>
    <w:rsid w:val="002B4D26"/>
    <w:rsid w:val="002B595E"/>
    <w:rsid w:val="002B5A5A"/>
    <w:rsid w:val="002B5BBD"/>
    <w:rsid w:val="002B5C92"/>
    <w:rsid w:val="002B620A"/>
    <w:rsid w:val="002B6ECB"/>
    <w:rsid w:val="002B7570"/>
    <w:rsid w:val="002B7F04"/>
    <w:rsid w:val="002C0259"/>
    <w:rsid w:val="002C0B7D"/>
    <w:rsid w:val="002C0B86"/>
    <w:rsid w:val="002C0EF5"/>
    <w:rsid w:val="002C0F6B"/>
    <w:rsid w:val="002C0FD4"/>
    <w:rsid w:val="002C1365"/>
    <w:rsid w:val="002C20BC"/>
    <w:rsid w:val="002C2269"/>
    <w:rsid w:val="002C28B8"/>
    <w:rsid w:val="002C29E5"/>
    <w:rsid w:val="002C2C7A"/>
    <w:rsid w:val="002C4213"/>
    <w:rsid w:val="002C423A"/>
    <w:rsid w:val="002C4325"/>
    <w:rsid w:val="002C4474"/>
    <w:rsid w:val="002C4713"/>
    <w:rsid w:val="002C4767"/>
    <w:rsid w:val="002C47AA"/>
    <w:rsid w:val="002C4F60"/>
    <w:rsid w:val="002C6082"/>
    <w:rsid w:val="002C6889"/>
    <w:rsid w:val="002C6B96"/>
    <w:rsid w:val="002C7262"/>
    <w:rsid w:val="002C74C9"/>
    <w:rsid w:val="002C77AA"/>
    <w:rsid w:val="002D0009"/>
    <w:rsid w:val="002D0628"/>
    <w:rsid w:val="002D15E1"/>
    <w:rsid w:val="002D3B9F"/>
    <w:rsid w:val="002D461F"/>
    <w:rsid w:val="002D4A46"/>
    <w:rsid w:val="002D538C"/>
    <w:rsid w:val="002D5BD3"/>
    <w:rsid w:val="002D5E45"/>
    <w:rsid w:val="002D6446"/>
    <w:rsid w:val="002D68CE"/>
    <w:rsid w:val="002D69E3"/>
    <w:rsid w:val="002D6E15"/>
    <w:rsid w:val="002D79E4"/>
    <w:rsid w:val="002E0D25"/>
    <w:rsid w:val="002E153C"/>
    <w:rsid w:val="002E227A"/>
    <w:rsid w:val="002E240D"/>
    <w:rsid w:val="002E25EC"/>
    <w:rsid w:val="002E26C6"/>
    <w:rsid w:val="002E3AC8"/>
    <w:rsid w:val="002E4AEB"/>
    <w:rsid w:val="002E4D67"/>
    <w:rsid w:val="002E5BAF"/>
    <w:rsid w:val="002E778C"/>
    <w:rsid w:val="002E7870"/>
    <w:rsid w:val="002E7AFC"/>
    <w:rsid w:val="002F08DB"/>
    <w:rsid w:val="002F0C85"/>
    <w:rsid w:val="002F154F"/>
    <w:rsid w:val="002F19C9"/>
    <w:rsid w:val="002F1D8C"/>
    <w:rsid w:val="002F2E3B"/>
    <w:rsid w:val="002F3312"/>
    <w:rsid w:val="002F351C"/>
    <w:rsid w:val="002F372B"/>
    <w:rsid w:val="002F383D"/>
    <w:rsid w:val="002F3FD6"/>
    <w:rsid w:val="002F684A"/>
    <w:rsid w:val="0030058E"/>
    <w:rsid w:val="00300E88"/>
    <w:rsid w:val="00301284"/>
    <w:rsid w:val="003013B1"/>
    <w:rsid w:val="003024A6"/>
    <w:rsid w:val="003025D1"/>
    <w:rsid w:val="0030291C"/>
    <w:rsid w:val="003037E1"/>
    <w:rsid w:val="00303DF1"/>
    <w:rsid w:val="0030406B"/>
    <w:rsid w:val="00304328"/>
    <w:rsid w:val="003055C8"/>
    <w:rsid w:val="0030566B"/>
    <w:rsid w:val="0030647D"/>
    <w:rsid w:val="0030682F"/>
    <w:rsid w:val="00306DED"/>
    <w:rsid w:val="00306E6D"/>
    <w:rsid w:val="00307C0F"/>
    <w:rsid w:val="00307CC6"/>
    <w:rsid w:val="0031040E"/>
    <w:rsid w:val="003111C5"/>
    <w:rsid w:val="003128B6"/>
    <w:rsid w:val="003135FF"/>
    <w:rsid w:val="00313FBD"/>
    <w:rsid w:val="00314AAD"/>
    <w:rsid w:val="00315370"/>
    <w:rsid w:val="003159B6"/>
    <w:rsid w:val="00315A5C"/>
    <w:rsid w:val="00316141"/>
    <w:rsid w:val="00316BD4"/>
    <w:rsid w:val="003175AB"/>
    <w:rsid w:val="00317A84"/>
    <w:rsid w:val="00320FE1"/>
    <w:rsid w:val="0032147D"/>
    <w:rsid w:val="003215EF"/>
    <w:rsid w:val="00321E66"/>
    <w:rsid w:val="003223A2"/>
    <w:rsid w:val="00322722"/>
    <w:rsid w:val="00323763"/>
    <w:rsid w:val="00325639"/>
    <w:rsid w:val="003256A1"/>
    <w:rsid w:val="003259C3"/>
    <w:rsid w:val="00325FE9"/>
    <w:rsid w:val="00326497"/>
    <w:rsid w:val="00326826"/>
    <w:rsid w:val="00326BE8"/>
    <w:rsid w:val="00326EDC"/>
    <w:rsid w:val="003279B5"/>
    <w:rsid w:val="00327B69"/>
    <w:rsid w:val="00330208"/>
    <w:rsid w:val="00330603"/>
    <w:rsid w:val="00330CB5"/>
    <w:rsid w:val="00330FCB"/>
    <w:rsid w:val="00331B70"/>
    <w:rsid w:val="00332750"/>
    <w:rsid w:val="00332C85"/>
    <w:rsid w:val="00332CEF"/>
    <w:rsid w:val="00332F14"/>
    <w:rsid w:val="00333082"/>
    <w:rsid w:val="0033310D"/>
    <w:rsid w:val="0033370E"/>
    <w:rsid w:val="00333DCC"/>
    <w:rsid w:val="003348E2"/>
    <w:rsid w:val="00334DF3"/>
    <w:rsid w:val="00335296"/>
    <w:rsid w:val="003353F8"/>
    <w:rsid w:val="00335F66"/>
    <w:rsid w:val="003361F3"/>
    <w:rsid w:val="0033652D"/>
    <w:rsid w:val="00336C43"/>
    <w:rsid w:val="00337D86"/>
    <w:rsid w:val="003402CC"/>
    <w:rsid w:val="00340855"/>
    <w:rsid w:val="00340ADB"/>
    <w:rsid w:val="00340E99"/>
    <w:rsid w:val="003413B8"/>
    <w:rsid w:val="003416E5"/>
    <w:rsid w:val="00341A13"/>
    <w:rsid w:val="00341E02"/>
    <w:rsid w:val="00342007"/>
    <w:rsid w:val="003421CD"/>
    <w:rsid w:val="00342FF2"/>
    <w:rsid w:val="003433C3"/>
    <w:rsid w:val="00343BA0"/>
    <w:rsid w:val="00343C51"/>
    <w:rsid w:val="00343CBB"/>
    <w:rsid w:val="00343FCA"/>
    <w:rsid w:val="00344194"/>
    <w:rsid w:val="003441A6"/>
    <w:rsid w:val="0034467C"/>
    <w:rsid w:val="003453AB"/>
    <w:rsid w:val="00345FDD"/>
    <w:rsid w:val="00347840"/>
    <w:rsid w:val="003478EE"/>
    <w:rsid w:val="00347E0F"/>
    <w:rsid w:val="00350B29"/>
    <w:rsid w:val="00351663"/>
    <w:rsid w:val="0035299D"/>
    <w:rsid w:val="00352D7A"/>
    <w:rsid w:val="003533F7"/>
    <w:rsid w:val="00354D57"/>
    <w:rsid w:val="00356980"/>
    <w:rsid w:val="00356E8C"/>
    <w:rsid w:val="00356FDE"/>
    <w:rsid w:val="00357278"/>
    <w:rsid w:val="00357C75"/>
    <w:rsid w:val="00360376"/>
    <w:rsid w:val="00361A32"/>
    <w:rsid w:val="00361D2B"/>
    <w:rsid w:val="00362058"/>
    <w:rsid w:val="0036213F"/>
    <w:rsid w:val="00362997"/>
    <w:rsid w:val="00362EC6"/>
    <w:rsid w:val="00363242"/>
    <w:rsid w:val="00365980"/>
    <w:rsid w:val="00365ABE"/>
    <w:rsid w:val="00365E30"/>
    <w:rsid w:val="0036740B"/>
    <w:rsid w:val="0036783D"/>
    <w:rsid w:val="003679C3"/>
    <w:rsid w:val="00367ACE"/>
    <w:rsid w:val="00367B63"/>
    <w:rsid w:val="003701D2"/>
    <w:rsid w:val="003707FC"/>
    <w:rsid w:val="00370EDD"/>
    <w:rsid w:val="003717EE"/>
    <w:rsid w:val="00371B6E"/>
    <w:rsid w:val="003722E7"/>
    <w:rsid w:val="00372462"/>
    <w:rsid w:val="003744D7"/>
    <w:rsid w:val="003750AC"/>
    <w:rsid w:val="00376BFD"/>
    <w:rsid w:val="00377319"/>
    <w:rsid w:val="0038133F"/>
    <w:rsid w:val="00381655"/>
    <w:rsid w:val="00383468"/>
    <w:rsid w:val="00384259"/>
    <w:rsid w:val="003849AA"/>
    <w:rsid w:val="0038501A"/>
    <w:rsid w:val="0038516D"/>
    <w:rsid w:val="003856A0"/>
    <w:rsid w:val="00385BDB"/>
    <w:rsid w:val="0038633E"/>
    <w:rsid w:val="003867B6"/>
    <w:rsid w:val="0038701C"/>
    <w:rsid w:val="00387430"/>
    <w:rsid w:val="00390408"/>
    <w:rsid w:val="003905C3"/>
    <w:rsid w:val="003906F8"/>
    <w:rsid w:val="00390B80"/>
    <w:rsid w:val="003924C5"/>
    <w:rsid w:val="00392C98"/>
    <w:rsid w:val="003938F1"/>
    <w:rsid w:val="003944B7"/>
    <w:rsid w:val="00394F0E"/>
    <w:rsid w:val="00395230"/>
    <w:rsid w:val="00395E5A"/>
    <w:rsid w:val="0039662C"/>
    <w:rsid w:val="00396962"/>
    <w:rsid w:val="003A0D09"/>
    <w:rsid w:val="003A132B"/>
    <w:rsid w:val="003A1507"/>
    <w:rsid w:val="003A1998"/>
    <w:rsid w:val="003A1CCF"/>
    <w:rsid w:val="003A2284"/>
    <w:rsid w:val="003A289A"/>
    <w:rsid w:val="003A4D84"/>
    <w:rsid w:val="003A51C7"/>
    <w:rsid w:val="003A5ABB"/>
    <w:rsid w:val="003A6079"/>
    <w:rsid w:val="003A6163"/>
    <w:rsid w:val="003A627F"/>
    <w:rsid w:val="003A6B31"/>
    <w:rsid w:val="003A6BC3"/>
    <w:rsid w:val="003A6C61"/>
    <w:rsid w:val="003A7743"/>
    <w:rsid w:val="003A779C"/>
    <w:rsid w:val="003B1D82"/>
    <w:rsid w:val="003B20FA"/>
    <w:rsid w:val="003B2B0F"/>
    <w:rsid w:val="003B3355"/>
    <w:rsid w:val="003B39CA"/>
    <w:rsid w:val="003B3FE2"/>
    <w:rsid w:val="003B415D"/>
    <w:rsid w:val="003B58A1"/>
    <w:rsid w:val="003B6CB5"/>
    <w:rsid w:val="003B6CE6"/>
    <w:rsid w:val="003B7102"/>
    <w:rsid w:val="003B7252"/>
    <w:rsid w:val="003B749B"/>
    <w:rsid w:val="003B7BA6"/>
    <w:rsid w:val="003C09FC"/>
    <w:rsid w:val="003C1379"/>
    <w:rsid w:val="003C2E3F"/>
    <w:rsid w:val="003C2F08"/>
    <w:rsid w:val="003C3402"/>
    <w:rsid w:val="003C37D1"/>
    <w:rsid w:val="003C3A5C"/>
    <w:rsid w:val="003C4310"/>
    <w:rsid w:val="003C498F"/>
    <w:rsid w:val="003C4EDA"/>
    <w:rsid w:val="003C5C0D"/>
    <w:rsid w:val="003C5CDF"/>
    <w:rsid w:val="003C5D98"/>
    <w:rsid w:val="003C7540"/>
    <w:rsid w:val="003C76C0"/>
    <w:rsid w:val="003C7818"/>
    <w:rsid w:val="003D0CB8"/>
    <w:rsid w:val="003D2843"/>
    <w:rsid w:val="003D2FC9"/>
    <w:rsid w:val="003D423D"/>
    <w:rsid w:val="003D428B"/>
    <w:rsid w:val="003D47D5"/>
    <w:rsid w:val="003D522F"/>
    <w:rsid w:val="003D55FF"/>
    <w:rsid w:val="003D5859"/>
    <w:rsid w:val="003D679D"/>
    <w:rsid w:val="003D6FDA"/>
    <w:rsid w:val="003D7BA3"/>
    <w:rsid w:val="003E114B"/>
    <w:rsid w:val="003E2348"/>
    <w:rsid w:val="003E27D6"/>
    <w:rsid w:val="003E2F1C"/>
    <w:rsid w:val="003E497B"/>
    <w:rsid w:val="003E62CA"/>
    <w:rsid w:val="003E6C72"/>
    <w:rsid w:val="003E6F1F"/>
    <w:rsid w:val="003E709B"/>
    <w:rsid w:val="003E70EB"/>
    <w:rsid w:val="003E76CB"/>
    <w:rsid w:val="003E782C"/>
    <w:rsid w:val="003E7A8E"/>
    <w:rsid w:val="003F1501"/>
    <w:rsid w:val="003F3597"/>
    <w:rsid w:val="003F3855"/>
    <w:rsid w:val="003F3B48"/>
    <w:rsid w:val="003F53DA"/>
    <w:rsid w:val="003F587A"/>
    <w:rsid w:val="003F6336"/>
    <w:rsid w:val="003F6872"/>
    <w:rsid w:val="003F6C65"/>
    <w:rsid w:val="003F7CE6"/>
    <w:rsid w:val="003F7D11"/>
    <w:rsid w:val="00400E05"/>
    <w:rsid w:val="00400F12"/>
    <w:rsid w:val="00402765"/>
    <w:rsid w:val="004029D0"/>
    <w:rsid w:val="00402D1C"/>
    <w:rsid w:val="00402DD6"/>
    <w:rsid w:val="004038CA"/>
    <w:rsid w:val="0040393F"/>
    <w:rsid w:val="00403B86"/>
    <w:rsid w:val="00403D7E"/>
    <w:rsid w:val="00404212"/>
    <w:rsid w:val="00404348"/>
    <w:rsid w:val="004046A6"/>
    <w:rsid w:val="00404CC8"/>
    <w:rsid w:val="00404DE6"/>
    <w:rsid w:val="00405A7E"/>
    <w:rsid w:val="00406218"/>
    <w:rsid w:val="00407863"/>
    <w:rsid w:val="00407887"/>
    <w:rsid w:val="004101F5"/>
    <w:rsid w:val="0041114C"/>
    <w:rsid w:val="0041248D"/>
    <w:rsid w:val="004127B8"/>
    <w:rsid w:val="00413134"/>
    <w:rsid w:val="00413749"/>
    <w:rsid w:val="004140C2"/>
    <w:rsid w:val="004145A3"/>
    <w:rsid w:val="004153AA"/>
    <w:rsid w:val="00415F3C"/>
    <w:rsid w:val="0041635D"/>
    <w:rsid w:val="004173AB"/>
    <w:rsid w:val="00420881"/>
    <w:rsid w:val="00420A1C"/>
    <w:rsid w:val="00420CFA"/>
    <w:rsid w:val="00420E9C"/>
    <w:rsid w:val="00420F1B"/>
    <w:rsid w:val="0042167E"/>
    <w:rsid w:val="0042341A"/>
    <w:rsid w:val="00423E4E"/>
    <w:rsid w:val="00424662"/>
    <w:rsid w:val="00424855"/>
    <w:rsid w:val="00427390"/>
    <w:rsid w:val="004305B8"/>
    <w:rsid w:val="00430B46"/>
    <w:rsid w:val="00430E04"/>
    <w:rsid w:val="00431869"/>
    <w:rsid w:val="00431A4F"/>
    <w:rsid w:val="00431AB1"/>
    <w:rsid w:val="00432A9B"/>
    <w:rsid w:val="00432D36"/>
    <w:rsid w:val="004337D3"/>
    <w:rsid w:val="004337F3"/>
    <w:rsid w:val="00433A14"/>
    <w:rsid w:val="00433C27"/>
    <w:rsid w:val="00434069"/>
    <w:rsid w:val="0043434F"/>
    <w:rsid w:val="004344BA"/>
    <w:rsid w:val="004350CD"/>
    <w:rsid w:val="00435546"/>
    <w:rsid w:val="004358FF"/>
    <w:rsid w:val="0043693D"/>
    <w:rsid w:val="00436A28"/>
    <w:rsid w:val="004370AA"/>
    <w:rsid w:val="004405FC"/>
    <w:rsid w:val="004409E2"/>
    <w:rsid w:val="00440EDC"/>
    <w:rsid w:val="00442031"/>
    <w:rsid w:val="00442110"/>
    <w:rsid w:val="00442770"/>
    <w:rsid w:val="00442B9E"/>
    <w:rsid w:val="00442EAC"/>
    <w:rsid w:val="00443A55"/>
    <w:rsid w:val="00444979"/>
    <w:rsid w:val="00445D55"/>
    <w:rsid w:val="0044634D"/>
    <w:rsid w:val="00446D97"/>
    <w:rsid w:val="00446EE4"/>
    <w:rsid w:val="00447271"/>
    <w:rsid w:val="00447B3B"/>
    <w:rsid w:val="0045079C"/>
    <w:rsid w:val="00450AD2"/>
    <w:rsid w:val="00450D6B"/>
    <w:rsid w:val="00450FF3"/>
    <w:rsid w:val="004511B8"/>
    <w:rsid w:val="00451884"/>
    <w:rsid w:val="00452192"/>
    <w:rsid w:val="00452984"/>
    <w:rsid w:val="00452C58"/>
    <w:rsid w:val="0045318C"/>
    <w:rsid w:val="00453833"/>
    <w:rsid w:val="00453BFB"/>
    <w:rsid w:val="004544A2"/>
    <w:rsid w:val="00454DC4"/>
    <w:rsid w:val="0045500A"/>
    <w:rsid w:val="00455611"/>
    <w:rsid w:val="00456046"/>
    <w:rsid w:val="00456068"/>
    <w:rsid w:val="004560FF"/>
    <w:rsid w:val="0045619E"/>
    <w:rsid w:val="004579E6"/>
    <w:rsid w:val="00457F76"/>
    <w:rsid w:val="00460DDF"/>
    <w:rsid w:val="004613AC"/>
    <w:rsid w:val="00461B6B"/>
    <w:rsid w:val="00462168"/>
    <w:rsid w:val="004623F6"/>
    <w:rsid w:val="00462CD4"/>
    <w:rsid w:val="00462E0B"/>
    <w:rsid w:val="00463B7C"/>
    <w:rsid w:val="0046619E"/>
    <w:rsid w:val="00466D75"/>
    <w:rsid w:val="00466E04"/>
    <w:rsid w:val="004708FA"/>
    <w:rsid w:val="00471040"/>
    <w:rsid w:val="004716EB"/>
    <w:rsid w:val="0047175D"/>
    <w:rsid w:val="00471AEC"/>
    <w:rsid w:val="00471E20"/>
    <w:rsid w:val="004722BC"/>
    <w:rsid w:val="004737D9"/>
    <w:rsid w:val="0047388A"/>
    <w:rsid w:val="00473946"/>
    <w:rsid w:val="00474629"/>
    <w:rsid w:val="004746CA"/>
    <w:rsid w:val="004748C8"/>
    <w:rsid w:val="00474933"/>
    <w:rsid w:val="00474C76"/>
    <w:rsid w:val="00475A71"/>
    <w:rsid w:val="00476280"/>
    <w:rsid w:val="004766A3"/>
    <w:rsid w:val="00476F8E"/>
    <w:rsid w:val="00477711"/>
    <w:rsid w:val="004809B1"/>
    <w:rsid w:val="00480CBE"/>
    <w:rsid w:val="00480D48"/>
    <w:rsid w:val="00481C7B"/>
    <w:rsid w:val="00481D3E"/>
    <w:rsid w:val="00482382"/>
    <w:rsid w:val="00482C59"/>
    <w:rsid w:val="00483896"/>
    <w:rsid w:val="004838B6"/>
    <w:rsid w:val="00483A4F"/>
    <w:rsid w:val="0048426E"/>
    <w:rsid w:val="00484898"/>
    <w:rsid w:val="004852E1"/>
    <w:rsid w:val="00486193"/>
    <w:rsid w:val="00486F4E"/>
    <w:rsid w:val="00487C25"/>
    <w:rsid w:val="00491627"/>
    <w:rsid w:val="00491AD0"/>
    <w:rsid w:val="00492073"/>
    <w:rsid w:val="00492328"/>
    <w:rsid w:val="004926D9"/>
    <w:rsid w:val="00492766"/>
    <w:rsid w:val="00493142"/>
    <w:rsid w:val="004933DF"/>
    <w:rsid w:val="004936A6"/>
    <w:rsid w:val="004951AB"/>
    <w:rsid w:val="00496416"/>
    <w:rsid w:val="00497E98"/>
    <w:rsid w:val="004A0238"/>
    <w:rsid w:val="004A0576"/>
    <w:rsid w:val="004A0B1E"/>
    <w:rsid w:val="004A31A8"/>
    <w:rsid w:val="004A39C4"/>
    <w:rsid w:val="004A3A08"/>
    <w:rsid w:val="004A532F"/>
    <w:rsid w:val="004A5C12"/>
    <w:rsid w:val="004A617B"/>
    <w:rsid w:val="004A67E5"/>
    <w:rsid w:val="004A75A5"/>
    <w:rsid w:val="004A7A1A"/>
    <w:rsid w:val="004B054B"/>
    <w:rsid w:val="004B0A54"/>
    <w:rsid w:val="004B0E8D"/>
    <w:rsid w:val="004B242B"/>
    <w:rsid w:val="004B2D77"/>
    <w:rsid w:val="004B3E7A"/>
    <w:rsid w:val="004B3F08"/>
    <w:rsid w:val="004B43B5"/>
    <w:rsid w:val="004B486A"/>
    <w:rsid w:val="004B4EAC"/>
    <w:rsid w:val="004B506E"/>
    <w:rsid w:val="004B5485"/>
    <w:rsid w:val="004B72B5"/>
    <w:rsid w:val="004C01C8"/>
    <w:rsid w:val="004C1CD2"/>
    <w:rsid w:val="004C251C"/>
    <w:rsid w:val="004C3B82"/>
    <w:rsid w:val="004C4899"/>
    <w:rsid w:val="004C58D3"/>
    <w:rsid w:val="004C5CC6"/>
    <w:rsid w:val="004C72E2"/>
    <w:rsid w:val="004C757A"/>
    <w:rsid w:val="004C7878"/>
    <w:rsid w:val="004D0769"/>
    <w:rsid w:val="004D1211"/>
    <w:rsid w:val="004D1822"/>
    <w:rsid w:val="004D19EE"/>
    <w:rsid w:val="004D261E"/>
    <w:rsid w:val="004D2A95"/>
    <w:rsid w:val="004D3AC3"/>
    <w:rsid w:val="004D4446"/>
    <w:rsid w:val="004D45A9"/>
    <w:rsid w:val="004D4B62"/>
    <w:rsid w:val="004D4C2C"/>
    <w:rsid w:val="004D583F"/>
    <w:rsid w:val="004D659E"/>
    <w:rsid w:val="004D6FD6"/>
    <w:rsid w:val="004D7238"/>
    <w:rsid w:val="004D7463"/>
    <w:rsid w:val="004E0D23"/>
    <w:rsid w:val="004E20CE"/>
    <w:rsid w:val="004E2C11"/>
    <w:rsid w:val="004E3305"/>
    <w:rsid w:val="004E33EB"/>
    <w:rsid w:val="004E3501"/>
    <w:rsid w:val="004E3AF4"/>
    <w:rsid w:val="004E3F2B"/>
    <w:rsid w:val="004E400F"/>
    <w:rsid w:val="004E4131"/>
    <w:rsid w:val="004E4224"/>
    <w:rsid w:val="004E45BD"/>
    <w:rsid w:val="004E56B0"/>
    <w:rsid w:val="004E67C9"/>
    <w:rsid w:val="004F0E71"/>
    <w:rsid w:val="004F1BD1"/>
    <w:rsid w:val="004F22F9"/>
    <w:rsid w:val="004F2645"/>
    <w:rsid w:val="004F3308"/>
    <w:rsid w:val="004F3DBA"/>
    <w:rsid w:val="004F4282"/>
    <w:rsid w:val="004F4E04"/>
    <w:rsid w:val="004F5D66"/>
    <w:rsid w:val="004F6E1C"/>
    <w:rsid w:val="005001F7"/>
    <w:rsid w:val="005007F0"/>
    <w:rsid w:val="00500C3C"/>
    <w:rsid w:val="00500D09"/>
    <w:rsid w:val="00502565"/>
    <w:rsid w:val="0050320C"/>
    <w:rsid w:val="0050321F"/>
    <w:rsid w:val="00503B2B"/>
    <w:rsid w:val="00503F39"/>
    <w:rsid w:val="0050587A"/>
    <w:rsid w:val="00507019"/>
    <w:rsid w:val="00507601"/>
    <w:rsid w:val="00507777"/>
    <w:rsid w:val="00507BAE"/>
    <w:rsid w:val="0051033F"/>
    <w:rsid w:val="005103B2"/>
    <w:rsid w:val="00510895"/>
    <w:rsid w:val="00510C43"/>
    <w:rsid w:val="00510FAB"/>
    <w:rsid w:val="005112B4"/>
    <w:rsid w:val="005119B4"/>
    <w:rsid w:val="00511AD9"/>
    <w:rsid w:val="0051285C"/>
    <w:rsid w:val="0051337C"/>
    <w:rsid w:val="00514321"/>
    <w:rsid w:val="005143C8"/>
    <w:rsid w:val="0051459F"/>
    <w:rsid w:val="00514A33"/>
    <w:rsid w:val="005155E0"/>
    <w:rsid w:val="00515F5D"/>
    <w:rsid w:val="005168BE"/>
    <w:rsid w:val="005168E1"/>
    <w:rsid w:val="00517895"/>
    <w:rsid w:val="00520ACF"/>
    <w:rsid w:val="005210A0"/>
    <w:rsid w:val="005213EA"/>
    <w:rsid w:val="005213FF"/>
    <w:rsid w:val="00521E24"/>
    <w:rsid w:val="00522AB7"/>
    <w:rsid w:val="00522D6A"/>
    <w:rsid w:val="005231A5"/>
    <w:rsid w:val="0052397F"/>
    <w:rsid w:val="00523A22"/>
    <w:rsid w:val="0052419C"/>
    <w:rsid w:val="00524966"/>
    <w:rsid w:val="00524EA6"/>
    <w:rsid w:val="00526C15"/>
    <w:rsid w:val="00526E6C"/>
    <w:rsid w:val="00527E11"/>
    <w:rsid w:val="00530000"/>
    <w:rsid w:val="00530311"/>
    <w:rsid w:val="00530486"/>
    <w:rsid w:val="00531C36"/>
    <w:rsid w:val="00532988"/>
    <w:rsid w:val="00532B99"/>
    <w:rsid w:val="00533191"/>
    <w:rsid w:val="00533719"/>
    <w:rsid w:val="005345CD"/>
    <w:rsid w:val="00535708"/>
    <w:rsid w:val="00536D45"/>
    <w:rsid w:val="00540DF6"/>
    <w:rsid w:val="00541930"/>
    <w:rsid w:val="00541C7C"/>
    <w:rsid w:val="00541E71"/>
    <w:rsid w:val="00541E75"/>
    <w:rsid w:val="00542890"/>
    <w:rsid w:val="00543089"/>
    <w:rsid w:val="0054427B"/>
    <w:rsid w:val="00544312"/>
    <w:rsid w:val="0054471C"/>
    <w:rsid w:val="00544DDC"/>
    <w:rsid w:val="005453E0"/>
    <w:rsid w:val="0054554F"/>
    <w:rsid w:val="005456FB"/>
    <w:rsid w:val="00545C27"/>
    <w:rsid w:val="0054643E"/>
    <w:rsid w:val="005464C7"/>
    <w:rsid w:val="0054690C"/>
    <w:rsid w:val="00550B6D"/>
    <w:rsid w:val="00550EB3"/>
    <w:rsid w:val="00550EB5"/>
    <w:rsid w:val="005515D8"/>
    <w:rsid w:val="00551C75"/>
    <w:rsid w:val="00552221"/>
    <w:rsid w:val="0055407E"/>
    <w:rsid w:val="00554EEE"/>
    <w:rsid w:val="0055560D"/>
    <w:rsid w:val="00555641"/>
    <w:rsid w:val="00555E8B"/>
    <w:rsid w:val="005560CB"/>
    <w:rsid w:val="00556A74"/>
    <w:rsid w:val="005579ED"/>
    <w:rsid w:val="005604F1"/>
    <w:rsid w:val="005608E0"/>
    <w:rsid w:val="0056133E"/>
    <w:rsid w:val="005613E6"/>
    <w:rsid w:val="005615C3"/>
    <w:rsid w:val="005631DA"/>
    <w:rsid w:val="00563736"/>
    <w:rsid w:val="00563B64"/>
    <w:rsid w:val="005643A1"/>
    <w:rsid w:val="0056486E"/>
    <w:rsid w:val="00564AF8"/>
    <w:rsid w:val="00564C38"/>
    <w:rsid w:val="005652B4"/>
    <w:rsid w:val="005665F8"/>
    <w:rsid w:val="005674A2"/>
    <w:rsid w:val="0056766B"/>
    <w:rsid w:val="00570B4B"/>
    <w:rsid w:val="00570C02"/>
    <w:rsid w:val="00571554"/>
    <w:rsid w:val="00572344"/>
    <w:rsid w:val="00572BEA"/>
    <w:rsid w:val="005734EE"/>
    <w:rsid w:val="005752BF"/>
    <w:rsid w:val="00575882"/>
    <w:rsid w:val="005759D5"/>
    <w:rsid w:val="00575EC2"/>
    <w:rsid w:val="00576666"/>
    <w:rsid w:val="00576828"/>
    <w:rsid w:val="005768DE"/>
    <w:rsid w:val="00576D9E"/>
    <w:rsid w:val="00576DF5"/>
    <w:rsid w:val="00576EAE"/>
    <w:rsid w:val="005778E7"/>
    <w:rsid w:val="00580198"/>
    <w:rsid w:val="00580634"/>
    <w:rsid w:val="005808EB"/>
    <w:rsid w:val="0058120F"/>
    <w:rsid w:val="00581C78"/>
    <w:rsid w:val="00581EF0"/>
    <w:rsid w:val="0058277D"/>
    <w:rsid w:val="00582E96"/>
    <w:rsid w:val="00583202"/>
    <w:rsid w:val="00583DDA"/>
    <w:rsid w:val="00583DE1"/>
    <w:rsid w:val="00584370"/>
    <w:rsid w:val="00587605"/>
    <w:rsid w:val="00587978"/>
    <w:rsid w:val="00587A94"/>
    <w:rsid w:val="00587B4E"/>
    <w:rsid w:val="00587B6A"/>
    <w:rsid w:val="00587D83"/>
    <w:rsid w:val="00587DD3"/>
    <w:rsid w:val="00587E77"/>
    <w:rsid w:val="00590861"/>
    <w:rsid w:val="00590DEA"/>
    <w:rsid w:val="005911AB"/>
    <w:rsid w:val="005919A2"/>
    <w:rsid w:val="005925AB"/>
    <w:rsid w:val="00592EB5"/>
    <w:rsid w:val="005931B9"/>
    <w:rsid w:val="00593BF2"/>
    <w:rsid w:val="00593E3D"/>
    <w:rsid w:val="00594564"/>
    <w:rsid w:val="00595436"/>
    <w:rsid w:val="005956DE"/>
    <w:rsid w:val="00596EDE"/>
    <w:rsid w:val="005A007F"/>
    <w:rsid w:val="005A01E5"/>
    <w:rsid w:val="005A0AA6"/>
    <w:rsid w:val="005A2177"/>
    <w:rsid w:val="005A328A"/>
    <w:rsid w:val="005A340E"/>
    <w:rsid w:val="005A3ECD"/>
    <w:rsid w:val="005A458D"/>
    <w:rsid w:val="005A45AD"/>
    <w:rsid w:val="005A4C89"/>
    <w:rsid w:val="005A63B8"/>
    <w:rsid w:val="005A793B"/>
    <w:rsid w:val="005A79FC"/>
    <w:rsid w:val="005B03BE"/>
    <w:rsid w:val="005B1030"/>
    <w:rsid w:val="005B1579"/>
    <w:rsid w:val="005B1614"/>
    <w:rsid w:val="005B1D76"/>
    <w:rsid w:val="005B2A7F"/>
    <w:rsid w:val="005B2B29"/>
    <w:rsid w:val="005B36E6"/>
    <w:rsid w:val="005B3B41"/>
    <w:rsid w:val="005B4C89"/>
    <w:rsid w:val="005B6B15"/>
    <w:rsid w:val="005B6FE1"/>
    <w:rsid w:val="005B74D9"/>
    <w:rsid w:val="005B7E24"/>
    <w:rsid w:val="005C0474"/>
    <w:rsid w:val="005C0A17"/>
    <w:rsid w:val="005C150D"/>
    <w:rsid w:val="005C2764"/>
    <w:rsid w:val="005C2A44"/>
    <w:rsid w:val="005C3120"/>
    <w:rsid w:val="005C318B"/>
    <w:rsid w:val="005C3A3D"/>
    <w:rsid w:val="005C4D8E"/>
    <w:rsid w:val="005C4E35"/>
    <w:rsid w:val="005C689B"/>
    <w:rsid w:val="005C722E"/>
    <w:rsid w:val="005C73F0"/>
    <w:rsid w:val="005C7BF5"/>
    <w:rsid w:val="005D0215"/>
    <w:rsid w:val="005D09EE"/>
    <w:rsid w:val="005D0D13"/>
    <w:rsid w:val="005D26A9"/>
    <w:rsid w:val="005D2DE9"/>
    <w:rsid w:val="005D3AF4"/>
    <w:rsid w:val="005D44D3"/>
    <w:rsid w:val="005D47B0"/>
    <w:rsid w:val="005D7968"/>
    <w:rsid w:val="005D7CA7"/>
    <w:rsid w:val="005D7CD7"/>
    <w:rsid w:val="005E120D"/>
    <w:rsid w:val="005E2E93"/>
    <w:rsid w:val="005E3DD0"/>
    <w:rsid w:val="005E41D7"/>
    <w:rsid w:val="005E4219"/>
    <w:rsid w:val="005E45C5"/>
    <w:rsid w:val="005E5792"/>
    <w:rsid w:val="005E6F82"/>
    <w:rsid w:val="005F0342"/>
    <w:rsid w:val="005F0E61"/>
    <w:rsid w:val="005F1C1C"/>
    <w:rsid w:val="005F1E81"/>
    <w:rsid w:val="005F20AD"/>
    <w:rsid w:val="005F3CC9"/>
    <w:rsid w:val="005F3DBB"/>
    <w:rsid w:val="005F3EF7"/>
    <w:rsid w:val="005F4755"/>
    <w:rsid w:val="005F51C8"/>
    <w:rsid w:val="005F5376"/>
    <w:rsid w:val="005F59DF"/>
    <w:rsid w:val="005F5CEC"/>
    <w:rsid w:val="005F6D26"/>
    <w:rsid w:val="005F7366"/>
    <w:rsid w:val="005F7386"/>
    <w:rsid w:val="006005DA"/>
    <w:rsid w:val="0060089D"/>
    <w:rsid w:val="006008B5"/>
    <w:rsid w:val="0060145B"/>
    <w:rsid w:val="0060170D"/>
    <w:rsid w:val="00602248"/>
    <w:rsid w:val="0060297B"/>
    <w:rsid w:val="00602B34"/>
    <w:rsid w:val="00605290"/>
    <w:rsid w:val="00605D7F"/>
    <w:rsid w:val="006101D5"/>
    <w:rsid w:val="00611196"/>
    <w:rsid w:val="00612566"/>
    <w:rsid w:val="0061284F"/>
    <w:rsid w:val="0061295E"/>
    <w:rsid w:val="00613BA4"/>
    <w:rsid w:val="00614178"/>
    <w:rsid w:val="00614FA4"/>
    <w:rsid w:val="00615D59"/>
    <w:rsid w:val="006167AF"/>
    <w:rsid w:val="00616894"/>
    <w:rsid w:val="00617062"/>
    <w:rsid w:val="00617649"/>
    <w:rsid w:val="00617E70"/>
    <w:rsid w:val="006203E5"/>
    <w:rsid w:val="00621AB3"/>
    <w:rsid w:val="0062223D"/>
    <w:rsid w:val="00623D3F"/>
    <w:rsid w:val="00623DA7"/>
    <w:rsid w:val="00624892"/>
    <w:rsid w:val="00624ACE"/>
    <w:rsid w:val="00624BAD"/>
    <w:rsid w:val="00625143"/>
    <w:rsid w:val="00625B3B"/>
    <w:rsid w:val="00625B7C"/>
    <w:rsid w:val="006264AA"/>
    <w:rsid w:val="006270AB"/>
    <w:rsid w:val="00627358"/>
    <w:rsid w:val="00627C96"/>
    <w:rsid w:val="0063042A"/>
    <w:rsid w:val="0063072D"/>
    <w:rsid w:val="00630BF4"/>
    <w:rsid w:val="0063171E"/>
    <w:rsid w:val="0063205D"/>
    <w:rsid w:val="006320DE"/>
    <w:rsid w:val="006330BF"/>
    <w:rsid w:val="00633482"/>
    <w:rsid w:val="00633BF3"/>
    <w:rsid w:val="00633FC3"/>
    <w:rsid w:val="00634062"/>
    <w:rsid w:val="006352F4"/>
    <w:rsid w:val="0063538F"/>
    <w:rsid w:val="006353BF"/>
    <w:rsid w:val="00635D89"/>
    <w:rsid w:val="00637037"/>
    <w:rsid w:val="00641205"/>
    <w:rsid w:val="00643308"/>
    <w:rsid w:val="006439D8"/>
    <w:rsid w:val="00643D0F"/>
    <w:rsid w:val="006446FA"/>
    <w:rsid w:val="00644C43"/>
    <w:rsid w:val="00644F1D"/>
    <w:rsid w:val="00645EB6"/>
    <w:rsid w:val="00646137"/>
    <w:rsid w:val="00647227"/>
    <w:rsid w:val="00647652"/>
    <w:rsid w:val="006501F5"/>
    <w:rsid w:val="00651B0E"/>
    <w:rsid w:val="00651B82"/>
    <w:rsid w:val="00652486"/>
    <w:rsid w:val="00653D5C"/>
    <w:rsid w:val="00654937"/>
    <w:rsid w:val="00654C09"/>
    <w:rsid w:val="00655542"/>
    <w:rsid w:val="00655925"/>
    <w:rsid w:val="00655BC7"/>
    <w:rsid w:val="006560D1"/>
    <w:rsid w:val="00656F55"/>
    <w:rsid w:val="006571F8"/>
    <w:rsid w:val="006600CF"/>
    <w:rsid w:val="0066110A"/>
    <w:rsid w:val="0066170A"/>
    <w:rsid w:val="0066189A"/>
    <w:rsid w:val="00661F83"/>
    <w:rsid w:val="00661F86"/>
    <w:rsid w:val="00663175"/>
    <w:rsid w:val="00664127"/>
    <w:rsid w:val="006650F9"/>
    <w:rsid w:val="0066573E"/>
    <w:rsid w:val="00665B11"/>
    <w:rsid w:val="00665D9C"/>
    <w:rsid w:val="0066621D"/>
    <w:rsid w:val="00666901"/>
    <w:rsid w:val="00666C17"/>
    <w:rsid w:val="00667756"/>
    <w:rsid w:val="00670A4B"/>
    <w:rsid w:val="00671074"/>
    <w:rsid w:val="0067157C"/>
    <w:rsid w:val="006721B5"/>
    <w:rsid w:val="00672D05"/>
    <w:rsid w:val="0067368D"/>
    <w:rsid w:val="006737BF"/>
    <w:rsid w:val="00673C9E"/>
    <w:rsid w:val="00673E1D"/>
    <w:rsid w:val="00674042"/>
    <w:rsid w:val="006759B8"/>
    <w:rsid w:val="00675A19"/>
    <w:rsid w:val="00675B22"/>
    <w:rsid w:val="00675F95"/>
    <w:rsid w:val="0067602B"/>
    <w:rsid w:val="006764AC"/>
    <w:rsid w:val="00676B5B"/>
    <w:rsid w:val="006774FB"/>
    <w:rsid w:val="00677A00"/>
    <w:rsid w:val="00677D87"/>
    <w:rsid w:val="00680227"/>
    <w:rsid w:val="006809FA"/>
    <w:rsid w:val="00680D42"/>
    <w:rsid w:val="0068133A"/>
    <w:rsid w:val="006815B8"/>
    <w:rsid w:val="006818D9"/>
    <w:rsid w:val="006826C2"/>
    <w:rsid w:val="00683727"/>
    <w:rsid w:val="00683CF3"/>
    <w:rsid w:val="00684C3F"/>
    <w:rsid w:val="0068503E"/>
    <w:rsid w:val="00685BCA"/>
    <w:rsid w:val="00685EB2"/>
    <w:rsid w:val="00687C79"/>
    <w:rsid w:val="006905AB"/>
    <w:rsid w:val="006907D7"/>
    <w:rsid w:val="006908DB"/>
    <w:rsid w:val="00692C96"/>
    <w:rsid w:val="00693291"/>
    <w:rsid w:val="006934FF"/>
    <w:rsid w:val="00693D75"/>
    <w:rsid w:val="0069417A"/>
    <w:rsid w:val="0069492C"/>
    <w:rsid w:val="00695844"/>
    <w:rsid w:val="0069599D"/>
    <w:rsid w:val="00695E17"/>
    <w:rsid w:val="00696AC9"/>
    <w:rsid w:val="00696C2A"/>
    <w:rsid w:val="00696FB1"/>
    <w:rsid w:val="00697183"/>
    <w:rsid w:val="006972EB"/>
    <w:rsid w:val="00697887"/>
    <w:rsid w:val="00697CFF"/>
    <w:rsid w:val="006A0A54"/>
    <w:rsid w:val="006A0BF3"/>
    <w:rsid w:val="006A155D"/>
    <w:rsid w:val="006A16BD"/>
    <w:rsid w:val="006A21C9"/>
    <w:rsid w:val="006A2665"/>
    <w:rsid w:val="006A3388"/>
    <w:rsid w:val="006A341D"/>
    <w:rsid w:val="006A5179"/>
    <w:rsid w:val="006A577E"/>
    <w:rsid w:val="006A5822"/>
    <w:rsid w:val="006A60AD"/>
    <w:rsid w:val="006A71B6"/>
    <w:rsid w:val="006A729B"/>
    <w:rsid w:val="006A74B2"/>
    <w:rsid w:val="006B02A6"/>
    <w:rsid w:val="006B0624"/>
    <w:rsid w:val="006B09EC"/>
    <w:rsid w:val="006B137E"/>
    <w:rsid w:val="006B19F7"/>
    <w:rsid w:val="006B2164"/>
    <w:rsid w:val="006B2294"/>
    <w:rsid w:val="006B2441"/>
    <w:rsid w:val="006B28E3"/>
    <w:rsid w:val="006B35F7"/>
    <w:rsid w:val="006B3602"/>
    <w:rsid w:val="006B48B5"/>
    <w:rsid w:val="006B4C39"/>
    <w:rsid w:val="006B4FA5"/>
    <w:rsid w:val="006B500F"/>
    <w:rsid w:val="006B5456"/>
    <w:rsid w:val="006B619C"/>
    <w:rsid w:val="006B782D"/>
    <w:rsid w:val="006B7A84"/>
    <w:rsid w:val="006B7D40"/>
    <w:rsid w:val="006C092B"/>
    <w:rsid w:val="006C0C5A"/>
    <w:rsid w:val="006C1895"/>
    <w:rsid w:val="006C1A7E"/>
    <w:rsid w:val="006C1C8F"/>
    <w:rsid w:val="006C3B5B"/>
    <w:rsid w:val="006C42FA"/>
    <w:rsid w:val="006C49F1"/>
    <w:rsid w:val="006C4CEB"/>
    <w:rsid w:val="006C5034"/>
    <w:rsid w:val="006C55CD"/>
    <w:rsid w:val="006C6B36"/>
    <w:rsid w:val="006C7CB1"/>
    <w:rsid w:val="006C7D24"/>
    <w:rsid w:val="006C7FA6"/>
    <w:rsid w:val="006D0A58"/>
    <w:rsid w:val="006D0AE5"/>
    <w:rsid w:val="006D0E32"/>
    <w:rsid w:val="006D1547"/>
    <w:rsid w:val="006D15D8"/>
    <w:rsid w:val="006D1774"/>
    <w:rsid w:val="006D251A"/>
    <w:rsid w:val="006D2E0B"/>
    <w:rsid w:val="006D3D82"/>
    <w:rsid w:val="006D534A"/>
    <w:rsid w:val="006D6554"/>
    <w:rsid w:val="006D6A46"/>
    <w:rsid w:val="006D6FDC"/>
    <w:rsid w:val="006D71DA"/>
    <w:rsid w:val="006E0857"/>
    <w:rsid w:val="006E1A95"/>
    <w:rsid w:val="006E1D8C"/>
    <w:rsid w:val="006E20A5"/>
    <w:rsid w:val="006E2420"/>
    <w:rsid w:val="006E30EA"/>
    <w:rsid w:val="006E3BD2"/>
    <w:rsid w:val="006E42EE"/>
    <w:rsid w:val="006E4590"/>
    <w:rsid w:val="006E4659"/>
    <w:rsid w:val="006E47C1"/>
    <w:rsid w:val="006E5437"/>
    <w:rsid w:val="006E5F53"/>
    <w:rsid w:val="006E6452"/>
    <w:rsid w:val="006E6621"/>
    <w:rsid w:val="006E70EE"/>
    <w:rsid w:val="006E7AD9"/>
    <w:rsid w:val="006E7ED6"/>
    <w:rsid w:val="006F0190"/>
    <w:rsid w:val="006F04E5"/>
    <w:rsid w:val="006F07AF"/>
    <w:rsid w:val="006F0967"/>
    <w:rsid w:val="006F0B83"/>
    <w:rsid w:val="006F135A"/>
    <w:rsid w:val="006F13BD"/>
    <w:rsid w:val="006F2568"/>
    <w:rsid w:val="006F344A"/>
    <w:rsid w:val="006F3B9A"/>
    <w:rsid w:val="006F5451"/>
    <w:rsid w:val="006F5779"/>
    <w:rsid w:val="006F580B"/>
    <w:rsid w:val="006F646E"/>
    <w:rsid w:val="006F6991"/>
    <w:rsid w:val="006F7DA8"/>
    <w:rsid w:val="00700F79"/>
    <w:rsid w:val="0070102A"/>
    <w:rsid w:val="00701F6E"/>
    <w:rsid w:val="007024E9"/>
    <w:rsid w:val="00702BD1"/>
    <w:rsid w:val="007034AF"/>
    <w:rsid w:val="00703A7F"/>
    <w:rsid w:val="00703D9F"/>
    <w:rsid w:val="00703F78"/>
    <w:rsid w:val="00704338"/>
    <w:rsid w:val="00704E3E"/>
    <w:rsid w:val="00705D5A"/>
    <w:rsid w:val="00706461"/>
    <w:rsid w:val="0070655A"/>
    <w:rsid w:val="007069C1"/>
    <w:rsid w:val="00710F2F"/>
    <w:rsid w:val="0071109A"/>
    <w:rsid w:val="0071168F"/>
    <w:rsid w:val="007116E1"/>
    <w:rsid w:val="00711755"/>
    <w:rsid w:val="00711983"/>
    <w:rsid w:val="00712D6F"/>
    <w:rsid w:val="007136CF"/>
    <w:rsid w:val="007137B5"/>
    <w:rsid w:val="00713814"/>
    <w:rsid w:val="00713C54"/>
    <w:rsid w:val="0071439A"/>
    <w:rsid w:val="007149CE"/>
    <w:rsid w:val="00716172"/>
    <w:rsid w:val="007161DA"/>
    <w:rsid w:val="00716FD9"/>
    <w:rsid w:val="00717736"/>
    <w:rsid w:val="007177B7"/>
    <w:rsid w:val="00717979"/>
    <w:rsid w:val="007203D2"/>
    <w:rsid w:val="0072063C"/>
    <w:rsid w:val="007222E6"/>
    <w:rsid w:val="00723239"/>
    <w:rsid w:val="00723B2B"/>
    <w:rsid w:val="00724AE4"/>
    <w:rsid w:val="00724BB0"/>
    <w:rsid w:val="00724BCC"/>
    <w:rsid w:val="00725258"/>
    <w:rsid w:val="00731510"/>
    <w:rsid w:val="00731540"/>
    <w:rsid w:val="007317AD"/>
    <w:rsid w:val="00731BED"/>
    <w:rsid w:val="007320FA"/>
    <w:rsid w:val="00732661"/>
    <w:rsid w:val="00733BF8"/>
    <w:rsid w:val="00733D7D"/>
    <w:rsid w:val="0073400C"/>
    <w:rsid w:val="00734F3F"/>
    <w:rsid w:val="00734F69"/>
    <w:rsid w:val="007350D2"/>
    <w:rsid w:val="0073544A"/>
    <w:rsid w:val="00735955"/>
    <w:rsid w:val="00735E63"/>
    <w:rsid w:val="00735E88"/>
    <w:rsid w:val="007368BD"/>
    <w:rsid w:val="00737220"/>
    <w:rsid w:val="007372E8"/>
    <w:rsid w:val="00741A65"/>
    <w:rsid w:val="00741FBF"/>
    <w:rsid w:val="00742326"/>
    <w:rsid w:val="0074278D"/>
    <w:rsid w:val="00742B9E"/>
    <w:rsid w:val="00743261"/>
    <w:rsid w:val="00743376"/>
    <w:rsid w:val="007442CC"/>
    <w:rsid w:val="007446F8"/>
    <w:rsid w:val="00745500"/>
    <w:rsid w:val="007458E0"/>
    <w:rsid w:val="00745A89"/>
    <w:rsid w:val="00745B2E"/>
    <w:rsid w:val="00745B7F"/>
    <w:rsid w:val="0074630D"/>
    <w:rsid w:val="007464BA"/>
    <w:rsid w:val="00747932"/>
    <w:rsid w:val="00750C62"/>
    <w:rsid w:val="00750D9E"/>
    <w:rsid w:val="00750DCA"/>
    <w:rsid w:val="00750FEA"/>
    <w:rsid w:val="00752C49"/>
    <w:rsid w:val="00752FD8"/>
    <w:rsid w:val="00753EF8"/>
    <w:rsid w:val="007543A8"/>
    <w:rsid w:val="007545E1"/>
    <w:rsid w:val="00754C2A"/>
    <w:rsid w:val="00755B5F"/>
    <w:rsid w:val="00756651"/>
    <w:rsid w:val="007569FD"/>
    <w:rsid w:val="007576BD"/>
    <w:rsid w:val="00757B86"/>
    <w:rsid w:val="0076019E"/>
    <w:rsid w:val="00760ED8"/>
    <w:rsid w:val="0076119A"/>
    <w:rsid w:val="0076183D"/>
    <w:rsid w:val="00762CF0"/>
    <w:rsid w:val="00762FF6"/>
    <w:rsid w:val="00763510"/>
    <w:rsid w:val="00763C71"/>
    <w:rsid w:val="00764E10"/>
    <w:rsid w:val="0076553A"/>
    <w:rsid w:val="0076619A"/>
    <w:rsid w:val="00767B3C"/>
    <w:rsid w:val="00767BF1"/>
    <w:rsid w:val="00770A57"/>
    <w:rsid w:val="00771AE8"/>
    <w:rsid w:val="007725B0"/>
    <w:rsid w:val="00772674"/>
    <w:rsid w:val="00772B80"/>
    <w:rsid w:val="0077304B"/>
    <w:rsid w:val="0077367A"/>
    <w:rsid w:val="007737C6"/>
    <w:rsid w:val="00774B97"/>
    <w:rsid w:val="00776A9A"/>
    <w:rsid w:val="0077712F"/>
    <w:rsid w:val="0077726D"/>
    <w:rsid w:val="00780059"/>
    <w:rsid w:val="00780E79"/>
    <w:rsid w:val="007815DF"/>
    <w:rsid w:val="00781B2E"/>
    <w:rsid w:val="007828F5"/>
    <w:rsid w:val="0078330D"/>
    <w:rsid w:val="00783426"/>
    <w:rsid w:val="00783575"/>
    <w:rsid w:val="00785F95"/>
    <w:rsid w:val="0078600D"/>
    <w:rsid w:val="007862B9"/>
    <w:rsid w:val="00786572"/>
    <w:rsid w:val="007869E4"/>
    <w:rsid w:val="00786D98"/>
    <w:rsid w:val="00786EFD"/>
    <w:rsid w:val="00787874"/>
    <w:rsid w:val="007901EA"/>
    <w:rsid w:val="00790653"/>
    <w:rsid w:val="0079104C"/>
    <w:rsid w:val="0079148E"/>
    <w:rsid w:val="0079174A"/>
    <w:rsid w:val="00792280"/>
    <w:rsid w:val="00792743"/>
    <w:rsid w:val="0079287B"/>
    <w:rsid w:val="007930CC"/>
    <w:rsid w:val="00793EF0"/>
    <w:rsid w:val="007953B6"/>
    <w:rsid w:val="00795F0D"/>
    <w:rsid w:val="00795FB5"/>
    <w:rsid w:val="00796A03"/>
    <w:rsid w:val="00797DC7"/>
    <w:rsid w:val="007A0FB4"/>
    <w:rsid w:val="007A149A"/>
    <w:rsid w:val="007A1A36"/>
    <w:rsid w:val="007A1D30"/>
    <w:rsid w:val="007A1DDA"/>
    <w:rsid w:val="007A20B3"/>
    <w:rsid w:val="007A2C89"/>
    <w:rsid w:val="007A2CC9"/>
    <w:rsid w:val="007A3175"/>
    <w:rsid w:val="007A3240"/>
    <w:rsid w:val="007A3658"/>
    <w:rsid w:val="007A3F3A"/>
    <w:rsid w:val="007A3F72"/>
    <w:rsid w:val="007A47CA"/>
    <w:rsid w:val="007A4CB4"/>
    <w:rsid w:val="007A4EFF"/>
    <w:rsid w:val="007A5BFC"/>
    <w:rsid w:val="007A6C9A"/>
    <w:rsid w:val="007A7817"/>
    <w:rsid w:val="007A7FC3"/>
    <w:rsid w:val="007B0217"/>
    <w:rsid w:val="007B0267"/>
    <w:rsid w:val="007B0C24"/>
    <w:rsid w:val="007B192C"/>
    <w:rsid w:val="007B2A42"/>
    <w:rsid w:val="007B2A99"/>
    <w:rsid w:val="007B356E"/>
    <w:rsid w:val="007B46D8"/>
    <w:rsid w:val="007B5892"/>
    <w:rsid w:val="007B643E"/>
    <w:rsid w:val="007B6E96"/>
    <w:rsid w:val="007B7569"/>
    <w:rsid w:val="007C047C"/>
    <w:rsid w:val="007C19BF"/>
    <w:rsid w:val="007C2B2D"/>
    <w:rsid w:val="007C2C9A"/>
    <w:rsid w:val="007C4EE8"/>
    <w:rsid w:val="007C5301"/>
    <w:rsid w:val="007C5342"/>
    <w:rsid w:val="007C5688"/>
    <w:rsid w:val="007C5737"/>
    <w:rsid w:val="007C5DFE"/>
    <w:rsid w:val="007C5F71"/>
    <w:rsid w:val="007C61E2"/>
    <w:rsid w:val="007C66FE"/>
    <w:rsid w:val="007C6A79"/>
    <w:rsid w:val="007C6AC8"/>
    <w:rsid w:val="007C79EA"/>
    <w:rsid w:val="007D02E3"/>
    <w:rsid w:val="007D0E5D"/>
    <w:rsid w:val="007D0FAE"/>
    <w:rsid w:val="007D1032"/>
    <w:rsid w:val="007D1DAB"/>
    <w:rsid w:val="007D2522"/>
    <w:rsid w:val="007D2E8E"/>
    <w:rsid w:val="007D31CE"/>
    <w:rsid w:val="007D3ED8"/>
    <w:rsid w:val="007D412D"/>
    <w:rsid w:val="007D5449"/>
    <w:rsid w:val="007D5513"/>
    <w:rsid w:val="007D5C12"/>
    <w:rsid w:val="007D5C97"/>
    <w:rsid w:val="007D5E8B"/>
    <w:rsid w:val="007D5FE5"/>
    <w:rsid w:val="007D6B69"/>
    <w:rsid w:val="007D6CDA"/>
    <w:rsid w:val="007D7BBB"/>
    <w:rsid w:val="007E0866"/>
    <w:rsid w:val="007E11CF"/>
    <w:rsid w:val="007E1D48"/>
    <w:rsid w:val="007E1EA8"/>
    <w:rsid w:val="007E1EC7"/>
    <w:rsid w:val="007E2128"/>
    <w:rsid w:val="007E2E7C"/>
    <w:rsid w:val="007E2FBD"/>
    <w:rsid w:val="007E3B70"/>
    <w:rsid w:val="007E4162"/>
    <w:rsid w:val="007E437E"/>
    <w:rsid w:val="007E4A11"/>
    <w:rsid w:val="007E582C"/>
    <w:rsid w:val="007E5BAA"/>
    <w:rsid w:val="007E6A83"/>
    <w:rsid w:val="007E6E32"/>
    <w:rsid w:val="007E770D"/>
    <w:rsid w:val="007F02BA"/>
    <w:rsid w:val="007F14CC"/>
    <w:rsid w:val="007F2580"/>
    <w:rsid w:val="007F2803"/>
    <w:rsid w:val="007F2910"/>
    <w:rsid w:val="007F302F"/>
    <w:rsid w:val="007F3C0D"/>
    <w:rsid w:val="007F42D2"/>
    <w:rsid w:val="007F4748"/>
    <w:rsid w:val="007F54D8"/>
    <w:rsid w:val="007F67E3"/>
    <w:rsid w:val="007F6A2A"/>
    <w:rsid w:val="007F6FEC"/>
    <w:rsid w:val="00800E32"/>
    <w:rsid w:val="00801616"/>
    <w:rsid w:val="00801EA9"/>
    <w:rsid w:val="00802126"/>
    <w:rsid w:val="00802614"/>
    <w:rsid w:val="00802652"/>
    <w:rsid w:val="00803258"/>
    <w:rsid w:val="0080338E"/>
    <w:rsid w:val="00803C9C"/>
    <w:rsid w:val="00804AA8"/>
    <w:rsid w:val="00804D42"/>
    <w:rsid w:val="00805A3F"/>
    <w:rsid w:val="00806701"/>
    <w:rsid w:val="008067BD"/>
    <w:rsid w:val="00806AF1"/>
    <w:rsid w:val="0080727B"/>
    <w:rsid w:val="00807570"/>
    <w:rsid w:val="008116CB"/>
    <w:rsid w:val="00812993"/>
    <w:rsid w:val="008146A1"/>
    <w:rsid w:val="008150A3"/>
    <w:rsid w:val="0081583D"/>
    <w:rsid w:val="00815D98"/>
    <w:rsid w:val="00816493"/>
    <w:rsid w:val="008164AF"/>
    <w:rsid w:val="00817BAC"/>
    <w:rsid w:val="00820137"/>
    <w:rsid w:val="008206BA"/>
    <w:rsid w:val="008211F2"/>
    <w:rsid w:val="00821331"/>
    <w:rsid w:val="00821678"/>
    <w:rsid w:val="00822370"/>
    <w:rsid w:val="00822516"/>
    <w:rsid w:val="008227AE"/>
    <w:rsid w:val="008233FD"/>
    <w:rsid w:val="0082400C"/>
    <w:rsid w:val="0082400D"/>
    <w:rsid w:val="008240DB"/>
    <w:rsid w:val="008244DB"/>
    <w:rsid w:val="00824845"/>
    <w:rsid w:val="008248D2"/>
    <w:rsid w:val="00824B35"/>
    <w:rsid w:val="00825761"/>
    <w:rsid w:val="0082615E"/>
    <w:rsid w:val="00826783"/>
    <w:rsid w:val="0083124D"/>
    <w:rsid w:val="00831804"/>
    <w:rsid w:val="00831EEB"/>
    <w:rsid w:val="008320C9"/>
    <w:rsid w:val="0083219D"/>
    <w:rsid w:val="0083292D"/>
    <w:rsid w:val="00833668"/>
    <w:rsid w:val="00834207"/>
    <w:rsid w:val="008368C7"/>
    <w:rsid w:val="00837904"/>
    <w:rsid w:val="00837C56"/>
    <w:rsid w:val="00837F17"/>
    <w:rsid w:val="008402CF"/>
    <w:rsid w:val="00841372"/>
    <w:rsid w:val="00841EF4"/>
    <w:rsid w:val="00842C0B"/>
    <w:rsid w:val="00842EC8"/>
    <w:rsid w:val="008434A3"/>
    <w:rsid w:val="008452AB"/>
    <w:rsid w:val="008454B2"/>
    <w:rsid w:val="00845C18"/>
    <w:rsid w:val="00845EC9"/>
    <w:rsid w:val="008460A9"/>
    <w:rsid w:val="0084688F"/>
    <w:rsid w:val="00846A07"/>
    <w:rsid w:val="00847435"/>
    <w:rsid w:val="008478BD"/>
    <w:rsid w:val="00847DCD"/>
    <w:rsid w:val="00850B3A"/>
    <w:rsid w:val="00850C35"/>
    <w:rsid w:val="00850F8D"/>
    <w:rsid w:val="0085100E"/>
    <w:rsid w:val="00851207"/>
    <w:rsid w:val="00851920"/>
    <w:rsid w:val="008532C2"/>
    <w:rsid w:val="0085423D"/>
    <w:rsid w:val="0085485B"/>
    <w:rsid w:val="00855125"/>
    <w:rsid w:val="00855E0E"/>
    <w:rsid w:val="00856015"/>
    <w:rsid w:val="008561BC"/>
    <w:rsid w:val="00856B5C"/>
    <w:rsid w:val="00856E6B"/>
    <w:rsid w:val="00857768"/>
    <w:rsid w:val="0086075E"/>
    <w:rsid w:val="00862ED1"/>
    <w:rsid w:val="00863400"/>
    <w:rsid w:val="00863772"/>
    <w:rsid w:val="00864065"/>
    <w:rsid w:val="00864245"/>
    <w:rsid w:val="008642C3"/>
    <w:rsid w:val="00864B87"/>
    <w:rsid w:val="0086567D"/>
    <w:rsid w:val="0086576E"/>
    <w:rsid w:val="00865F53"/>
    <w:rsid w:val="00866D4A"/>
    <w:rsid w:val="00866E28"/>
    <w:rsid w:val="008671A1"/>
    <w:rsid w:val="00867A37"/>
    <w:rsid w:val="00867E25"/>
    <w:rsid w:val="00870182"/>
    <w:rsid w:val="00870290"/>
    <w:rsid w:val="0087092D"/>
    <w:rsid w:val="008715C9"/>
    <w:rsid w:val="008721E9"/>
    <w:rsid w:val="008722BD"/>
    <w:rsid w:val="00872920"/>
    <w:rsid w:val="00872A17"/>
    <w:rsid w:val="00872A30"/>
    <w:rsid w:val="00873CF4"/>
    <w:rsid w:val="00873F72"/>
    <w:rsid w:val="00874F1C"/>
    <w:rsid w:val="00875545"/>
    <w:rsid w:val="0087637D"/>
    <w:rsid w:val="00876463"/>
    <w:rsid w:val="00876A43"/>
    <w:rsid w:val="00876DCE"/>
    <w:rsid w:val="00880391"/>
    <w:rsid w:val="00880A83"/>
    <w:rsid w:val="0088101C"/>
    <w:rsid w:val="00881533"/>
    <w:rsid w:val="00881BAA"/>
    <w:rsid w:val="00881EAA"/>
    <w:rsid w:val="00881FB6"/>
    <w:rsid w:val="0088220D"/>
    <w:rsid w:val="00883813"/>
    <w:rsid w:val="00883B05"/>
    <w:rsid w:val="00883CE6"/>
    <w:rsid w:val="00883F5B"/>
    <w:rsid w:val="008849E6"/>
    <w:rsid w:val="0088618A"/>
    <w:rsid w:val="008867D2"/>
    <w:rsid w:val="008867F6"/>
    <w:rsid w:val="008868FE"/>
    <w:rsid w:val="0088735E"/>
    <w:rsid w:val="008876F4"/>
    <w:rsid w:val="00887990"/>
    <w:rsid w:val="008926D6"/>
    <w:rsid w:val="008936FF"/>
    <w:rsid w:val="00894A65"/>
    <w:rsid w:val="008957A9"/>
    <w:rsid w:val="00895B0D"/>
    <w:rsid w:val="0089630C"/>
    <w:rsid w:val="008972C1"/>
    <w:rsid w:val="00897F8D"/>
    <w:rsid w:val="008A032F"/>
    <w:rsid w:val="008A056A"/>
    <w:rsid w:val="008A0CD5"/>
    <w:rsid w:val="008A17E7"/>
    <w:rsid w:val="008A1C6C"/>
    <w:rsid w:val="008A1D17"/>
    <w:rsid w:val="008A1D1B"/>
    <w:rsid w:val="008A21B6"/>
    <w:rsid w:val="008A24FC"/>
    <w:rsid w:val="008A2896"/>
    <w:rsid w:val="008A2966"/>
    <w:rsid w:val="008A2AA6"/>
    <w:rsid w:val="008A3673"/>
    <w:rsid w:val="008A4CFE"/>
    <w:rsid w:val="008A5397"/>
    <w:rsid w:val="008A6DF6"/>
    <w:rsid w:val="008A7B79"/>
    <w:rsid w:val="008B2187"/>
    <w:rsid w:val="008B23E0"/>
    <w:rsid w:val="008B2B75"/>
    <w:rsid w:val="008B2F75"/>
    <w:rsid w:val="008B3D5A"/>
    <w:rsid w:val="008B54D9"/>
    <w:rsid w:val="008B5C31"/>
    <w:rsid w:val="008B6075"/>
    <w:rsid w:val="008B65A2"/>
    <w:rsid w:val="008B714D"/>
    <w:rsid w:val="008B721D"/>
    <w:rsid w:val="008B7922"/>
    <w:rsid w:val="008C0528"/>
    <w:rsid w:val="008C0E4F"/>
    <w:rsid w:val="008C0F11"/>
    <w:rsid w:val="008C10F3"/>
    <w:rsid w:val="008C214F"/>
    <w:rsid w:val="008C30BF"/>
    <w:rsid w:val="008C334A"/>
    <w:rsid w:val="008C603B"/>
    <w:rsid w:val="008C678E"/>
    <w:rsid w:val="008C738D"/>
    <w:rsid w:val="008C7C85"/>
    <w:rsid w:val="008D05B6"/>
    <w:rsid w:val="008D06BD"/>
    <w:rsid w:val="008D0C4A"/>
    <w:rsid w:val="008D1523"/>
    <w:rsid w:val="008D1568"/>
    <w:rsid w:val="008D2B0F"/>
    <w:rsid w:val="008D32D9"/>
    <w:rsid w:val="008D4853"/>
    <w:rsid w:val="008D4B3E"/>
    <w:rsid w:val="008D5792"/>
    <w:rsid w:val="008D5F7C"/>
    <w:rsid w:val="008D7674"/>
    <w:rsid w:val="008E0463"/>
    <w:rsid w:val="008E1376"/>
    <w:rsid w:val="008E15B4"/>
    <w:rsid w:val="008E19A2"/>
    <w:rsid w:val="008E2870"/>
    <w:rsid w:val="008E2969"/>
    <w:rsid w:val="008E2F1F"/>
    <w:rsid w:val="008E3F16"/>
    <w:rsid w:val="008E4A96"/>
    <w:rsid w:val="008E4BE6"/>
    <w:rsid w:val="008E4CF7"/>
    <w:rsid w:val="008E5694"/>
    <w:rsid w:val="008E58FE"/>
    <w:rsid w:val="008E5E06"/>
    <w:rsid w:val="008E72AE"/>
    <w:rsid w:val="008E79ED"/>
    <w:rsid w:val="008E7CC2"/>
    <w:rsid w:val="008F0900"/>
    <w:rsid w:val="008F16A3"/>
    <w:rsid w:val="008F20CC"/>
    <w:rsid w:val="008F2294"/>
    <w:rsid w:val="008F2CCC"/>
    <w:rsid w:val="008F41FF"/>
    <w:rsid w:val="008F4200"/>
    <w:rsid w:val="008F5818"/>
    <w:rsid w:val="008F645B"/>
    <w:rsid w:val="008F6777"/>
    <w:rsid w:val="008F69ED"/>
    <w:rsid w:val="008F6B41"/>
    <w:rsid w:val="008F73D5"/>
    <w:rsid w:val="008F76D0"/>
    <w:rsid w:val="0090029D"/>
    <w:rsid w:val="00900980"/>
    <w:rsid w:val="00900C5D"/>
    <w:rsid w:val="0090117B"/>
    <w:rsid w:val="0090161C"/>
    <w:rsid w:val="009030E9"/>
    <w:rsid w:val="009035DF"/>
    <w:rsid w:val="0090413E"/>
    <w:rsid w:val="00904224"/>
    <w:rsid w:val="0090565E"/>
    <w:rsid w:val="00906228"/>
    <w:rsid w:val="00906264"/>
    <w:rsid w:val="00906384"/>
    <w:rsid w:val="009069FA"/>
    <w:rsid w:val="00906F7E"/>
    <w:rsid w:val="0091120E"/>
    <w:rsid w:val="00911DED"/>
    <w:rsid w:val="0091286F"/>
    <w:rsid w:val="009128FD"/>
    <w:rsid w:val="00913325"/>
    <w:rsid w:val="00913904"/>
    <w:rsid w:val="00913F31"/>
    <w:rsid w:val="009145AA"/>
    <w:rsid w:val="00915A44"/>
    <w:rsid w:val="00915B3D"/>
    <w:rsid w:val="00915F6D"/>
    <w:rsid w:val="00916238"/>
    <w:rsid w:val="00916F3D"/>
    <w:rsid w:val="00917F59"/>
    <w:rsid w:val="009208DA"/>
    <w:rsid w:val="00921652"/>
    <w:rsid w:val="00922CA8"/>
    <w:rsid w:val="00922DF5"/>
    <w:rsid w:val="00923127"/>
    <w:rsid w:val="0092407E"/>
    <w:rsid w:val="00924532"/>
    <w:rsid w:val="009250B6"/>
    <w:rsid w:val="00925A25"/>
    <w:rsid w:val="00925E59"/>
    <w:rsid w:val="00926AEA"/>
    <w:rsid w:val="009300D2"/>
    <w:rsid w:val="00930666"/>
    <w:rsid w:val="00930E29"/>
    <w:rsid w:val="00931569"/>
    <w:rsid w:val="0093159A"/>
    <w:rsid w:val="00932246"/>
    <w:rsid w:val="0093290B"/>
    <w:rsid w:val="00932A90"/>
    <w:rsid w:val="00933428"/>
    <w:rsid w:val="009346CC"/>
    <w:rsid w:val="00934795"/>
    <w:rsid w:val="00935819"/>
    <w:rsid w:val="00936488"/>
    <w:rsid w:val="00936F44"/>
    <w:rsid w:val="00940413"/>
    <w:rsid w:val="00940758"/>
    <w:rsid w:val="0094078D"/>
    <w:rsid w:val="009414CF"/>
    <w:rsid w:val="00941A38"/>
    <w:rsid w:val="00942C70"/>
    <w:rsid w:val="00942C9F"/>
    <w:rsid w:val="00942D08"/>
    <w:rsid w:val="00942D59"/>
    <w:rsid w:val="009431E7"/>
    <w:rsid w:val="0094336B"/>
    <w:rsid w:val="00944130"/>
    <w:rsid w:val="0094484A"/>
    <w:rsid w:val="00945A05"/>
    <w:rsid w:val="0094607E"/>
    <w:rsid w:val="009471BA"/>
    <w:rsid w:val="00947E89"/>
    <w:rsid w:val="009521B4"/>
    <w:rsid w:val="00952761"/>
    <w:rsid w:val="009533A9"/>
    <w:rsid w:val="00953706"/>
    <w:rsid w:val="00953AB1"/>
    <w:rsid w:val="00954694"/>
    <w:rsid w:val="00955A4D"/>
    <w:rsid w:val="00956A8C"/>
    <w:rsid w:val="0095748A"/>
    <w:rsid w:val="0096026E"/>
    <w:rsid w:val="0096027C"/>
    <w:rsid w:val="009603C0"/>
    <w:rsid w:val="00960434"/>
    <w:rsid w:val="0096065A"/>
    <w:rsid w:val="00960D44"/>
    <w:rsid w:val="00961A1B"/>
    <w:rsid w:val="00961E28"/>
    <w:rsid w:val="00962884"/>
    <w:rsid w:val="00962EB5"/>
    <w:rsid w:val="00963065"/>
    <w:rsid w:val="0096323F"/>
    <w:rsid w:val="00964D29"/>
    <w:rsid w:val="00966227"/>
    <w:rsid w:val="0096658C"/>
    <w:rsid w:val="0096677A"/>
    <w:rsid w:val="009668AC"/>
    <w:rsid w:val="00966C0B"/>
    <w:rsid w:val="009674B8"/>
    <w:rsid w:val="00970311"/>
    <w:rsid w:val="0097141E"/>
    <w:rsid w:val="00971C15"/>
    <w:rsid w:val="0097223B"/>
    <w:rsid w:val="0097306A"/>
    <w:rsid w:val="009739B3"/>
    <w:rsid w:val="0097407F"/>
    <w:rsid w:val="009745FA"/>
    <w:rsid w:val="00974B51"/>
    <w:rsid w:val="009751ED"/>
    <w:rsid w:val="009757DE"/>
    <w:rsid w:val="00975EBB"/>
    <w:rsid w:val="00977006"/>
    <w:rsid w:val="0097707D"/>
    <w:rsid w:val="00980BCA"/>
    <w:rsid w:val="00981E63"/>
    <w:rsid w:val="00981E7F"/>
    <w:rsid w:val="00983E8C"/>
    <w:rsid w:val="009842F6"/>
    <w:rsid w:val="009843DD"/>
    <w:rsid w:val="00984A9D"/>
    <w:rsid w:val="00985322"/>
    <w:rsid w:val="00985747"/>
    <w:rsid w:val="00985F00"/>
    <w:rsid w:val="009869AA"/>
    <w:rsid w:val="009869C0"/>
    <w:rsid w:val="009874D7"/>
    <w:rsid w:val="009879C9"/>
    <w:rsid w:val="00990286"/>
    <w:rsid w:val="00991170"/>
    <w:rsid w:val="00991F1F"/>
    <w:rsid w:val="009921F6"/>
    <w:rsid w:val="009934E3"/>
    <w:rsid w:val="0099397A"/>
    <w:rsid w:val="009939A5"/>
    <w:rsid w:val="00993C51"/>
    <w:rsid w:val="00994D05"/>
    <w:rsid w:val="009954B4"/>
    <w:rsid w:val="009954E0"/>
    <w:rsid w:val="00996306"/>
    <w:rsid w:val="009963AE"/>
    <w:rsid w:val="009977C7"/>
    <w:rsid w:val="009A00EF"/>
    <w:rsid w:val="009A0171"/>
    <w:rsid w:val="009A074B"/>
    <w:rsid w:val="009A0C6A"/>
    <w:rsid w:val="009A0CCE"/>
    <w:rsid w:val="009A11D2"/>
    <w:rsid w:val="009A2821"/>
    <w:rsid w:val="009A31C1"/>
    <w:rsid w:val="009A3487"/>
    <w:rsid w:val="009A3763"/>
    <w:rsid w:val="009A3A4B"/>
    <w:rsid w:val="009A3B40"/>
    <w:rsid w:val="009A41A4"/>
    <w:rsid w:val="009A51B4"/>
    <w:rsid w:val="009A530C"/>
    <w:rsid w:val="009A53E7"/>
    <w:rsid w:val="009A5DED"/>
    <w:rsid w:val="009A5E20"/>
    <w:rsid w:val="009A5F68"/>
    <w:rsid w:val="009A616C"/>
    <w:rsid w:val="009A67CD"/>
    <w:rsid w:val="009A6AE1"/>
    <w:rsid w:val="009A77C9"/>
    <w:rsid w:val="009A7E26"/>
    <w:rsid w:val="009A7FBF"/>
    <w:rsid w:val="009B0CC3"/>
    <w:rsid w:val="009B0CF7"/>
    <w:rsid w:val="009B173C"/>
    <w:rsid w:val="009B1A96"/>
    <w:rsid w:val="009B2599"/>
    <w:rsid w:val="009B2E12"/>
    <w:rsid w:val="009B2EE8"/>
    <w:rsid w:val="009B356B"/>
    <w:rsid w:val="009B389E"/>
    <w:rsid w:val="009B3942"/>
    <w:rsid w:val="009B45B0"/>
    <w:rsid w:val="009B4C05"/>
    <w:rsid w:val="009B6946"/>
    <w:rsid w:val="009B6E7D"/>
    <w:rsid w:val="009B7484"/>
    <w:rsid w:val="009B79F9"/>
    <w:rsid w:val="009C0C03"/>
    <w:rsid w:val="009C1365"/>
    <w:rsid w:val="009C1B49"/>
    <w:rsid w:val="009C20C2"/>
    <w:rsid w:val="009C273C"/>
    <w:rsid w:val="009C287A"/>
    <w:rsid w:val="009C3BCA"/>
    <w:rsid w:val="009C3EED"/>
    <w:rsid w:val="009C40B9"/>
    <w:rsid w:val="009C481B"/>
    <w:rsid w:val="009C4890"/>
    <w:rsid w:val="009C532F"/>
    <w:rsid w:val="009C540F"/>
    <w:rsid w:val="009C62F0"/>
    <w:rsid w:val="009C69A9"/>
    <w:rsid w:val="009C716A"/>
    <w:rsid w:val="009D0826"/>
    <w:rsid w:val="009D0E77"/>
    <w:rsid w:val="009D2A43"/>
    <w:rsid w:val="009D30EC"/>
    <w:rsid w:val="009D495D"/>
    <w:rsid w:val="009D4D10"/>
    <w:rsid w:val="009D4E12"/>
    <w:rsid w:val="009D5404"/>
    <w:rsid w:val="009D64B0"/>
    <w:rsid w:val="009D6BBD"/>
    <w:rsid w:val="009D6D9E"/>
    <w:rsid w:val="009D7182"/>
    <w:rsid w:val="009E0B85"/>
    <w:rsid w:val="009E1A11"/>
    <w:rsid w:val="009E1DD6"/>
    <w:rsid w:val="009E23E7"/>
    <w:rsid w:val="009E2404"/>
    <w:rsid w:val="009E26BF"/>
    <w:rsid w:val="009E2E16"/>
    <w:rsid w:val="009E3208"/>
    <w:rsid w:val="009E3210"/>
    <w:rsid w:val="009E390F"/>
    <w:rsid w:val="009E3EE3"/>
    <w:rsid w:val="009E54C7"/>
    <w:rsid w:val="009E55C2"/>
    <w:rsid w:val="009E59A3"/>
    <w:rsid w:val="009E6452"/>
    <w:rsid w:val="009E74C0"/>
    <w:rsid w:val="009E74C5"/>
    <w:rsid w:val="009F04C0"/>
    <w:rsid w:val="009F08C3"/>
    <w:rsid w:val="009F0C83"/>
    <w:rsid w:val="009F135A"/>
    <w:rsid w:val="009F1418"/>
    <w:rsid w:val="009F1D6D"/>
    <w:rsid w:val="009F3730"/>
    <w:rsid w:val="009F4330"/>
    <w:rsid w:val="009F4460"/>
    <w:rsid w:val="009F54D4"/>
    <w:rsid w:val="009F6019"/>
    <w:rsid w:val="009F6143"/>
    <w:rsid w:val="009F641C"/>
    <w:rsid w:val="009F6E9E"/>
    <w:rsid w:val="009F6FE7"/>
    <w:rsid w:val="009F78A7"/>
    <w:rsid w:val="00A002EF"/>
    <w:rsid w:val="00A003F3"/>
    <w:rsid w:val="00A00C52"/>
    <w:rsid w:val="00A00EBE"/>
    <w:rsid w:val="00A0315E"/>
    <w:rsid w:val="00A0387B"/>
    <w:rsid w:val="00A03AA6"/>
    <w:rsid w:val="00A03E87"/>
    <w:rsid w:val="00A0462F"/>
    <w:rsid w:val="00A0464E"/>
    <w:rsid w:val="00A05546"/>
    <w:rsid w:val="00A055E7"/>
    <w:rsid w:val="00A058C9"/>
    <w:rsid w:val="00A06169"/>
    <w:rsid w:val="00A061F0"/>
    <w:rsid w:val="00A063F0"/>
    <w:rsid w:val="00A0667B"/>
    <w:rsid w:val="00A070D5"/>
    <w:rsid w:val="00A0782D"/>
    <w:rsid w:val="00A07E39"/>
    <w:rsid w:val="00A10048"/>
    <w:rsid w:val="00A12430"/>
    <w:rsid w:val="00A14588"/>
    <w:rsid w:val="00A1475D"/>
    <w:rsid w:val="00A1537F"/>
    <w:rsid w:val="00A169D6"/>
    <w:rsid w:val="00A16B39"/>
    <w:rsid w:val="00A17A11"/>
    <w:rsid w:val="00A17B12"/>
    <w:rsid w:val="00A17CF7"/>
    <w:rsid w:val="00A17F23"/>
    <w:rsid w:val="00A20E96"/>
    <w:rsid w:val="00A2213E"/>
    <w:rsid w:val="00A231F3"/>
    <w:rsid w:val="00A242C6"/>
    <w:rsid w:val="00A25F97"/>
    <w:rsid w:val="00A26057"/>
    <w:rsid w:val="00A27CD1"/>
    <w:rsid w:val="00A27F9C"/>
    <w:rsid w:val="00A30CB7"/>
    <w:rsid w:val="00A30E1B"/>
    <w:rsid w:val="00A31AB2"/>
    <w:rsid w:val="00A31EB5"/>
    <w:rsid w:val="00A33338"/>
    <w:rsid w:val="00A3522D"/>
    <w:rsid w:val="00A354DF"/>
    <w:rsid w:val="00A36090"/>
    <w:rsid w:val="00A36275"/>
    <w:rsid w:val="00A36892"/>
    <w:rsid w:val="00A3699F"/>
    <w:rsid w:val="00A37DE4"/>
    <w:rsid w:val="00A37E00"/>
    <w:rsid w:val="00A37EE2"/>
    <w:rsid w:val="00A4006A"/>
    <w:rsid w:val="00A4025E"/>
    <w:rsid w:val="00A40617"/>
    <w:rsid w:val="00A41D95"/>
    <w:rsid w:val="00A42C4D"/>
    <w:rsid w:val="00A4389F"/>
    <w:rsid w:val="00A44789"/>
    <w:rsid w:val="00A44857"/>
    <w:rsid w:val="00A44AA2"/>
    <w:rsid w:val="00A44DB9"/>
    <w:rsid w:val="00A44F62"/>
    <w:rsid w:val="00A45688"/>
    <w:rsid w:val="00A45A0B"/>
    <w:rsid w:val="00A47530"/>
    <w:rsid w:val="00A475E4"/>
    <w:rsid w:val="00A5024D"/>
    <w:rsid w:val="00A50A53"/>
    <w:rsid w:val="00A52579"/>
    <w:rsid w:val="00A53BF9"/>
    <w:rsid w:val="00A54199"/>
    <w:rsid w:val="00A543FC"/>
    <w:rsid w:val="00A560B3"/>
    <w:rsid w:val="00A60A82"/>
    <w:rsid w:val="00A618ED"/>
    <w:rsid w:val="00A61CDB"/>
    <w:rsid w:val="00A62A0B"/>
    <w:rsid w:val="00A62D5F"/>
    <w:rsid w:val="00A63ACA"/>
    <w:rsid w:val="00A652EB"/>
    <w:rsid w:val="00A65C68"/>
    <w:rsid w:val="00A65FC7"/>
    <w:rsid w:val="00A6660A"/>
    <w:rsid w:val="00A675DE"/>
    <w:rsid w:val="00A677A1"/>
    <w:rsid w:val="00A67959"/>
    <w:rsid w:val="00A67DE2"/>
    <w:rsid w:val="00A67E30"/>
    <w:rsid w:val="00A67E64"/>
    <w:rsid w:val="00A7030A"/>
    <w:rsid w:val="00A704EF"/>
    <w:rsid w:val="00A70ADD"/>
    <w:rsid w:val="00A71312"/>
    <w:rsid w:val="00A7227A"/>
    <w:rsid w:val="00A72842"/>
    <w:rsid w:val="00A7358A"/>
    <w:rsid w:val="00A73CF8"/>
    <w:rsid w:val="00A73FA4"/>
    <w:rsid w:val="00A74435"/>
    <w:rsid w:val="00A7582D"/>
    <w:rsid w:val="00A75E37"/>
    <w:rsid w:val="00A77153"/>
    <w:rsid w:val="00A7778D"/>
    <w:rsid w:val="00A77B4C"/>
    <w:rsid w:val="00A82004"/>
    <w:rsid w:val="00A825E7"/>
    <w:rsid w:val="00A843DA"/>
    <w:rsid w:val="00A84CA3"/>
    <w:rsid w:val="00A855BA"/>
    <w:rsid w:val="00A85BBD"/>
    <w:rsid w:val="00A860B1"/>
    <w:rsid w:val="00A86162"/>
    <w:rsid w:val="00A86828"/>
    <w:rsid w:val="00A87705"/>
    <w:rsid w:val="00A8792D"/>
    <w:rsid w:val="00A90300"/>
    <w:rsid w:val="00A903D5"/>
    <w:rsid w:val="00A90972"/>
    <w:rsid w:val="00A90E5F"/>
    <w:rsid w:val="00A9174C"/>
    <w:rsid w:val="00A923AA"/>
    <w:rsid w:val="00A9299D"/>
    <w:rsid w:val="00A92CD9"/>
    <w:rsid w:val="00A92F57"/>
    <w:rsid w:val="00A9523A"/>
    <w:rsid w:val="00A95D55"/>
    <w:rsid w:val="00A962A7"/>
    <w:rsid w:val="00A96CB0"/>
    <w:rsid w:val="00A96D1D"/>
    <w:rsid w:val="00A9761C"/>
    <w:rsid w:val="00A97B31"/>
    <w:rsid w:val="00AA061E"/>
    <w:rsid w:val="00AA0784"/>
    <w:rsid w:val="00AA15A1"/>
    <w:rsid w:val="00AA3706"/>
    <w:rsid w:val="00AA4E80"/>
    <w:rsid w:val="00AA63E3"/>
    <w:rsid w:val="00AA6E06"/>
    <w:rsid w:val="00AA70F1"/>
    <w:rsid w:val="00AA72A5"/>
    <w:rsid w:val="00AA7CA5"/>
    <w:rsid w:val="00AB09D3"/>
    <w:rsid w:val="00AB0EE8"/>
    <w:rsid w:val="00AB1C05"/>
    <w:rsid w:val="00AB2654"/>
    <w:rsid w:val="00AB53C1"/>
    <w:rsid w:val="00AB5CB9"/>
    <w:rsid w:val="00AB5D6A"/>
    <w:rsid w:val="00AB6394"/>
    <w:rsid w:val="00AB753F"/>
    <w:rsid w:val="00AC0234"/>
    <w:rsid w:val="00AC06E2"/>
    <w:rsid w:val="00AC0A00"/>
    <w:rsid w:val="00AC3C37"/>
    <w:rsid w:val="00AC3D46"/>
    <w:rsid w:val="00AC3E05"/>
    <w:rsid w:val="00AC67B7"/>
    <w:rsid w:val="00AC6A31"/>
    <w:rsid w:val="00AC7A13"/>
    <w:rsid w:val="00AC7CCF"/>
    <w:rsid w:val="00AD1CF9"/>
    <w:rsid w:val="00AD2D4E"/>
    <w:rsid w:val="00AD382D"/>
    <w:rsid w:val="00AD4079"/>
    <w:rsid w:val="00AD5698"/>
    <w:rsid w:val="00AD5DA6"/>
    <w:rsid w:val="00AD62C3"/>
    <w:rsid w:val="00AD6B0C"/>
    <w:rsid w:val="00AD6BDD"/>
    <w:rsid w:val="00AD6C9D"/>
    <w:rsid w:val="00AD6F4E"/>
    <w:rsid w:val="00AE016A"/>
    <w:rsid w:val="00AE0F4A"/>
    <w:rsid w:val="00AE1407"/>
    <w:rsid w:val="00AE1F08"/>
    <w:rsid w:val="00AE2AAE"/>
    <w:rsid w:val="00AE2EF0"/>
    <w:rsid w:val="00AE3A1B"/>
    <w:rsid w:val="00AE3FFB"/>
    <w:rsid w:val="00AE5233"/>
    <w:rsid w:val="00AE64CA"/>
    <w:rsid w:val="00AE66D7"/>
    <w:rsid w:val="00AE6C55"/>
    <w:rsid w:val="00AE7D35"/>
    <w:rsid w:val="00AE7FCE"/>
    <w:rsid w:val="00AF0996"/>
    <w:rsid w:val="00AF1428"/>
    <w:rsid w:val="00AF1E2F"/>
    <w:rsid w:val="00AF213E"/>
    <w:rsid w:val="00AF2604"/>
    <w:rsid w:val="00AF2671"/>
    <w:rsid w:val="00AF46EC"/>
    <w:rsid w:val="00AF4DAC"/>
    <w:rsid w:val="00AF4F02"/>
    <w:rsid w:val="00AF509C"/>
    <w:rsid w:val="00AF5553"/>
    <w:rsid w:val="00AF5AA9"/>
    <w:rsid w:val="00AF6478"/>
    <w:rsid w:val="00AF6508"/>
    <w:rsid w:val="00AF661C"/>
    <w:rsid w:val="00AF67F2"/>
    <w:rsid w:val="00AF6D9A"/>
    <w:rsid w:val="00AF6DA0"/>
    <w:rsid w:val="00AF6DF3"/>
    <w:rsid w:val="00AF6F3F"/>
    <w:rsid w:val="00AF7EB5"/>
    <w:rsid w:val="00B00459"/>
    <w:rsid w:val="00B00B7B"/>
    <w:rsid w:val="00B0168F"/>
    <w:rsid w:val="00B01A73"/>
    <w:rsid w:val="00B01AAA"/>
    <w:rsid w:val="00B01B9B"/>
    <w:rsid w:val="00B01E08"/>
    <w:rsid w:val="00B021D2"/>
    <w:rsid w:val="00B022BD"/>
    <w:rsid w:val="00B02DD5"/>
    <w:rsid w:val="00B03436"/>
    <w:rsid w:val="00B04CD0"/>
    <w:rsid w:val="00B056AB"/>
    <w:rsid w:val="00B058D8"/>
    <w:rsid w:val="00B05FC6"/>
    <w:rsid w:val="00B069AA"/>
    <w:rsid w:val="00B104C1"/>
    <w:rsid w:val="00B10C87"/>
    <w:rsid w:val="00B112BB"/>
    <w:rsid w:val="00B113B5"/>
    <w:rsid w:val="00B11552"/>
    <w:rsid w:val="00B12431"/>
    <w:rsid w:val="00B12774"/>
    <w:rsid w:val="00B12F54"/>
    <w:rsid w:val="00B15086"/>
    <w:rsid w:val="00B15118"/>
    <w:rsid w:val="00B15AA2"/>
    <w:rsid w:val="00B163E9"/>
    <w:rsid w:val="00B16643"/>
    <w:rsid w:val="00B16ABE"/>
    <w:rsid w:val="00B17422"/>
    <w:rsid w:val="00B208E8"/>
    <w:rsid w:val="00B208EB"/>
    <w:rsid w:val="00B20A7D"/>
    <w:rsid w:val="00B21144"/>
    <w:rsid w:val="00B2143F"/>
    <w:rsid w:val="00B215EF"/>
    <w:rsid w:val="00B2256D"/>
    <w:rsid w:val="00B22689"/>
    <w:rsid w:val="00B22E3C"/>
    <w:rsid w:val="00B236BB"/>
    <w:rsid w:val="00B24477"/>
    <w:rsid w:val="00B24A87"/>
    <w:rsid w:val="00B24E4E"/>
    <w:rsid w:val="00B26696"/>
    <w:rsid w:val="00B2687E"/>
    <w:rsid w:val="00B271FB"/>
    <w:rsid w:val="00B272BD"/>
    <w:rsid w:val="00B31491"/>
    <w:rsid w:val="00B319E1"/>
    <w:rsid w:val="00B3249A"/>
    <w:rsid w:val="00B32A2D"/>
    <w:rsid w:val="00B32FB5"/>
    <w:rsid w:val="00B34742"/>
    <w:rsid w:val="00B34AC5"/>
    <w:rsid w:val="00B35593"/>
    <w:rsid w:val="00B367FF"/>
    <w:rsid w:val="00B36EAC"/>
    <w:rsid w:val="00B36EBA"/>
    <w:rsid w:val="00B400E1"/>
    <w:rsid w:val="00B4048C"/>
    <w:rsid w:val="00B4252E"/>
    <w:rsid w:val="00B42D58"/>
    <w:rsid w:val="00B43209"/>
    <w:rsid w:val="00B43401"/>
    <w:rsid w:val="00B45208"/>
    <w:rsid w:val="00B45411"/>
    <w:rsid w:val="00B45E20"/>
    <w:rsid w:val="00B460E4"/>
    <w:rsid w:val="00B47B52"/>
    <w:rsid w:val="00B47BC7"/>
    <w:rsid w:val="00B504C9"/>
    <w:rsid w:val="00B5206C"/>
    <w:rsid w:val="00B52815"/>
    <w:rsid w:val="00B52C49"/>
    <w:rsid w:val="00B52EEC"/>
    <w:rsid w:val="00B52F52"/>
    <w:rsid w:val="00B53DC5"/>
    <w:rsid w:val="00B543EE"/>
    <w:rsid w:val="00B54DEB"/>
    <w:rsid w:val="00B55753"/>
    <w:rsid w:val="00B56FCC"/>
    <w:rsid w:val="00B57C40"/>
    <w:rsid w:val="00B57CA9"/>
    <w:rsid w:val="00B57F04"/>
    <w:rsid w:val="00B6043D"/>
    <w:rsid w:val="00B61008"/>
    <w:rsid w:val="00B6109C"/>
    <w:rsid w:val="00B6195B"/>
    <w:rsid w:val="00B629DB"/>
    <w:rsid w:val="00B63679"/>
    <w:rsid w:val="00B65815"/>
    <w:rsid w:val="00B65903"/>
    <w:rsid w:val="00B6751D"/>
    <w:rsid w:val="00B70C2B"/>
    <w:rsid w:val="00B712ED"/>
    <w:rsid w:val="00B71C91"/>
    <w:rsid w:val="00B72201"/>
    <w:rsid w:val="00B726D6"/>
    <w:rsid w:val="00B72982"/>
    <w:rsid w:val="00B73942"/>
    <w:rsid w:val="00B74265"/>
    <w:rsid w:val="00B76E7D"/>
    <w:rsid w:val="00B76F6B"/>
    <w:rsid w:val="00B773B1"/>
    <w:rsid w:val="00B77526"/>
    <w:rsid w:val="00B77DBE"/>
    <w:rsid w:val="00B804A6"/>
    <w:rsid w:val="00B80DA0"/>
    <w:rsid w:val="00B80FCB"/>
    <w:rsid w:val="00B8111E"/>
    <w:rsid w:val="00B821F3"/>
    <w:rsid w:val="00B82571"/>
    <w:rsid w:val="00B8350A"/>
    <w:rsid w:val="00B83529"/>
    <w:rsid w:val="00B83673"/>
    <w:rsid w:val="00B83803"/>
    <w:rsid w:val="00B83E9D"/>
    <w:rsid w:val="00B844E7"/>
    <w:rsid w:val="00B86389"/>
    <w:rsid w:val="00B8663E"/>
    <w:rsid w:val="00B869D0"/>
    <w:rsid w:val="00B87C7D"/>
    <w:rsid w:val="00B9002E"/>
    <w:rsid w:val="00B9081F"/>
    <w:rsid w:val="00B9127A"/>
    <w:rsid w:val="00B91775"/>
    <w:rsid w:val="00B94C2E"/>
    <w:rsid w:val="00B94D5E"/>
    <w:rsid w:val="00B95299"/>
    <w:rsid w:val="00B956CC"/>
    <w:rsid w:val="00B97BFC"/>
    <w:rsid w:val="00BA084B"/>
    <w:rsid w:val="00BA0E3C"/>
    <w:rsid w:val="00BA1007"/>
    <w:rsid w:val="00BA1A80"/>
    <w:rsid w:val="00BA23FE"/>
    <w:rsid w:val="00BA2F3B"/>
    <w:rsid w:val="00BA33F6"/>
    <w:rsid w:val="00BA458F"/>
    <w:rsid w:val="00BA4DAF"/>
    <w:rsid w:val="00BA5036"/>
    <w:rsid w:val="00BA571D"/>
    <w:rsid w:val="00BA57D9"/>
    <w:rsid w:val="00BA5F30"/>
    <w:rsid w:val="00BA6DFD"/>
    <w:rsid w:val="00BA6F4C"/>
    <w:rsid w:val="00BB042D"/>
    <w:rsid w:val="00BB12A9"/>
    <w:rsid w:val="00BB16B9"/>
    <w:rsid w:val="00BB3916"/>
    <w:rsid w:val="00BB397E"/>
    <w:rsid w:val="00BB3CCF"/>
    <w:rsid w:val="00BB3E4B"/>
    <w:rsid w:val="00BB422E"/>
    <w:rsid w:val="00BB451E"/>
    <w:rsid w:val="00BB4CC2"/>
    <w:rsid w:val="00BB5191"/>
    <w:rsid w:val="00BB66C8"/>
    <w:rsid w:val="00BB6824"/>
    <w:rsid w:val="00BB69AD"/>
    <w:rsid w:val="00BB6D87"/>
    <w:rsid w:val="00BB6E72"/>
    <w:rsid w:val="00BB7005"/>
    <w:rsid w:val="00BB748E"/>
    <w:rsid w:val="00BB7C61"/>
    <w:rsid w:val="00BC0E7B"/>
    <w:rsid w:val="00BC12D9"/>
    <w:rsid w:val="00BC1D59"/>
    <w:rsid w:val="00BC1E1C"/>
    <w:rsid w:val="00BC2480"/>
    <w:rsid w:val="00BC2DA9"/>
    <w:rsid w:val="00BC38C2"/>
    <w:rsid w:val="00BC3973"/>
    <w:rsid w:val="00BC39B4"/>
    <w:rsid w:val="00BC3A52"/>
    <w:rsid w:val="00BC54EF"/>
    <w:rsid w:val="00BC5954"/>
    <w:rsid w:val="00BC5C77"/>
    <w:rsid w:val="00BC6161"/>
    <w:rsid w:val="00BC6308"/>
    <w:rsid w:val="00BC66FD"/>
    <w:rsid w:val="00BC681B"/>
    <w:rsid w:val="00BC6BB1"/>
    <w:rsid w:val="00BC733F"/>
    <w:rsid w:val="00BC7937"/>
    <w:rsid w:val="00BC7AE6"/>
    <w:rsid w:val="00BC7D35"/>
    <w:rsid w:val="00BD0299"/>
    <w:rsid w:val="00BD11F7"/>
    <w:rsid w:val="00BD207B"/>
    <w:rsid w:val="00BD3425"/>
    <w:rsid w:val="00BD3BA8"/>
    <w:rsid w:val="00BD4284"/>
    <w:rsid w:val="00BD4C4C"/>
    <w:rsid w:val="00BD6575"/>
    <w:rsid w:val="00BD65E9"/>
    <w:rsid w:val="00BD6D87"/>
    <w:rsid w:val="00BD70FD"/>
    <w:rsid w:val="00BD7472"/>
    <w:rsid w:val="00BD74A2"/>
    <w:rsid w:val="00BD75F2"/>
    <w:rsid w:val="00BD77B8"/>
    <w:rsid w:val="00BE1839"/>
    <w:rsid w:val="00BE26AD"/>
    <w:rsid w:val="00BE3536"/>
    <w:rsid w:val="00BE44C7"/>
    <w:rsid w:val="00BE460B"/>
    <w:rsid w:val="00BE4FCA"/>
    <w:rsid w:val="00BE531C"/>
    <w:rsid w:val="00BE5435"/>
    <w:rsid w:val="00BE5500"/>
    <w:rsid w:val="00BE5DF0"/>
    <w:rsid w:val="00BE6739"/>
    <w:rsid w:val="00BE7826"/>
    <w:rsid w:val="00BE7C8D"/>
    <w:rsid w:val="00BE7CB5"/>
    <w:rsid w:val="00BF068B"/>
    <w:rsid w:val="00BF1AFE"/>
    <w:rsid w:val="00BF2035"/>
    <w:rsid w:val="00BF238E"/>
    <w:rsid w:val="00BF351F"/>
    <w:rsid w:val="00BF3895"/>
    <w:rsid w:val="00BF3A0A"/>
    <w:rsid w:val="00BF4BD8"/>
    <w:rsid w:val="00BF4E2F"/>
    <w:rsid w:val="00BF4F48"/>
    <w:rsid w:val="00BF60D1"/>
    <w:rsid w:val="00BF6588"/>
    <w:rsid w:val="00BF766D"/>
    <w:rsid w:val="00BF7CEA"/>
    <w:rsid w:val="00C000DA"/>
    <w:rsid w:val="00C00107"/>
    <w:rsid w:val="00C002B9"/>
    <w:rsid w:val="00C0113E"/>
    <w:rsid w:val="00C01638"/>
    <w:rsid w:val="00C01AC4"/>
    <w:rsid w:val="00C02A6F"/>
    <w:rsid w:val="00C03066"/>
    <w:rsid w:val="00C03969"/>
    <w:rsid w:val="00C05A84"/>
    <w:rsid w:val="00C06F3F"/>
    <w:rsid w:val="00C1137B"/>
    <w:rsid w:val="00C11834"/>
    <w:rsid w:val="00C121F0"/>
    <w:rsid w:val="00C1277F"/>
    <w:rsid w:val="00C1284D"/>
    <w:rsid w:val="00C13054"/>
    <w:rsid w:val="00C13364"/>
    <w:rsid w:val="00C142E5"/>
    <w:rsid w:val="00C14CBE"/>
    <w:rsid w:val="00C15631"/>
    <w:rsid w:val="00C17455"/>
    <w:rsid w:val="00C1758A"/>
    <w:rsid w:val="00C17B24"/>
    <w:rsid w:val="00C2222C"/>
    <w:rsid w:val="00C22719"/>
    <w:rsid w:val="00C240E5"/>
    <w:rsid w:val="00C25427"/>
    <w:rsid w:val="00C26034"/>
    <w:rsid w:val="00C26711"/>
    <w:rsid w:val="00C26B79"/>
    <w:rsid w:val="00C26D5C"/>
    <w:rsid w:val="00C26F6A"/>
    <w:rsid w:val="00C3025C"/>
    <w:rsid w:val="00C31B60"/>
    <w:rsid w:val="00C32853"/>
    <w:rsid w:val="00C32E34"/>
    <w:rsid w:val="00C33184"/>
    <w:rsid w:val="00C34031"/>
    <w:rsid w:val="00C345A8"/>
    <w:rsid w:val="00C35EFE"/>
    <w:rsid w:val="00C36101"/>
    <w:rsid w:val="00C36158"/>
    <w:rsid w:val="00C377F4"/>
    <w:rsid w:val="00C40BE1"/>
    <w:rsid w:val="00C42418"/>
    <w:rsid w:val="00C42951"/>
    <w:rsid w:val="00C42B31"/>
    <w:rsid w:val="00C42BB4"/>
    <w:rsid w:val="00C43006"/>
    <w:rsid w:val="00C43022"/>
    <w:rsid w:val="00C4370A"/>
    <w:rsid w:val="00C4418E"/>
    <w:rsid w:val="00C45E87"/>
    <w:rsid w:val="00C4600A"/>
    <w:rsid w:val="00C461E6"/>
    <w:rsid w:val="00C46B0B"/>
    <w:rsid w:val="00C47DF7"/>
    <w:rsid w:val="00C47FFB"/>
    <w:rsid w:val="00C503A6"/>
    <w:rsid w:val="00C50F0D"/>
    <w:rsid w:val="00C521F3"/>
    <w:rsid w:val="00C532AF"/>
    <w:rsid w:val="00C53AE5"/>
    <w:rsid w:val="00C54C77"/>
    <w:rsid w:val="00C55E7E"/>
    <w:rsid w:val="00C56264"/>
    <w:rsid w:val="00C56468"/>
    <w:rsid w:val="00C56736"/>
    <w:rsid w:val="00C56C17"/>
    <w:rsid w:val="00C56CF7"/>
    <w:rsid w:val="00C60357"/>
    <w:rsid w:val="00C61801"/>
    <w:rsid w:val="00C61FD3"/>
    <w:rsid w:val="00C62A8D"/>
    <w:rsid w:val="00C62B9F"/>
    <w:rsid w:val="00C62CC8"/>
    <w:rsid w:val="00C62D82"/>
    <w:rsid w:val="00C63E28"/>
    <w:rsid w:val="00C64263"/>
    <w:rsid w:val="00C655C9"/>
    <w:rsid w:val="00C65E52"/>
    <w:rsid w:val="00C66D27"/>
    <w:rsid w:val="00C67467"/>
    <w:rsid w:val="00C71241"/>
    <w:rsid w:val="00C721D1"/>
    <w:rsid w:val="00C72535"/>
    <w:rsid w:val="00C73B78"/>
    <w:rsid w:val="00C73D34"/>
    <w:rsid w:val="00C7446B"/>
    <w:rsid w:val="00C745C8"/>
    <w:rsid w:val="00C74B5B"/>
    <w:rsid w:val="00C75045"/>
    <w:rsid w:val="00C750C5"/>
    <w:rsid w:val="00C76593"/>
    <w:rsid w:val="00C76A82"/>
    <w:rsid w:val="00C76F99"/>
    <w:rsid w:val="00C77434"/>
    <w:rsid w:val="00C77491"/>
    <w:rsid w:val="00C77AB7"/>
    <w:rsid w:val="00C77E4F"/>
    <w:rsid w:val="00C77F89"/>
    <w:rsid w:val="00C806A4"/>
    <w:rsid w:val="00C809C7"/>
    <w:rsid w:val="00C812CE"/>
    <w:rsid w:val="00C81391"/>
    <w:rsid w:val="00C8254E"/>
    <w:rsid w:val="00C82FB3"/>
    <w:rsid w:val="00C83040"/>
    <w:rsid w:val="00C83F6F"/>
    <w:rsid w:val="00C84C28"/>
    <w:rsid w:val="00C84FA7"/>
    <w:rsid w:val="00C855D7"/>
    <w:rsid w:val="00C856E6"/>
    <w:rsid w:val="00C85B26"/>
    <w:rsid w:val="00C861B3"/>
    <w:rsid w:val="00C872DA"/>
    <w:rsid w:val="00C90314"/>
    <w:rsid w:val="00C9098D"/>
    <w:rsid w:val="00C91BFB"/>
    <w:rsid w:val="00C91C74"/>
    <w:rsid w:val="00C92AE1"/>
    <w:rsid w:val="00C92E31"/>
    <w:rsid w:val="00C94804"/>
    <w:rsid w:val="00C95B3F"/>
    <w:rsid w:val="00C968DD"/>
    <w:rsid w:val="00C96A87"/>
    <w:rsid w:val="00C96A8D"/>
    <w:rsid w:val="00C96AF5"/>
    <w:rsid w:val="00C970B9"/>
    <w:rsid w:val="00C97531"/>
    <w:rsid w:val="00C978D9"/>
    <w:rsid w:val="00CA01B9"/>
    <w:rsid w:val="00CA076A"/>
    <w:rsid w:val="00CA0F06"/>
    <w:rsid w:val="00CA33C2"/>
    <w:rsid w:val="00CA368F"/>
    <w:rsid w:val="00CA3723"/>
    <w:rsid w:val="00CA3A6E"/>
    <w:rsid w:val="00CA4C32"/>
    <w:rsid w:val="00CA626D"/>
    <w:rsid w:val="00CA6841"/>
    <w:rsid w:val="00CA7B89"/>
    <w:rsid w:val="00CA7C2C"/>
    <w:rsid w:val="00CA7FAB"/>
    <w:rsid w:val="00CB2313"/>
    <w:rsid w:val="00CB2ED5"/>
    <w:rsid w:val="00CB3440"/>
    <w:rsid w:val="00CB3C9A"/>
    <w:rsid w:val="00CB5B96"/>
    <w:rsid w:val="00CB6371"/>
    <w:rsid w:val="00CB7032"/>
    <w:rsid w:val="00CB75E5"/>
    <w:rsid w:val="00CB7A7E"/>
    <w:rsid w:val="00CC0070"/>
    <w:rsid w:val="00CC1CD4"/>
    <w:rsid w:val="00CC1EFB"/>
    <w:rsid w:val="00CC2161"/>
    <w:rsid w:val="00CC289D"/>
    <w:rsid w:val="00CC2EB0"/>
    <w:rsid w:val="00CC2FD1"/>
    <w:rsid w:val="00CC31F5"/>
    <w:rsid w:val="00CC3AD5"/>
    <w:rsid w:val="00CC4653"/>
    <w:rsid w:val="00CC521E"/>
    <w:rsid w:val="00CC6533"/>
    <w:rsid w:val="00CC6E49"/>
    <w:rsid w:val="00CC7281"/>
    <w:rsid w:val="00CC7561"/>
    <w:rsid w:val="00CC7BB7"/>
    <w:rsid w:val="00CD03FF"/>
    <w:rsid w:val="00CD0D59"/>
    <w:rsid w:val="00CD13E2"/>
    <w:rsid w:val="00CD14BA"/>
    <w:rsid w:val="00CD233D"/>
    <w:rsid w:val="00CD2CF7"/>
    <w:rsid w:val="00CD2E8E"/>
    <w:rsid w:val="00CD3913"/>
    <w:rsid w:val="00CD56C8"/>
    <w:rsid w:val="00CD7821"/>
    <w:rsid w:val="00CD7B34"/>
    <w:rsid w:val="00CD7F6E"/>
    <w:rsid w:val="00CE00BE"/>
    <w:rsid w:val="00CE00F9"/>
    <w:rsid w:val="00CE049B"/>
    <w:rsid w:val="00CE066A"/>
    <w:rsid w:val="00CE2065"/>
    <w:rsid w:val="00CE2326"/>
    <w:rsid w:val="00CE28A8"/>
    <w:rsid w:val="00CE2EBF"/>
    <w:rsid w:val="00CE3968"/>
    <w:rsid w:val="00CE3CFC"/>
    <w:rsid w:val="00CE4831"/>
    <w:rsid w:val="00CE4B26"/>
    <w:rsid w:val="00CE4D0D"/>
    <w:rsid w:val="00CE54EE"/>
    <w:rsid w:val="00CE55FD"/>
    <w:rsid w:val="00CE6189"/>
    <w:rsid w:val="00CE634A"/>
    <w:rsid w:val="00CE656A"/>
    <w:rsid w:val="00CE6D11"/>
    <w:rsid w:val="00CE7B8C"/>
    <w:rsid w:val="00CE7BA3"/>
    <w:rsid w:val="00CE7D97"/>
    <w:rsid w:val="00CF00C6"/>
    <w:rsid w:val="00CF0820"/>
    <w:rsid w:val="00CF1AA6"/>
    <w:rsid w:val="00CF2B86"/>
    <w:rsid w:val="00CF2FF2"/>
    <w:rsid w:val="00CF3BE3"/>
    <w:rsid w:val="00CF439E"/>
    <w:rsid w:val="00CF4716"/>
    <w:rsid w:val="00CF4D1B"/>
    <w:rsid w:val="00CF4E97"/>
    <w:rsid w:val="00CF5195"/>
    <w:rsid w:val="00CF5D51"/>
    <w:rsid w:val="00CF7008"/>
    <w:rsid w:val="00CF729D"/>
    <w:rsid w:val="00CF72DF"/>
    <w:rsid w:val="00D00C15"/>
    <w:rsid w:val="00D0127A"/>
    <w:rsid w:val="00D01F08"/>
    <w:rsid w:val="00D01F9A"/>
    <w:rsid w:val="00D02168"/>
    <w:rsid w:val="00D031CF"/>
    <w:rsid w:val="00D03717"/>
    <w:rsid w:val="00D044B1"/>
    <w:rsid w:val="00D04C77"/>
    <w:rsid w:val="00D0741F"/>
    <w:rsid w:val="00D07E62"/>
    <w:rsid w:val="00D10199"/>
    <w:rsid w:val="00D10A58"/>
    <w:rsid w:val="00D10EA0"/>
    <w:rsid w:val="00D1100F"/>
    <w:rsid w:val="00D1134F"/>
    <w:rsid w:val="00D13471"/>
    <w:rsid w:val="00D13612"/>
    <w:rsid w:val="00D14CBD"/>
    <w:rsid w:val="00D1500A"/>
    <w:rsid w:val="00D155E2"/>
    <w:rsid w:val="00D16AF4"/>
    <w:rsid w:val="00D1719E"/>
    <w:rsid w:val="00D172CE"/>
    <w:rsid w:val="00D179EF"/>
    <w:rsid w:val="00D20987"/>
    <w:rsid w:val="00D20AED"/>
    <w:rsid w:val="00D20DD8"/>
    <w:rsid w:val="00D2201C"/>
    <w:rsid w:val="00D22039"/>
    <w:rsid w:val="00D230A8"/>
    <w:rsid w:val="00D232FA"/>
    <w:rsid w:val="00D2347F"/>
    <w:rsid w:val="00D23A1E"/>
    <w:rsid w:val="00D23A52"/>
    <w:rsid w:val="00D23AD6"/>
    <w:rsid w:val="00D24596"/>
    <w:rsid w:val="00D246C0"/>
    <w:rsid w:val="00D24B01"/>
    <w:rsid w:val="00D24D05"/>
    <w:rsid w:val="00D2548F"/>
    <w:rsid w:val="00D25533"/>
    <w:rsid w:val="00D265CF"/>
    <w:rsid w:val="00D26CD2"/>
    <w:rsid w:val="00D2727D"/>
    <w:rsid w:val="00D277A0"/>
    <w:rsid w:val="00D3073E"/>
    <w:rsid w:val="00D30BAC"/>
    <w:rsid w:val="00D30D14"/>
    <w:rsid w:val="00D3152C"/>
    <w:rsid w:val="00D316CE"/>
    <w:rsid w:val="00D31B7F"/>
    <w:rsid w:val="00D326B5"/>
    <w:rsid w:val="00D330B0"/>
    <w:rsid w:val="00D330DF"/>
    <w:rsid w:val="00D33B71"/>
    <w:rsid w:val="00D340FB"/>
    <w:rsid w:val="00D34414"/>
    <w:rsid w:val="00D34D31"/>
    <w:rsid w:val="00D36097"/>
    <w:rsid w:val="00D36D97"/>
    <w:rsid w:val="00D374ED"/>
    <w:rsid w:val="00D40295"/>
    <w:rsid w:val="00D408D1"/>
    <w:rsid w:val="00D40F78"/>
    <w:rsid w:val="00D422CB"/>
    <w:rsid w:val="00D42315"/>
    <w:rsid w:val="00D429CA"/>
    <w:rsid w:val="00D433CE"/>
    <w:rsid w:val="00D44498"/>
    <w:rsid w:val="00D44F23"/>
    <w:rsid w:val="00D4590E"/>
    <w:rsid w:val="00D46679"/>
    <w:rsid w:val="00D467A2"/>
    <w:rsid w:val="00D46C42"/>
    <w:rsid w:val="00D47E68"/>
    <w:rsid w:val="00D5055F"/>
    <w:rsid w:val="00D51888"/>
    <w:rsid w:val="00D52C53"/>
    <w:rsid w:val="00D52D6C"/>
    <w:rsid w:val="00D5320E"/>
    <w:rsid w:val="00D53479"/>
    <w:rsid w:val="00D53F03"/>
    <w:rsid w:val="00D544DC"/>
    <w:rsid w:val="00D54B33"/>
    <w:rsid w:val="00D55787"/>
    <w:rsid w:val="00D557CC"/>
    <w:rsid w:val="00D55F7A"/>
    <w:rsid w:val="00D570B7"/>
    <w:rsid w:val="00D57277"/>
    <w:rsid w:val="00D572AA"/>
    <w:rsid w:val="00D60D89"/>
    <w:rsid w:val="00D616DA"/>
    <w:rsid w:val="00D6245F"/>
    <w:rsid w:val="00D62510"/>
    <w:rsid w:val="00D6253E"/>
    <w:rsid w:val="00D62FEE"/>
    <w:rsid w:val="00D6328A"/>
    <w:rsid w:val="00D63CC6"/>
    <w:rsid w:val="00D65261"/>
    <w:rsid w:val="00D675A2"/>
    <w:rsid w:val="00D67741"/>
    <w:rsid w:val="00D7039A"/>
    <w:rsid w:val="00D71F71"/>
    <w:rsid w:val="00D725B0"/>
    <w:rsid w:val="00D726BE"/>
    <w:rsid w:val="00D72C69"/>
    <w:rsid w:val="00D752B9"/>
    <w:rsid w:val="00D7663F"/>
    <w:rsid w:val="00D7723F"/>
    <w:rsid w:val="00D77900"/>
    <w:rsid w:val="00D77E8C"/>
    <w:rsid w:val="00D805E4"/>
    <w:rsid w:val="00D82518"/>
    <w:rsid w:val="00D8384A"/>
    <w:rsid w:val="00D83B5A"/>
    <w:rsid w:val="00D8538A"/>
    <w:rsid w:val="00D85601"/>
    <w:rsid w:val="00D85616"/>
    <w:rsid w:val="00D85BEF"/>
    <w:rsid w:val="00D85F83"/>
    <w:rsid w:val="00D867A9"/>
    <w:rsid w:val="00D867C0"/>
    <w:rsid w:val="00D870BC"/>
    <w:rsid w:val="00D875C3"/>
    <w:rsid w:val="00D87A87"/>
    <w:rsid w:val="00D87E50"/>
    <w:rsid w:val="00D91F6C"/>
    <w:rsid w:val="00D923C4"/>
    <w:rsid w:val="00D931E7"/>
    <w:rsid w:val="00D931EB"/>
    <w:rsid w:val="00D93B00"/>
    <w:rsid w:val="00D93D8A"/>
    <w:rsid w:val="00D9632A"/>
    <w:rsid w:val="00D9633D"/>
    <w:rsid w:val="00D9647B"/>
    <w:rsid w:val="00D9670B"/>
    <w:rsid w:val="00D96AF7"/>
    <w:rsid w:val="00D97562"/>
    <w:rsid w:val="00D97DA6"/>
    <w:rsid w:val="00DA09B2"/>
    <w:rsid w:val="00DA1140"/>
    <w:rsid w:val="00DA11AB"/>
    <w:rsid w:val="00DA1E13"/>
    <w:rsid w:val="00DA2B13"/>
    <w:rsid w:val="00DA3562"/>
    <w:rsid w:val="00DA4B30"/>
    <w:rsid w:val="00DA5156"/>
    <w:rsid w:val="00DA57AB"/>
    <w:rsid w:val="00DA6E61"/>
    <w:rsid w:val="00DA7A88"/>
    <w:rsid w:val="00DA7B73"/>
    <w:rsid w:val="00DB00C3"/>
    <w:rsid w:val="00DB05DE"/>
    <w:rsid w:val="00DB06C6"/>
    <w:rsid w:val="00DB0E33"/>
    <w:rsid w:val="00DB0FDE"/>
    <w:rsid w:val="00DB159D"/>
    <w:rsid w:val="00DB1D38"/>
    <w:rsid w:val="00DB1E41"/>
    <w:rsid w:val="00DB203A"/>
    <w:rsid w:val="00DB2A70"/>
    <w:rsid w:val="00DB2F93"/>
    <w:rsid w:val="00DB3389"/>
    <w:rsid w:val="00DB4001"/>
    <w:rsid w:val="00DB407C"/>
    <w:rsid w:val="00DB43AD"/>
    <w:rsid w:val="00DB45B6"/>
    <w:rsid w:val="00DB4BE6"/>
    <w:rsid w:val="00DB67F1"/>
    <w:rsid w:val="00DB6CEF"/>
    <w:rsid w:val="00DB6DE7"/>
    <w:rsid w:val="00DB77E8"/>
    <w:rsid w:val="00DB7A96"/>
    <w:rsid w:val="00DB7E5F"/>
    <w:rsid w:val="00DC0112"/>
    <w:rsid w:val="00DC023B"/>
    <w:rsid w:val="00DC0972"/>
    <w:rsid w:val="00DC1024"/>
    <w:rsid w:val="00DC2211"/>
    <w:rsid w:val="00DC2307"/>
    <w:rsid w:val="00DC299D"/>
    <w:rsid w:val="00DC4763"/>
    <w:rsid w:val="00DC508C"/>
    <w:rsid w:val="00DC53A7"/>
    <w:rsid w:val="00DC7D8B"/>
    <w:rsid w:val="00DD15BA"/>
    <w:rsid w:val="00DD1A33"/>
    <w:rsid w:val="00DD1A6A"/>
    <w:rsid w:val="00DD1EDB"/>
    <w:rsid w:val="00DD23B7"/>
    <w:rsid w:val="00DD37DB"/>
    <w:rsid w:val="00DD3B18"/>
    <w:rsid w:val="00DD45C1"/>
    <w:rsid w:val="00DD46CC"/>
    <w:rsid w:val="00DD5E3B"/>
    <w:rsid w:val="00DD6E5F"/>
    <w:rsid w:val="00DD72C5"/>
    <w:rsid w:val="00DD76BA"/>
    <w:rsid w:val="00DD7945"/>
    <w:rsid w:val="00DD7D05"/>
    <w:rsid w:val="00DE00BA"/>
    <w:rsid w:val="00DE039C"/>
    <w:rsid w:val="00DE29B7"/>
    <w:rsid w:val="00DE2BED"/>
    <w:rsid w:val="00DE2FE7"/>
    <w:rsid w:val="00DE403D"/>
    <w:rsid w:val="00DE5BFF"/>
    <w:rsid w:val="00DE6E91"/>
    <w:rsid w:val="00DE7608"/>
    <w:rsid w:val="00DE79E9"/>
    <w:rsid w:val="00DF0BFD"/>
    <w:rsid w:val="00DF1841"/>
    <w:rsid w:val="00DF1B20"/>
    <w:rsid w:val="00DF1FE5"/>
    <w:rsid w:val="00DF2118"/>
    <w:rsid w:val="00DF3E4C"/>
    <w:rsid w:val="00DF4F55"/>
    <w:rsid w:val="00DF5B03"/>
    <w:rsid w:val="00DF704B"/>
    <w:rsid w:val="00DF7545"/>
    <w:rsid w:val="00E008A3"/>
    <w:rsid w:val="00E00922"/>
    <w:rsid w:val="00E00A93"/>
    <w:rsid w:val="00E01D79"/>
    <w:rsid w:val="00E01E56"/>
    <w:rsid w:val="00E0202A"/>
    <w:rsid w:val="00E03337"/>
    <w:rsid w:val="00E03E98"/>
    <w:rsid w:val="00E05256"/>
    <w:rsid w:val="00E05E79"/>
    <w:rsid w:val="00E0711E"/>
    <w:rsid w:val="00E07287"/>
    <w:rsid w:val="00E0770B"/>
    <w:rsid w:val="00E100FA"/>
    <w:rsid w:val="00E102CF"/>
    <w:rsid w:val="00E11078"/>
    <w:rsid w:val="00E11162"/>
    <w:rsid w:val="00E11868"/>
    <w:rsid w:val="00E11CD5"/>
    <w:rsid w:val="00E129FA"/>
    <w:rsid w:val="00E12D63"/>
    <w:rsid w:val="00E14031"/>
    <w:rsid w:val="00E14724"/>
    <w:rsid w:val="00E156F1"/>
    <w:rsid w:val="00E15C2C"/>
    <w:rsid w:val="00E16328"/>
    <w:rsid w:val="00E20037"/>
    <w:rsid w:val="00E21BA9"/>
    <w:rsid w:val="00E22421"/>
    <w:rsid w:val="00E2248A"/>
    <w:rsid w:val="00E239CE"/>
    <w:rsid w:val="00E25ED6"/>
    <w:rsid w:val="00E26938"/>
    <w:rsid w:val="00E276AA"/>
    <w:rsid w:val="00E31185"/>
    <w:rsid w:val="00E31347"/>
    <w:rsid w:val="00E322B6"/>
    <w:rsid w:val="00E32CA3"/>
    <w:rsid w:val="00E3306C"/>
    <w:rsid w:val="00E36DD6"/>
    <w:rsid w:val="00E372F5"/>
    <w:rsid w:val="00E37DEE"/>
    <w:rsid w:val="00E40D54"/>
    <w:rsid w:val="00E40F1C"/>
    <w:rsid w:val="00E41672"/>
    <w:rsid w:val="00E41D40"/>
    <w:rsid w:val="00E41E86"/>
    <w:rsid w:val="00E42B13"/>
    <w:rsid w:val="00E42B86"/>
    <w:rsid w:val="00E43F99"/>
    <w:rsid w:val="00E4501F"/>
    <w:rsid w:val="00E45640"/>
    <w:rsid w:val="00E472C9"/>
    <w:rsid w:val="00E475A3"/>
    <w:rsid w:val="00E47CB7"/>
    <w:rsid w:val="00E510E1"/>
    <w:rsid w:val="00E5199C"/>
    <w:rsid w:val="00E51A87"/>
    <w:rsid w:val="00E51D4F"/>
    <w:rsid w:val="00E525D1"/>
    <w:rsid w:val="00E52AF5"/>
    <w:rsid w:val="00E537DE"/>
    <w:rsid w:val="00E5434F"/>
    <w:rsid w:val="00E54474"/>
    <w:rsid w:val="00E544C9"/>
    <w:rsid w:val="00E55427"/>
    <w:rsid w:val="00E55920"/>
    <w:rsid w:val="00E560D2"/>
    <w:rsid w:val="00E572DD"/>
    <w:rsid w:val="00E57B61"/>
    <w:rsid w:val="00E57E88"/>
    <w:rsid w:val="00E57E8E"/>
    <w:rsid w:val="00E603A3"/>
    <w:rsid w:val="00E60756"/>
    <w:rsid w:val="00E607BF"/>
    <w:rsid w:val="00E60EC3"/>
    <w:rsid w:val="00E61624"/>
    <w:rsid w:val="00E61A91"/>
    <w:rsid w:val="00E61DB2"/>
    <w:rsid w:val="00E623BB"/>
    <w:rsid w:val="00E628E7"/>
    <w:rsid w:val="00E631DC"/>
    <w:rsid w:val="00E64AFB"/>
    <w:rsid w:val="00E6589C"/>
    <w:rsid w:val="00E659E7"/>
    <w:rsid w:val="00E66EF2"/>
    <w:rsid w:val="00E675DE"/>
    <w:rsid w:val="00E7005C"/>
    <w:rsid w:val="00E70682"/>
    <w:rsid w:val="00E70F0B"/>
    <w:rsid w:val="00E70FA3"/>
    <w:rsid w:val="00E72270"/>
    <w:rsid w:val="00E73E49"/>
    <w:rsid w:val="00E7411D"/>
    <w:rsid w:val="00E74482"/>
    <w:rsid w:val="00E74F66"/>
    <w:rsid w:val="00E75C66"/>
    <w:rsid w:val="00E75E01"/>
    <w:rsid w:val="00E7680F"/>
    <w:rsid w:val="00E76CB5"/>
    <w:rsid w:val="00E77FFA"/>
    <w:rsid w:val="00E801FF"/>
    <w:rsid w:val="00E8074D"/>
    <w:rsid w:val="00E808A9"/>
    <w:rsid w:val="00E80D72"/>
    <w:rsid w:val="00E82327"/>
    <w:rsid w:val="00E82E0C"/>
    <w:rsid w:val="00E8534E"/>
    <w:rsid w:val="00E85C41"/>
    <w:rsid w:val="00E860C4"/>
    <w:rsid w:val="00E865CE"/>
    <w:rsid w:val="00E86D3A"/>
    <w:rsid w:val="00E87B63"/>
    <w:rsid w:val="00E87F64"/>
    <w:rsid w:val="00E87F7F"/>
    <w:rsid w:val="00E9069C"/>
    <w:rsid w:val="00E9076A"/>
    <w:rsid w:val="00E90FB1"/>
    <w:rsid w:val="00E921C8"/>
    <w:rsid w:val="00E92661"/>
    <w:rsid w:val="00E9327C"/>
    <w:rsid w:val="00E93789"/>
    <w:rsid w:val="00E944A6"/>
    <w:rsid w:val="00E95583"/>
    <w:rsid w:val="00E96677"/>
    <w:rsid w:val="00E966B4"/>
    <w:rsid w:val="00E97044"/>
    <w:rsid w:val="00E9719F"/>
    <w:rsid w:val="00E972D7"/>
    <w:rsid w:val="00E97E95"/>
    <w:rsid w:val="00EA1797"/>
    <w:rsid w:val="00EA1E6A"/>
    <w:rsid w:val="00EA3C4B"/>
    <w:rsid w:val="00EA4021"/>
    <w:rsid w:val="00EA41AE"/>
    <w:rsid w:val="00EA48B1"/>
    <w:rsid w:val="00EA58FF"/>
    <w:rsid w:val="00EA5C4F"/>
    <w:rsid w:val="00EA5EDE"/>
    <w:rsid w:val="00EA6653"/>
    <w:rsid w:val="00EA6BFB"/>
    <w:rsid w:val="00EA6DF2"/>
    <w:rsid w:val="00EB019C"/>
    <w:rsid w:val="00EB09A6"/>
    <w:rsid w:val="00EB2F9C"/>
    <w:rsid w:val="00EB3512"/>
    <w:rsid w:val="00EB41D1"/>
    <w:rsid w:val="00EB45A1"/>
    <w:rsid w:val="00EB469A"/>
    <w:rsid w:val="00EB47B3"/>
    <w:rsid w:val="00EB4D99"/>
    <w:rsid w:val="00EB4E12"/>
    <w:rsid w:val="00EB4EB6"/>
    <w:rsid w:val="00EB54E6"/>
    <w:rsid w:val="00EB5CDF"/>
    <w:rsid w:val="00EB64A8"/>
    <w:rsid w:val="00EB6B1F"/>
    <w:rsid w:val="00EB6C58"/>
    <w:rsid w:val="00EB6F78"/>
    <w:rsid w:val="00EC01F0"/>
    <w:rsid w:val="00EC041E"/>
    <w:rsid w:val="00EC0A38"/>
    <w:rsid w:val="00EC2143"/>
    <w:rsid w:val="00EC2308"/>
    <w:rsid w:val="00EC2D6B"/>
    <w:rsid w:val="00EC2F56"/>
    <w:rsid w:val="00EC32C2"/>
    <w:rsid w:val="00EC3AFF"/>
    <w:rsid w:val="00EC3E13"/>
    <w:rsid w:val="00EC4A30"/>
    <w:rsid w:val="00EC4F34"/>
    <w:rsid w:val="00EC5413"/>
    <w:rsid w:val="00EC6522"/>
    <w:rsid w:val="00EC66A9"/>
    <w:rsid w:val="00EC6A03"/>
    <w:rsid w:val="00EC6B8C"/>
    <w:rsid w:val="00EC6E74"/>
    <w:rsid w:val="00EC73DF"/>
    <w:rsid w:val="00EC7F3E"/>
    <w:rsid w:val="00ED0546"/>
    <w:rsid w:val="00ED06F5"/>
    <w:rsid w:val="00ED0981"/>
    <w:rsid w:val="00ED1729"/>
    <w:rsid w:val="00ED1BD2"/>
    <w:rsid w:val="00ED23B0"/>
    <w:rsid w:val="00ED2AE2"/>
    <w:rsid w:val="00ED2C6F"/>
    <w:rsid w:val="00ED3945"/>
    <w:rsid w:val="00ED3B27"/>
    <w:rsid w:val="00ED3BF4"/>
    <w:rsid w:val="00ED4329"/>
    <w:rsid w:val="00ED451D"/>
    <w:rsid w:val="00ED508F"/>
    <w:rsid w:val="00ED55FD"/>
    <w:rsid w:val="00ED7922"/>
    <w:rsid w:val="00ED7B2F"/>
    <w:rsid w:val="00EE0615"/>
    <w:rsid w:val="00EE0CCD"/>
    <w:rsid w:val="00EE176C"/>
    <w:rsid w:val="00EE3551"/>
    <w:rsid w:val="00EE4574"/>
    <w:rsid w:val="00EE4594"/>
    <w:rsid w:val="00EE4E85"/>
    <w:rsid w:val="00EE5087"/>
    <w:rsid w:val="00EE5D9A"/>
    <w:rsid w:val="00EE616B"/>
    <w:rsid w:val="00EE65A6"/>
    <w:rsid w:val="00EE79FF"/>
    <w:rsid w:val="00EE7E85"/>
    <w:rsid w:val="00EF0A28"/>
    <w:rsid w:val="00EF0A6D"/>
    <w:rsid w:val="00EF1068"/>
    <w:rsid w:val="00EF156D"/>
    <w:rsid w:val="00EF1CBD"/>
    <w:rsid w:val="00EF1E01"/>
    <w:rsid w:val="00EF20A4"/>
    <w:rsid w:val="00EF2864"/>
    <w:rsid w:val="00EF3042"/>
    <w:rsid w:val="00EF335E"/>
    <w:rsid w:val="00EF3F03"/>
    <w:rsid w:val="00EF426D"/>
    <w:rsid w:val="00EF55A7"/>
    <w:rsid w:val="00EF659C"/>
    <w:rsid w:val="00EF6EA3"/>
    <w:rsid w:val="00F0007D"/>
    <w:rsid w:val="00F000B3"/>
    <w:rsid w:val="00F000EC"/>
    <w:rsid w:val="00F0081D"/>
    <w:rsid w:val="00F01060"/>
    <w:rsid w:val="00F028BC"/>
    <w:rsid w:val="00F03201"/>
    <w:rsid w:val="00F03A21"/>
    <w:rsid w:val="00F04638"/>
    <w:rsid w:val="00F04751"/>
    <w:rsid w:val="00F058F2"/>
    <w:rsid w:val="00F06438"/>
    <w:rsid w:val="00F069D1"/>
    <w:rsid w:val="00F06BD4"/>
    <w:rsid w:val="00F072EF"/>
    <w:rsid w:val="00F075EB"/>
    <w:rsid w:val="00F11499"/>
    <w:rsid w:val="00F11989"/>
    <w:rsid w:val="00F11D73"/>
    <w:rsid w:val="00F12BC2"/>
    <w:rsid w:val="00F12D6F"/>
    <w:rsid w:val="00F14262"/>
    <w:rsid w:val="00F145EA"/>
    <w:rsid w:val="00F147B3"/>
    <w:rsid w:val="00F150A8"/>
    <w:rsid w:val="00F15504"/>
    <w:rsid w:val="00F17040"/>
    <w:rsid w:val="00F20109"/>
    <w:rsid w:val="00F205E8"/>
    <w:rsid w:val="00F21068"/>
    <w:rsid w:val="00F21F0D"/>
    <w:rsid w:val="00F23BE1"/>
    <w:rsid w:val="00F23D83"/>
    <w:rsid w:val="00F2480E"/>
    <w:rsid w:val="00F2653D"/>
    <w:rsid w:val="00F26A90"/>
    <w:rsid w:val="00F27CD4"/>
    <w:rsid w:val="00F27CF2"/>
    <w:rsid w:val="00F30AEB"/>
    <w:rsid w:val="00F327F3"/>
    <w:rsid w:val="00F329AB"/>
    <w:rsid w:val="00F33124"/>
    <w:rsid w:val="00F33D31"/>
    <w:rsid w:val="00F3429C"/>
    <w:rsid w:val="00F34629"/>
    <w:rsid w:val="00F34ECA"/>
    <w:rsid w:val="00F34F2F"/>
    <w:rsid w:val="00F3545B"/>
    <w:rsid w:val="00F36561"/>
    <w:rsid w:val="00F36677"/>
    <w:rsid w:val="00F40021"/>
    <w:rsid w:val="00F40198"/>
    <w:rsid w:val="00F40B62"/>
    <w:rsid w:val="00F40CB7"/>
    <w:rsid w:val="00F40EE5"/>
    <w:rsid w:val="00F42F6A"/>
    <w:rsid w:val="00F438FD"/>
    <w:rsid w:val="00F43D2F"/>
    <w:rsid w:val="00F44295"/>
    <w:rsid w:val="00F4438D"/>
    <w:rsid w:val="00F4476B"/>
    <w:rsid w:val="00F449C6"/>
    <w:rsid w:val="00F45108"/>
    <w:rsid w:val="00F45901"/>
    <w:rsid w:val="00F45B51"/>
    <w:rsid w:val="00F45E43"/>
    <w:rsid w:val="00F462A2"/>
    <w:rsid w:val="00F46485"/>
    <w:rsid w:val="00F50856"/>
    <w:rsid w:val="00F50EFC"/>
    <w:rsid w:val="00F520B3"/>
    <w:rsid w:val="00F530BD"/>
    <w:rsid w:val="00F530C8"/>
    <w:rsid w:val="00F532E6"/>
    <w:rsid w:val="00F5453E"/>
    <w:rsid w:val="00F54570"/>
    <w:rsid w:val="00F55919"/>
    <w:rsid w:val="00F56114"/>
    <w:rsid w:val="00F602B5"/>
    <w:rsid w:val="00F621DE"/>
    <w:rsid w:val="00F622A5"/>
    <w:rsid w:val="00F623CE"/>
    <w:rsid w:val="00F62A7E"/>
    <w:rsid w:val="00F6492B"/>
    <w:rsid w:val="00F64E18"/>
    <w:rsid w:val="00F66BA0"/>
    <w:rsid w:val="00F67385"/>
    <w:rsid w:val="00F67C5C"/>
    <w:rsid w:val="00F7030E"/>
    <w:rsid w:val="00F70D9B"/>
    <w:rsid w:val="00F72153"/>
    <w:rsid w:val="00F723E1"/>
    <w:rsid w:val="00F73AF6"/>
    <w:rsid w:val="00F73B36"/>
    <w:rsid w:val="00F75289"/>
    <w:rsid w:val="00F759F9"/>
    <w:rsid w:val="00F75B9E"/>
    <w:rsid w:val="00F76283"/>
    <w:rsid w:val="00F76320"/>
    <w:rsid w:val="00F7643F"/>
    <w:rsid w:val="00F77257"/>
    <w:rsid w:val="00F817BA"/>
    <w:rsid w:val="00F82B47"/>
    <w:rsid w:val="00F83E8C"/>
    <w:rsid w:val="00F84392"/>
    <w:rsid w:val="00F84840"/>
    <w:rsid w:val="00F853FB"/>
    <w:rsid w:val="00F856BF"/>
    <w:rsid w:val="00F856E3"/>
    <w:rsid w:val="00F86D62"/>
    <w:rsid w:val="00F9021A"/>
    <w:rsid w:val="00F908E0"/>
    <w:rsid w:val="00F90941"/>
    <w:rsid w:val="00F91542"/>
    <w:rsid w:val="00F924ED"/>
    <w:rsid w:val="00F92817"/>
    <w:rsid w:val="00F931C2"/>
    <w:rsid w:val="00F936CC"/>
    <w:rsid w:val="00F936FD"/>
    <w:rsid w:val="00F93D76"/>
    <w:rsid w:val="00F9423F"/>
    <w:rsid w:val="00F957B4"/>
    <w:rsid w:val="00F95B4A"/>
    <w:rsid w:val="00F95C20"/>
    <w:rsid w:val="00F95FD6"/>
    <w:rsid w:val="00F96C8D"/>
    <w:rsid w:val="00F97068"/>
    <w:rsid w:val="00FA0716"/>
    <w:rsid w:val="00FA1195"/>
    <w:rsid w:val="00FA21B4"/>
    <w:rsid w:val="00FA2287"/>
    <w:rsid w:val="00FA258E"/>
    <w:rsid w:val="00FA2A2B"/>
    <w:rsid w:val="00FA2DF2"/>
    <w:rsid w:val="00FA3B58"/>
    <w:rsid w:val="00FA3EE8"/>
    <w:rsid w:val="00FA45D2"/>
    <w:rsid w:val="00FA4B29"/>
    <w:rsid w:val="00FA54EA"/>
    <w:rsid w:val="00FA5B6F"/>
    <w:rsid w:val="00FA5D8B"/>
    <w:rsid w:val="00FA62B6"/>
    <w:rsid w:val="00FA68AE"/>
    <w:rsid w:val="00FA6A0C"/>
    <w:rsid w:val="00FA7011"/>
    <w:rsid w:val="00FA717F"/>
    <w:rsid w:val="00FA77AB"/>
    <w:rsid w:val="00FB084F"/>
    <w:rsid w:val="00FB1949"/>
    <w:rsid w:val="00FB243D"/>
    <w:rsid w:val="00FB39AB"/>
    <w:rsid w:val="00FB4396"/>
    <w:rsid w:val="00FB4627"/>
    <w:rsid w:val="00FB4761"/>
    <w:rsid w:val="00FB4A28"/>
    <w:rsid w:val="00FB4CDD"/>
    <w:rsid w:val="00FB5238"/>
    <w:rsid w:val="00FB7068"/>
    <w:rsid w:val="00FB71B1"/>
    <w:rsid w:val="00FB7200"/>
    <w:rsid w:val="00FB7201"/>
    <w:rsid w:val="00FB7DE2"/>
    <w:rsid w:val="00FC0B82"/>
    <w:rsid w:val="00FC0B89"/>
    <w:rsid w:val="00FC170A"/>
    <w:rsid w:val="00FC174E"/>
    <w:rsid w:val="00FC344C"/>
    <w:rsid w:val="00FC35C3"/>
    <w:rsid w:val="00FC431A"/>
    <w:rsid w:val="00FC477C"/>
    <w:rsid w:val="00FC47BF"/>
    <w:rsid w:val="00FC5843"/>
    <w:rsid w:val="00FC5BF4"/>
    <w:rsid w:val="00FC5EDD"/>
    <w:rsid w:val="00FC641A"/>
    <w:rsid w:val="00FC6BE5"/>
    <w:rsid w:val="00FC6F9A"/>
    <w:rsid w:val="00FC713E"/>
    <w:rsid w:val="00FC7475"/>
    <w:rsid w:val="00FC7ECF"/>
    <w:rsid w:val="00FD0422"/>
    <w:rsid w:val="00FD0BCA"/>
    <w:rsid w:val="00FD0D83"/>
    <w:rsid w:val="00FD1071"/>
    <w:rsid w:val="00FD1DE5"/>
    <w:rsid w:val="00FD2207"/>
    <w:rsid w:val="00FD2A03"/>
    <w:rsid w:val="00FD2BE9"/>
    <w:rsid w:val="00FD2CB4"/>
    <w:rsid w:val="00FD30BA"/>
    <w:rsid w:val="00FD348F"/>
    <w:rsid w:val="00FD3817"/>
    <w:rsid w:val="00FD3EB0"/>
    <w:rsid w:val="00FD41BA"/>
    <w:rsid w:val="00FD4502"/>
    <w:rsid w:val="00FD4F5A"/>
    <w:rsid w:val="00FD56E4"/>
    <w:rsid w:val="00FD7136"/>
    <w:rsid w:val="00FD75D0"/>
    <w:rsid w:val="00FE0212"/>
    <w:rsid w:val="00FE08C0"/>
    <w:rsid w:val="00FE0936"/>
    <w:rsid w:val="00FE1A72"/>
    <w:rsid w:val="00FE349B"/>
    <w:rsid w:val="00FE3715"/>
    <w:rsid w:val="00FE37DB"/>
    <w:rsid w:val="00FE3920"/>
    <w:rsid w:val="00FE3DC9"/>
    <w:rsid w:val="00FE4F5B"/>
    <w:rsid w:val="00FE5178"/>
    <w:rsid w:val="00FE5538"/>
    <w:rsid w:val="00FE6539"/>
    <w:rsid w:val="00FE680D"/>
    <w:rsid w:val="00FE6912"/>
    <w:rsid w:val="00FF0166"/>
    <w:rsid w:val="00FF0418"/>
    <w:rsid w:val="00FF0E78"/>
    <w:rsid w:val="00FF111D"/>
    <w:rsid w:val="00FF15B3"/>
    <w:rsid w:val="00FF1C6C"/>
    <w:rsid w:val="00FF1D13"/>
    <w:rsid w:val="00FF1EED"/>
    <w:rsid w:val="00FF27B3"/>
    <w:rsid w:val="00FF2E00"/>
    <w:rsid w:val="00FF2F19"/>
    <w:rsid w:val="00FF3A99"/>
    <w:rsid w:val="00FF4359"/>
    <w:rsid w:val="00FF4441"/>
    <w:rsid w:val="00FF582C"/>
    <w:rsid w:val="00FF61A0"/>
    <w:rsid w:val="00FF69C4"/>
    <w:rsid w:val="00FF6DF1"/>
    <w:rsid w:val="00FF7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5:docId w15:val="{8C941E97-DA03-4884-A781-712812010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797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179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71797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71797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17979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717979"/>
  </w:style>
  <w:style w:type="table" w:styleId="TableGrid">
    <w:name w:val="Table Grid"/>
    <w:basedOn w:val="TableNormal"/>
    <w:uiPriority w:val="59"/>
    <w:rsid w:val="006E46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C0F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0F6B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4A9D"/>
    <w:pPr>
      <w:ind w:left="720"/>
      <w:contextualSpacing/>
    </w:pPr>
  </w:style>
  <w:style w:type="table" w:customStyle="1" w:styleId="TableGrid1">
    <w:name w:val="Table Grid1"/>
    <w:basedOn w:val="TableNormal"/>
    <w:next w:val="TableGrid"/>
    <w:rsid w:val="00040DF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932A90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6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7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2A8171-04FA-4E08-ADDA-96D74E965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6</Pages>
  <Words>1485</Words>
  <Characters>846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NAL COUNTY GOVT</Company>
  <LinksUpToDate>false</LinksUpToDate>
  <CharactersWithSpaces>9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ortland-Binion</dc:creator>
  <cp:keywords/>
  <dc:description/>
  <cp:lastModifiedBy>Qiuyi Wright</cp:lastModifiedBy>
  <cp:revision>30</cp:revision>
  <cp:lastPrinted>2019-05-29T18:09:00Z</cp:lastPrinted>
  <dcterms:created xsi:type="dcterms:W3CDTF">2019-06-05T17:25:00Z</dcterms:created>
  <dcterms:modified xsi:type="dcterms:W3CDTF">2019-07-01T20:08:00Z</dcterms:modified>
</cp:coreProperties>
</file>